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102068" w14:textId="77777777" w:rsidR="00EA6018" w:rsidRDefault="00EA601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</w:pPr>
    </w:p>
    <w:p w14:paraId="7BEE7BEC" w14:textId="77777777" w:rsidR="00EA6018" w:rsidRDefault="00C85E14">
      <w:pPr>
        <w:spacing w:after="0" w:line="240" w:lineRule="auto"/>
        <w:jc w:val="center"/>
        <w:rPr>
          <w:rFonts w:ascii="Arial" w:eastAsia="Arial" w:hAnsi="Arial" w:cs="Arial"/>
          <w:sz w:val="24"/>
          <w:szCs w:val="24"/>
        </w:rPr>
      </w:pPr>
      <w:bookmarkStart w:id="0" w:name="_heading=h.bgay2r3wswau" w:colFirst="0" w:colLast="0"/>
      <w:bookmarkEnd w:id="0"/>
      <w:r>
        <w:rPr>
          <w:rFonts w:ascii="Arial" w:eastAsia="Arial" w:hAnsi="Arial" w:cs="Arial"/>
          <w:sz w:val="24"/>
          <w:szCs w:val="24"/>
        </w:rPr>
        <w:t>SECOND SEMESTER 2022-2023</w:t>
      </w:r>
    </w:p>
    <w:p w14:paraId="071508AB" w14:textId="77777777" w:rsidR="00EA6018" w:rsidRDefault="00C85E14">
      <w:pPr>
        <w:keepNext/>
        <w:spacing w:after="0" w:line="240" w:lineRule="auto"/>
        <w:jc w:val="center"/>
        <w:rPr>
          <w:rFonts w:ascii="Arial" w:eastAsia="Arial" w:hAnsi="Arial" w:cs="Arial"/>
          <w:sz w:val="24"/>
          <w:szCs w:val="24"/>
          <w:u w:val="single"/>
        </w:rPr>
      </w:pPr>
      <w:r>
        <w:rPr>
          <w:rFonts w:ascii="Arial" w:eastAsia="Arial" w:hAnsi="Arial" w:cs="Arial"/>
          <w:sz w:val="24"/>
          <w:szCs w:val="24"/>
          <w:u w:val="single"/>
        </w:rPr>
        <w:t>Course Handout Part II</w:t>
      </w:r>
    </w:p>
    <w:p w14:paraId="4CFA4C61" w14:textId="77777777" w:rsidR="00EA6018" w:rsidRDefault="00C85E14">
      <w:pPr>
        <w:spacing w:after="0" w:line="240" w:lineRule="auto"/>
        <w:jc w:val="right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</w:r>
      <w:r>
        <w:rPr>
          <w:rFonts w:ascii="Arial" w:eastAsia="Arial" w:hAnsi="Arial" w:cs="Arial"/>
          <w:sz w:val="24"/>
          <w:szCs w:val="24"/>
        </w:rPr>
        <w:tab/>
        <w:t xml:space="preserve">    Date: 16-01-2023 </w:t>
      </w:r>
    </w:p>
    <w:p w14:paraId="39511149" w14:textId="77777777" w:rsidR="00EA6018" w:rsidRDefault="00EA6018">
      <w:pPr>
        <w:spacing w:after="0" w:line="240" w:lineRule="auto"/>
        <w:jc w:val="right"/>
        <w:rPr>
          <w:rFonts w:ascii="Times New Roman" w:eastAsia="Times New Roman" w:hAnsi="Times New Roman" w:cs="Times New Roman"/>
        </w:rPr>
      </w:pPr>
    </w:p>
    <w:p w14:paraId="7610F482" w14:textId="77777777" w:rsidR="00EA6018" w:rsidRDefault="00C85E14">
      <w:pPr>
        <w:spacing w:after="0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In addition to Part I (General Handout for all courses appended to the timetable) this portion gives further specific details regarding the course.</w:t>
      </w:r>
    </w:p>
    <w:tbl>
      <w:tblPr>
        <w:tblStyle w:val="a"/>
        <w:tblW w:w="9085" w:type="dxa"/>
        <w:tblLayout w:type="fixed"/>
        <w:tblLook w:val="0000" w:firstRow="0" w:lastRow="0" w:firstColumn="0" w:lastColumn="0" w:noHBand="0" w:noVBand="0"/>
      </w:tblPr>
      <w:tblGrid>
        <w:gridCol w:w="2593"/>
        <w:gridCol w:w="6492"/>
      </w:tblGrid>
      <w:tr w:rsidR="00EA6018" w14:paraId="194208B2" w14:textId="77777777">
        <w:trPr>
          <w:trHeight w:val="294"/>
        </w:trPr>
        <w:tc>
          <w:tcPr>
            <w:tcW w:w="2593" w:type="dxa"/>
          </w:tcPr>
          <w:p w14:paraId="03811B03" w14:textId="77777777" w:rsidR="00EA6018" w:rsidRDefault="00C85E14">
            <w:pPr>
              <w:spacing w:after="0" w:line="36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ourse No.</w:t>
            </w:r>
          </w:p>
        </w:tc>
        <w:tc>
          <w:tcPr>
            <w:tcW w:w="6492" w:type="dxa"/>
          </w:tcPr>
          <w:p w14:paraId="0AF5F844" w14:textId="77777777" w:rsidR="00EA6018" w:rsidRDefault="00C85E14">
            <w:pPr>
              <w:spacing w:after="0" w:line="36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: CE F423</w:t>
            </w:r>
          </w:p>
        </w:tc>
      </w:tr>
      <w:tr w:rsidR="00EA6018" w14:paraId="0A2D6A5D" w14:textId="77777777">
        <w:trPr>
          <w:trHeight w:val="294"/>
        </w:trPr>
        <w:tc>
          <w:tcPr>
            <w:tcW w:w="2593" w:type="dxa"/>
          </w:tcPr>
          <w:p w14:paraId="15544CCA" w14:textId="77777777" w:rsidR="00EA6018" w:rsidRDefault="00C85E14">
            <w:pPr>
              <w:spacing w:after="0" w:line="36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ourse Title</w:t>
            </w:r>
          </w:p>
        </w:tc>
        <w:tc>
          <w:tcPr>
            <w:tcW w:w="6492" w:type="dxa"/>
          </w:tcPr>
          <w:p w14:paraId="5E1296BB" w14:textId="77777777" w:rsidR="00EA6018" w:rsidRDefault="00C85E14">
            <w:pPr>
              <w:spacing w:after="0" w:line="36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: Green Buildings and Energy Conservation</w:t>
            </w:r>
          </w:p>
        </w:tc>
      </w:tr>
      <w:tr w:rsidR="00EA6018" w14:paraId="36996288" w14:textId="77777777">
        <w:trPr>
          <w:trHeight w:val="294"/>
        </w:trPr>
        <w:tc>
          <w:tcPr>
            <w:tcW w:w="2593" w:type="dxa"/>
          </w:tcPr>
          <w:p w14:paraId="0B5630E1" w14:textId="77777777" w:rsidR="00EA6018" w:rsidRDefault="00C85E14">
            <w:pPr>
              <w:spacing w:after="0" w:line="36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Instructor-in-charge</w:t>
            </w:r>
          </w:p>
        </w:tc>
        <w:tc>
          <w:tcPr>
            <w:tcW w:w="6492" w:type="dxa"/>
          </w:tcPr>
          <w:p w14:paraId="049DD8F8" w14:textId="77777777" w:rsidR="00EA6018" w:rsidRDefault="00C85E14">
            <w:pPr>
              <w:spacing w:after="0" w:line="360" w:lineRule="auto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 xml:space="preserve">: </w:t>
            </w:r>
            <w:proofErr w:type="spellStart"/>
            <w:r>
              <w:rPr>
                <w:rFonts w:ascii="Arial" w:eastAsia="Arial" w:hAnsi="Arial" w:cs="Arial"/>
                <w:b/>
              </w:rPr>
              <w:t>Murari</w:t>
            </w:r>
            <w:proofErr w:type="spellEnd"/>
            <w:r>
              <w:rPr>
                <w:rFonts w:ascii="Arial" w:eastAsia="Arial" w:hAnsi="Arial" w:cs="Arial"/>
                <w:b/>
              </w:rPr>
              <w:t xml:space="preserve"> R </w:t>
            </w:r>
            <w:proofErr w:type="spellStart"/>
            <w:r>
              <w:rPr>
                <w:rFonts w:ascii="Arial" w:eastAsia="Arial" w:hAnsi="Arial" w:cs="Arial"/>
                <w:b/>
              </w:rPr>
              <w:t>R</w:t>
            </w:r>
            <w:proofErr w:type="spellEnd"/>
            <w:r>
              <w:rPr>
                <w:rFonts w:ascii="Arial" w:eastAsia="Arial" w:hAnsi="Arial" w:cs="Arial"/>
                <w:b/>
              </w:rPr>
              <w:t xml:space="preserve"> Varma</w:t>
            </w:r>
          </w:p>
        </w:tc>
      </w:tr>
    </w:tbl>
    <w:p w14:paraId="3565DD57" w14:textId="77777777" w:rsidR="00EA6018" w:rsidRDefault="00EA6018">
      <w:pPr>
        <w:spacing w:after="0" w:line="360" w:lineRule="auto"/>
        <w:jc w:val="both"/>
        <w:rPr>
          <w:rFonts w:ascii="Arial" w:eastAsia="Arial" w:hAnsi="Arial" w:cs="Arial"/>
        </w:rPr>
      </w:pPr>
    </w:p>
    <w:p w14:paraId="1FE91598" w14:textId="77777777" w:rsidR="00EA6018" w:rsidRDefault="00C85E14">
      <w:pPr>
        <w:spacing w:after="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Scope and Objectives: </w:t>
      </w:r>
    </w:p>
    <w:p w14:paraId="4BEE2A88" w14:textId="77777777" w:rsidR="00EA6018" w:rsidRDefault="00EA6018">
      <w:pPr>
        <w:spacing w:after="0"/>
        <w:rPr>
          <w:rFonts w:ascii="Arial" w:eastAsia="Arial" w:hAnsi="Arial" w:cs="Arial"/>
          <w:b/>
        </w:rPr>
      </w:pPr>
    </w:p>
    <w:p w14:paraId="0AE273BC" w14:textId="77777777" w:rsidR="00EA6018" w:rsidRDefault="00C85E14">
      <w:pPr>
        <w:spacing w:after="0"/>
        <w:jc w:val="both"/>
        <w:rPr>
          <w:rFonts w:ascii="Arial" w:eastAsia="Arial" w:hAnsi="Arial" w:cs="Arial"/>
        </w:rPr>
      </w:pPr>
      <w:bookmarkStart w:id="1" w:name="_heading=h.gjdgxs" w:colFirst="0" w:colLast="0"/>
      <w:bookmarkEnd w:id="1"/>
      <w:r>
        <w:rPr>
          <w:rFonts w:ascii="Arial" w:eastAsia="Arial" w:hAnsi="Arial" w:cs="Arial"/>
        </w:rPr>
        <w:t xml:space="preserve">The course introduces sustainability and bioclimatic design concepts in the planning and construction of buildings. This will equip students with technical knowledge of energy-efficient green buildings. The course covers various aspects of bioclimatic architecture, like climate-sensitive design, passive solar architecture, and water management. The course will also guide students through projects to apply concepts and ideas for the design of a green building by introducing them to green initiatives and ratings. </w:t>
      </w:r>
    </w:p>
    <w:p w14:paraId="2C7E9BFC" w14:textId="77777777" w:rsidR="00EA6018" w:rsidRDefault="00EA6018">
      <w:pPr>
        <w:spacing w:after="0"/>
        <w:rPr>
          <w:rFonts w:ascii="Arial" w:eastAsia="Arial" w:hAnsi="Arial" w:cs="Arial"/>
          <w:b/>
        </w:rPr>
      </w:pPr>
    </w:p>
    <w:p w14:paraId="1032DE3A" w14:textId="77777777" w:rsidR="00EA6018" w:rsidRDefault="00C85E14">
      <w:pPr>
        <w:spacing w:after="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Course Outcomes</w:t>
      </w:r>
    </w:p>
    <w:p w14:paraId="0A841C15" w14:textId="77777777" w:rsidR="00EA6018" w:rsidRDefault="00EA6018">
      <w:pPr>
        <w:spacing w:after="0"/>
        <w:rPr>
          <w:rFonts w:ascii="Arial" w:eastAsia="Arial" w:hAnsi="Arial" w:cs="Arial"/>
        </w:rPr>
      </w:pPr>
    </w:p>
    <w:p w14:paraId="09361046" w14:textId="77777777" w:rsidR="00EA6018" w:rsidRDefault="00C85E14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At the end of the course, the student will be able</w:t>
      </w:r>
    </w:p>
    <w:p w14:paraId="7A1AFB35" w14:textId="77777777" w:rsidR="00EA6018" w:rsidRDefault="00C85E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Identify and categorize vernacular architecture</w:t>
      </w:r>
    </w:p>
    <w:p w14:paraId="78241FC7" w14:textId="77777777" w:rsidR="00EA6018" w:rsidRDefault="00C85E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Estimate heat flow through simple building elements and buildings.</w:t>
      </w:r>
    </w:p>
    <w:p w14:paraId="1CE41B7E" w14:textId="77777777" w:rsidR="00EA6018" w:rsidRDefault="00C85E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Describe green building concepts and approaches like passive design.</w:t>
      </w:r>
    </w:p>
    <w:p w14:paraId="75FF7089" w14:textId="77777777" w:rsidR="00EA6018" w:rsidRDefault="00C85E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Apply green building concepts to plan and design a simple green building.</w:t>
      </w:r>
    </w:p>
    <w:p w14:paraId="638D27B6" w14:textId="77777777" w:rsidR="00EA6018" w:rsidRDefault="00C85E1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Appraise a simple building based on any one green building rating system such as GRIHA </w:t>
      </w:r>
    </w:p>
    <w:p w14:paraId="39395958" w14:textId="77777777" w:rsidR="00EA6018" w:rsidRDefault="00EA6018">
      <w:pPr>
        <w:spacing w:after="0"/>
        <w:rPr>
          <w:rFonts w:ascii="Arial" w:eastAsia="Arial" w:hAnsi="Arial" w:cs="Arial"/>
          <w:b/>
        </w:rPr>
      </w:pPr>
    </w:p>
    <w:p w14:paraId="682551D8" w14:textId="77777777" w:rsidR="00EA6018" w:rsidRDefault="00C85E14">
      <w:pPr>
        <w:spacing w:after="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Textbooks: </w:t>
      </w:r>
    </w:p>
    <w:p w14:paraId="7AC1B33E" w14:textId="77777777" w:rsidR="00EA6018" w:rsidRDefault="00EA6018">
      <w:pPr>
        <w:spacing w:after="0"/>
        <w:rPr>
          <w:rFonts w:ascii="Arial" w:eastAsia="Arial" w:hAnsi="Arial" w:cs="Arial"/>
          <w:b/>
        </w:rPr>
      </w:pPr>
    </w:p>
    <w:p w14:paraId="74064150" w14:textId="77777777" w:rsidR="00EA6018" w:rsidRDefault="00C85E14">
      <w:pPr>
        <w:spacing w:after="0"/>
        <w:ind w:left="720" w:hanging="720"/>
      </w:pPr>
      <w:r>
        <w:rPr>
          <w:rFonts w:ascii="Arial" w:eastAsia="Arial" w:hAnsi="Arial" w:cs="Arial"/>
        </w:rPr>
        <w:t xml:space="preserve">T1. </w:t>
      </w:r>
      <w:r>
        <w:rPr>
          <w:rFonts w:ascii="Arial" w:eastAsia="Arial" w:hAnsi="Arial" w:cs="Arial"/>
        </w:rPr>
        <w:tab/>
        <w:t xml:space="preserve">Krishnan, A., Baker, N., </w:t>
      </w:r>
      <w:proofErr w:type="spellStart"/>
      <w:r>
        <w:rPr>
          <w:rFonts w:ascii="Arial" w:eastAsia="Arial" w:hAnsi="Arial" w:cs="Arial"/>
        </w:rPr>
        <w:t>Yannas</w:t>
      </w:r>
      <w:proofErr w:type="spellEnd"/>
      <w:r>
        <w:rPr>
          <w:rFonts w:ascii="Arial" w:eastAsia="Arial" w:hAnsi="Arial" w:cs="Arial"/>
        </w:rPr>
        <w:t xml:space="preserve">, S., &amp; </w:t>
      </w:r>
      <w:proofErr w:type="spellStart"/>
      <w:r>
        <w:rPr>
          <w:rFonts w:ascii="Arial" w:eastAsia="Arial" w:hAnsi="Arial" w:cs="Arial"/>
        </w:rPr>
        <w:t>Szokolay</w:t>
      </w:r>
      <w:proofErr w:type="spellEnd"/>
      <w:r>
        <w:rPr>
          <w:rFonts w:ascii="Arial" w:eastAsia="Arial" w:hAnsi="Arial" w:cs="Arial"/>
        </w:rPr>
        <w:t xml:space="preserve">, S. (Eds.). (2001). </w:t>
      </w:r>
      <w:r>
        <w:rPr>
          <w:rFonts w:ascii="Arial" w:eastAsia="Arial" w:hAnsi="Arial" w:cs="Arial"/>
          <w:i/>
        </w:rPr>
        <w:t>Climate responsive architecture, a design handbook for energy efficient buildings.</w:t>
      </w:r>
      <w:r>
        <w:rPr>
          <w:rFonts w:ascii="Arial" w:eastAsia="Arial" w:hAnsi="Arial" w:cs="Arial"/>
        </w:rPr>
        <w:t xml:space="preserve"> New Delhi: Tata McGraw–Hill Publishing Company. </w:t>
      </w:r>
      <w:r>
        <w:rPr>
          <w:rFonts w:ascii="Arial" w:eastAsia="Arial" w:hAnsi="Arial" w:cs="Arial"/>
          <w:sz w:val="18"/>
          <w:szCs w:val="18"/>
        </w:rPr>
        <w:t xml:space="preserve">Contents available at CLEAR - Comfortable Low Energy Architecture: </w:t>
      </w:r>
      <w:hyperlink r:id="rId8">
        <w:r>
          <w:rPr>
            <w:rFonts w:ascii="Arial" w:eastAsia="Arial" w:hAnsi="Arial" w:cs="Arial"/>
            <w:color w:val="0000FF"/>
            <w:sz w:val="18"/>
            <w:szCs w:val="18"/>
            <w:u w:val="single"/>
          </w:rPr>
          <w:t>http://learn.greenlux.org/packages/clear/index.html</w:t>
        </w:r>
      </w:hyperlink>
    </w:p>
    <w:p w14:paraId="2F049A91" w14:textId="77777777" w:rsidR="00EA6018" w:rsidRDefault="00C85E14">
      <w:pPr>
        <w:spacing w:after="0"/>
        <w:ind w:left="720" w:hanging="7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T2.  </w:t>
      </w:r>
      <w:r>
        <w:rPr>
          <w:rFonts w:ascii="Arial" w:eastAsia="Arial" w:hAnsi="Arial" w:cs="Arial"/>
        </w:rPr>
        <w:tab/>
        <w:t>TERI &amp; ICAEN (</w:t>
      </w:r>
      <w:proofErr w:type="spellStart"/>
      <w:r>
        <w:rPr>
          <w:rFonts w:ascii="Arial" w:eastAsia="Arial" w:hAnsi="Arial" w:cs="Arial"/>
        </w:rPr>
        <w:t>Institut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Catala</w:t>
      </w:r>
      <w:proofErr w:type="spellEnd"/>
      <w:r>
        <w:rPr>
          <w:rFonts w:ascii="Arial" w:eastAsia="Arial" w:hAnsi="Arial" w:cs="Arial"/>
        </w:rPr>
        <w:t xml:space="preserve"> </w:t>
      </w:r>
      <w:proofErr w:type="spellStart"/>
      <w:r>
        <w:rPr>
          <w:rFonts w:ascii="Arial" w:eastAsia="Arial" w:hAnsi="Arial" w:cs="Arial"/>
        </w:rPr>
        <w:t>d’Energia</w:t>
      </w:r>
      <w:proofErr w:type="spellEnd"/>
      <w:r>
        <w:rPr>
          <w:rFonts w:ascii="Arial" w:eastAsia="Arial" w:hAnsi="Arial" w:cs="Arial"/>
        </w:rPr>
        <w:t xml:space="preserve">). (2015). </w:t>
      </w:r>
      <w:r>
        <w:rPr>
          <w:rFonts w:ascii="Arial" w:eastAsia="Arial" w:hAnsi="Arial" w:cs="Arial"/>
          <w:i/>
        </w:rPr>
        <w:t>Sustainable building design manual</w:t>
      </w:r>
      <w:r>
        <w:rPr>
          <w:rFonts w:ascii="Arial" w:eastAsia="Arial" w:hAnsi="Arial" w:cs="Arial"/>
        </w:rPr>
        <w:t xml:space="preserve"> (Vol. II). New Delhi: The Energy and Resources Institute (TERI) Press.</w:t>
      </w:r>
    </w:p>
    <w:p w14:paraId="5EAA73EE" w14:textId="77777777" w:rsidR="00EA6018" w:rsidRDefault="00EA6018">
      <w:pPr>
        <w:spacing w:after="0"/>
        <w:ind w:left="720" w:hanging="720"/>
        <w:rPr>
          <w:rFonts w:ascii="Arial" w:eastAsia="Arial" w:hAnsi="Arial" w:cs="Arial"/>
        </w:rPr>
      </w:pPr>
    </w:p>
    <w:p w14:paraId="4C2E67B3" w14:textId="77777777" w:rsidR="00EA6018" w:rsidRDefault="00C85E14">
      <w:pPr>
        <w:spacing w:after="0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Reference Books:</w:t>
      </w:r>
    </w:p>
    <w:tbl>
      <w:tblPr>
        <w:tblStyle w:val="a0"/>
        <w:tblW w:w="10660" w:type="dxa"/>
        <w:tblLayout w:type="fixed"/>
        <w:tblLook w:val="0400" w:firstRow="0" w:lastRow="0" w:firstColumn="0" w:lastColumn="0" w:noHBand="0" w:noVBand="1"/>
      </w:tblPr>
      <w:tblGrid>
        <w:gridCol w:w="326"/>
        <w:gridCol w:w="10334"/>
      </w:tblGrid>
      <w:tr w:rsidR="00EA6018" w14:paraId="0C5A98F5" w14:textId="77777777">
        <w:trPr>
          <w:trHeight w:val="234"/>
        </w:trPr>
        <w:tc>
          <w:tcPr>
            <w:tcW w:w="326" w:type="dxa"/>
          </w:tcPr>
          <w:p w14:paraId="2B4D09A2" w14:textId="77777777" w:rsidR="00EA6018" w:rsidRDefault="00EA60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10334" w:type="dxa"/>
          </w:tcPr>
          <w:p w14:paraId="457749E4" w14:textId="77777777" w:rsidR="00EA6018" w:rsidRDefault="00EA601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color w:val="000000"/>
              </w:rPr>
            </w:pPr>
          </w:p>
        </w:tc>
      </w:tr>
      <w:tr w:rsidR="00EA6018" w14:paraId="6C406D4D" w14:textId="77777777">
        <w:trPr>
          <w:trHeight w:val="234"/>
        </w:trPr>
        <w:tc>
          <w:tcPr>
            <w:tcW w:w="326" w:type="dxa"/>
          </w:tcPr>
          <w:p w14:paraId="0AAA9C6A" w14:textId="77777777" w:rsidR="00EA6018" w:rsidRDefault="00C85E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[1] </w:t>
            </w:r>
          </w:p>
        </w:tc>
        <w:tc>
          <w:tcPr>
            <w:tcW w:w="10334" w:type="dxa"/>
          </w:tcPr>
          <w:p w14:paraId="4E3F44D5" w14:textId="77777777" w:rsidR="00EA6018" w:rsidRDefault="00C85E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The Energy and Resources Institute (TERI), Green Rating for Integrated Habitat Assessment (GRIHA) manual, New Delhi: TERI press, 2011. </w:t>
            </w:r>
          </w:p>
        </w:tc>
      </w:tr>
      <w:tr w:rsidR="00EA6018" w14:paraId="4EE86966" w14:textId="77777777">
        <w:trPr>
          <w:trHeight w:val="234"/>
        </w:trPr>
        <w:tc>
          <w:tcPr>
            <w:tcW w:w="326" w:type="dxa"/>
          </w:tcPr>
          <w:p w14:paraId="7EAE1F93" w14:textId="77777777" w:rsidR="00EA6018" w:rsidRDefault="00C85E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[2] </w:t>
            </w:r>
          </w:p>
        </w:tc>
        <w:tc>
          <w:tcPr>
            <w:tcW w:w="10334" w:type="dxa"/>
          </w:tcPr>
          <w:p w14:paraId="78FE4D4D" w14:textId="77777777" w:rsidR="00EA6018" w:rsidRDefault="00C85E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S. V. </w:t>
            </w:r>
            <w:proofErr w:type="spellStart"/>
            <w:r>
              <w:rPr>
                <w:rFonts w:ascii="Arial" w:eastAsia="Arial" w:hAnsi="Arial" w:cs="Arial"/>
                <w:color w:val="000000"/>
              </w:rPr>
              <w:t>Szokolay</w:t>
            </w:r>
            <w:proofErr w:type="spellEnd"/>
            <w:r>
              <w:rPr>
                <w:rFonts w:ascii="Arial" w:eastAsia="Arial" w:hAnsi="Arial" w:cs="Arial"/>
                <w:color w:val="000000"/>
              </w:rPr>
              <w:t xml:space="preserve">, Introduction to Architectural Science – The Basis of Sustainable Design, Second ed., Architectural Press / Elsevier, 2008. </w:t>
            </w:r>
          </w:p>
        </w:tc>
      </w:tr>
      <w:tr w:rsidR="00EA6018" w14:paraId="4104979E" w14:textId="77777777">
        <w:trPr>
          <w:trHeight w:val="228"/>
        </w:trPr>
        <w:tc>
          <w:tcPr>
            <w:tcW w:w="326" w:type="dxa"/>
          </w:tcPr>
          <w:p w14:paraId="45205395" w14:textId="77777777" w:rsidR="00EA6018" w:rsidRDefault="00C85E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lastRenderedPageBreak/>
              <w:t xml:space="preserve">[3] </w:t>
            </w:r>
          </w:p>
        </w:tc>
        <w:tc>
          <w:tcPr>
            <w:tcW w:w="10334" w:type="dxa"/>
          </w:tcPr>
          <w:p w14:paraId="043359B1" w14:textId="77777777" w:rsidR="00EA6018" w:rsidRDefault="00C85E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O. </w:t>
            </w:r>
            <w:proofErr w:type="spellStart"/>
            <w:r>
              <w:rPr>
                <w:rFonts w:ascii="Arial" w:eastAsia="Arial" w:hAnsi="Arial" w:cs="Arial"/>
                <w:color w:val="000000"/>
              </w:rPr>
              <w:t>Koenigsberger</w:t>
            </w:r>
            <w:proofErr w:type="spellEnd"/>
            <w:r>
              <w:rPr>
                <w:rFonts w:ascii="Arial" w:eastAsia="Arial" w:hAnsi="Arial" w:cs="Arial"/>
                <w:color w:val="000000"/>
              </w:rPr>
              <w:t xml:space="preserve">, A. Mayhew, S. V. </w:t>
            </w:r>
            <w:proofErr w:type="spellStart"/>
            <w:r>
              <w:rPr>
                <w:rFonts w:ascii="Arial" w:eastAsia="Arial" w:hAnsi="Arial" w:cs="Arial"/>
                <w:color w:val="000000"/>
              </w:rPr>
              <w:t>Szokolay</w:t>
            </w:r>
            <w:proofErr w:type="spellEnd"/>
            <w:r>
              <w:rPr>
                <w:rFonts w:ascii="Arial" w:eastAsia="Arial" w:hAnsi="Arial" w:cs="Arial"/>
                <w:color w:val="000000"/>
              </w:rPr>
              <w:t xml:space="preserve"> and T. G. Ingersoll, Manual of Tropical Housing and Building, Hyderabad: Universities Press, 2011. </w:t>
            </w:r>
          </w:p>
        </w:tc>
      </w:tr>
    </w:tbl>
    <w:p w14:paraId="68396AB4" w14:textId="77777777" w:rsidR="00EA6018" w:rsidRDefault="00C85E14">
      <w:pPr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[4] Online materials, Notes</w:t>
      </w:r>
    </w:p>
    <w:p w14:paraId="7DBF6137" w14:textId="77777777" w:rsidR="00EA6018" w:rsidRDefault="00C85E14">
      <w:pPr>
        <w:widowControl w:val="0"/>
        <w:spacing w:after="0" w:line="240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Course Plan:</w:t>
      </w:r>
    </w:p>
    <w:p w14:paraId="3201756A" w14:textId="77777777" w:rsidR="00EA6018" w:rsidRDefault="00EA6018">
      <w:pPr>
        <w:widowControl w:val="0"/>
        <w:spacing w:after="0" w:line="240" w:lineRule="auto"/>
        <w:rPr>
          <w:rFonts w:ascii="Arial" w:eastAsia="Arial" w:hAnsi="Arial" w:cs="Arial"/>
          <w:b/>
        </w:rPr>
      </w:pPr>
    </w:p>
    <w:tbl>
      <w:tblPr>
        <w:tblStyle w:val="a1"/>
        <w:tblW w:w="10094" w:type="dxa"/>
        <w:tblInd w:w="534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1134"/>
        <w:gridCol w:w="3714"/>
        <w:gridCol w:w="3540"/>
        <w:gridCol w:w="1706"/>
      </w:tblGrid>
      <w:tr w:rsidR="00EA6018" w14:paraId="0B2FE63E" w14:textId="77777777" w:rsidTr="00EA6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7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0235DA" w14:textId="77777777" w:rsidR="00EA6018" w:rsidRDefault="00C85E14">
            <w:pPr>
              <w:spacing w:line="36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000000"/>
              </w:rPr>
              <w:t>Lecture no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D8DDEF" w14:textId="77777777" w:rsidR="00EA6018" w:rsidRDefault="00C85E14">
            <w:pPr>
              <w:spacing w:line="36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000000"/>
              </w:rPr>
              <w:t>Learning Outcome</w:t>
            </w:r>
          </w:p>
        </w:tc>
        <w:tc>
          <w:tcPr>
            <w:tcW w:w="3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C70FD7" w14:textId="77777777" w:rsidR="00EA6018" w:rsidRDefault="00C85E14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000000"/>
              </w:rPr>
              <w:t>Topics to be Covered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B761CD" w14:textId="77777777" w:rsidR="00EA6018" w:rsidRDefault="00C85E14">
            <w:pPr>
              <w:spacing w:line="360" w:lineRule="auto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000000"/>
              </w:rPr>
              <w:t>Chapter in the Text Book</w:t>
            </w:r>
          </w:p>
        </w:tc>
      </w:tr>
      <w:tr w:rsidR="00EA6018" w14:paraId="34F3B02F" w14:textId="77777777" w:rsidTr="00EA60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single" w:sz="4" w:space="0" w:color="000000"/>
            </w:tcBorders>
            <w:vAlign w:val="center"/>
          </w:tcPr>
          <w:p w14:paraId="47A09A3C" w14:textId="77777777" w:rsidR="00EA6018" w:rsidRDefault="00C85E14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 w:val="0"/>
              </w:rPr>
              <w:t>1-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14" w:type="dxa"/>
            <w:tcBorders>
              <w:top w:val="single" w:sz="4" w:space="0" w:color="000000"/>
            </w:tcBorders>
            <w:vAlign w:val="center"/>
          </w:tcPr>
          <w:p w14:paraId="7749D519" w14:textId="77777777" w:rsidR="00EA6018" w:rsidRDefault="00C85E14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ifferentiate traditional vs Vernacular Architecture; identify aspects of vernacular buildings in various Climate zones in India.</w:t>
            </w:r>
          </w:p>
        </w:tc>
        <w:tc>
          <w:tcPr>
            <w:tcW w:w="3540" w:type="dxa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14:paraId="66811019" w14:textId="77777777" w:rsidR="00EA6018" w:rsidRDefault="00C85E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Introduction to bioclimatic architecture, Need for Sustainability in building environment;</w:t>
            </w:r>
          </w:p>
          <w:p w14:paraId="00537E34" w14:textId="77777777" w:rsidR="00EA6018" w:rsidRDefault="00C85E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raditional Vs Vernacular architecture;</w:t>
            </w:r>
          </w:p>
          <w:p w14:paraId="1E1D52AE" w14:textId="77777777" w:rsidR="00EA6018" w:rsidRDefault="00C85E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Vernacular buildings in different climate zon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06" w:type="dxa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65F9A31E" w14:textId="77777777" w:rsidR="00EA6018" w:rsidRDefault="00C85E14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 w:val="0"/>
              </w:rPr>
              <w:t>T1, T2, R4</w:t>
            </w:r>
          </w:p>
        </w:tc>
      </w:tr>
      <w:tr w:rsidR="00EA6018" w14:paraId="64D3FD77" w14:textId="77777777" w:rsidTr="00EA6018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03BABF57" w14:textId="77777777" w:rsidR="00EA6018" w:rsidRDefault="00C85E14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 w:val="0"/>
              </w:rPr>
              <w:t>6-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14" w:type="dxa"/>
            <w:vAlign w:val="center"/>
          </w:tcPr>
          <w:p w14:paraId="2E4B0BED" w14:textId="77777777" w:rsidR="00EA6018" w:rsidRDefault="00C85E14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escribe the five climate zones in India, Interpret sun path Diagrams</w:t>
            </w:r>
          </w:p>
        </w:tc>
        <w:tc>
          <w:tcPr>
            <w:tcW w:w="3540" w:type="dxa"/>
            <w:tcBorders>
              <w:right w:val="single" w:sz="4" w:space="0" w:color="000000"/>
            </w:tcBorders>
            <w:vAlign w:val="center"/>
          </w:tcPr>
          <w:p w14:paraId="10155A18" w14:textId="77777777" w:rsidR="00EA6018" w:rsidRDefault="00C85E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limate zones, Design Charts, Sun path diagra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06" w:type="dxa"/>
            <w:tcBorders>
              <w:left w:val="single" w:sz="4" w:space="0" w:color="000000"/>
            </w:tcBorders>
            <w:vAlign w:val="center"/>
          </w:tcPr>
          <w:p w14:paraId="1E2DF9C7" w14:textId="77777777" w:rsidR="00EA6018" w:rsidRDefault="00C85E14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 w:val="0"/>
              </w:rPr>
              <w:t>T1, T2, R3,R2</w:t>
            </w:r>
          </w:p>
        </w:tc>
      </w:tr>
      <w:tr w:rsidR="00EA6018" w14:paraId="538A9B0B" w14:textId="77777777" w:rsidTr="00EA60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33AFA495" w14:textId="77777777" w:rsidR="00EA6018" w:rsidRDefault="00C85E14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 w:val="0"/>
              </w:rPr>
              <w:t>11-1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14" w:type="dxa"/>
            <w:vAlign w:val="center"/>
          </w:tcPr>
          <w:p w14:paraId="7449C69C" w14:textId="77777777" w:rsidR="00EA6018" w:rsidRDefault="00C85E14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ist the sequence of climate responsive process of design</w:t>
            </w:r>
          </w:p>
          <w:p w14:paraId="4D5550BF" w14:textId="77777777" w:rsidR="00EA6018" w:rsidRDefault="00C85E14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escribe the aspects to be considered in the of a building in achieving minimal environmental footprint</w:t>
            </w:r>
          </w:p>
        </w:tc>
        <w:tc>
          <w:tcPr>
            <w:tcW w:w="3540" w:type="dxa"/>
            <w:tcBorders>
              <w:right w:val="single" w:sz="4" w:space="0" w:color="000000"/>
            </w:tcBorders>
            <w:vAlign w:val="center"/>
          </w:tcPr>
          <w:p w14:paraId="5D0795D0" w14:textId="77777777" w:rsidR="00EA6018" w:rsidRDefault="00C85E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 Climate Responsive Scientific Process of Design  Landform, topography, vegetation, water bodies; Orientation, S/V ratio, P/A ratio, Walls, Fenestration, Roof and floor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06" w:type="dxa"/>
            <w:tcBorders>
              <w:left w:val="single" w:sz="4" w:space="0" w:color="000000"/>
            </w:tcBorders>
            <w:vAlign w:val="center"/>
          </w:tcPr>
          <w:p w14:paraId="070B3205" w14:textId="77777777" w:rsidR="00EA6018" w:rsidRDefault="00C85E14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 w:val="0"/>
              </w:rPr>
              <w:t>T1,T2</w:t>
            </w:r>
          </w:p>
        </w:tc>
      </w:tr>
      <w:tr w:rsidR="00EA6018" w14:paraId="7830D03E" w14:textId="77777777" w:rsidTr="00EA6018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076ADBCD" w14:textId="77777777" w:rsidR="00EA6018" w:rsidRDefault="00C85E14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 w:val="0"/>
              </w:rPr>
              <w:t>16-2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14" w:type="dxa"/>
            <w:vAlign w:val="center"/>
          </w:tcPr>
          <w:p w14:paraId="297F030B" w14:textId="77777777" w:rsidR="00EA6018" w:rsidRDefault="00C85E14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xplain adaptive model of thermal comfort. Calculate heat flow through building envelope</w:t>
            </w:r>
          </w:p>
        </w:tc>
        <w:tc>
          <w:tcPr>
            <w:tcW w:w="3540" w:type="dxa"/>
            <w:tcBorders>
              <w:right w:val="single" w:sz="4" w:space="0" w:color="000000"/>
            </w:tcBorders>
            <w:vAlign w:val="center"/>
          </w:tcPr>
          <w:p w14:paraId="08A47FFC" w14:textId="77777777" w:rsidR="00EA6018" w:rsidRDefault="00C85E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hermal comfort and Heat flow in Buildings: Indices of thermal comfort, Calculation of thermal conductance, Heat flow through different building elements; Various softwar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06" w:type="dxa"/>
            <w:tcBorders>
              <w:left w:val="single" w:sz="4" w:space="0" w:color="000000"/>
            </w:tcBorders>
            <w:vAlign w:val="center"/>
          </w:tcPr>
          <w:p w14:paraId="29CEA8DC" w14:textId="77777777" w:rsidR="00EA6018" w:rsidRDefault="00C85E14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 w:val="0"/>
              </w:rPr>
              <w:t>T1, R4, R3</w:t>
            </w:r>
          </w:p>
        </w:tc>
      </w:tr>
      <w:tr w:rsidR="00EA6018" w14:paraId="209BE19E" w14:textId="77777777" w:rsidTr="00EA60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03B1CFF1" w14:textId="77777777" w:rsidR="00EA6018" w:rsidRDefault="00C85E14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 w:val="0"/>
              </w:rPr>
              <w:t>21-2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14" w:type="dxa"/>
            <w:vAlign w:val="center"/>
          </w:tcPr>
          <w:p w14:paraId="5782F5F0" w14:textId="77777777" w:rsidR="00EA6018" w:rsidRDefault="00C85E14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escribe various aspects of passive cooling and passive heating</w:t>
            </w:r>
          </w:p>
        </w:tc>
        <w:tc>
          <w:tcPr>
            <w:tcW w:w="3540" w:type="dxa"/>
            <w:tcBorders>
              <w:right w:val="single" w:sz="4" w:space="0" w:color="000000"/>
            </w:tcBorders>
            <w:vAlign w:val="center"/>
          </w:tcPr>
          <w:p w14:paraId="5621EA87" w14:textId="77777777" w:rsidR="00EA6018" w:rsidRDefault="00C85E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ctive vs passive, Passive solar architectur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06" w:type="dxa"/>
            <w:tcBorders>
              <w:left w:val="single" w:sz="4" w:space="0" w:color="000000"/>
            </w:tcBorders>
            <w:vAlign w:val="center"/>
          </w:tcPr>
          <w:p w14:paraId="6E2F1DEC" w14:textId="77777777" w:rsidR="00EA6018" w:rsidRDefault="00C85E14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 w:val="0"/>
              </w:rPr>
              <w:t>T1,T2, R4</w:t>
            </w:r>
          </w:p>
        </w:tc>
      </w:tr>
      <w:tr w:rsidR="00EA6018" w14:paraId="0CE7948E" w14:textId="77777777" w:rsidTr="00EA6018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172B400B" w14:textId="77777777" w:rsidR="00EA6018" w:rsidRDefault="00C85E14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 w:val="0"/>
              </w:rPr>
              <w:t>24-2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14" w:type="dxa"/>
            <w:vAlign w:val="center"/>
          </w:tcPr>
          <w:p w14:paraId="7144B112" w14:textId="77777777" w:rsidR="00EA6018" w:rsidRDefault="00C85E14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escribe daylight factor.</w:t>
            </w:r>
          </w:p>
          <w:p w14:paraId="7349FFE3" w14:textId="77777777" w:rsidR="00EA6018" w:rsidRDefault="00C85E14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Incorporate passive strategies for  placement of openings in buildings</w:t>
            </w:r>
          </w:p>
        </w:tc>
        <w:tc>
          <w:tcPr>
            <w:tcW w:w="3540" w:type="dxa"/>
            <w:tcBorders>
              <w:right w:val="single" w:sz="4" w:space="0" w:color="000000"/>
            </w:tcBorders>
            <w:vAlign w:val="center"/>
          </w:tcPr>
          <w:p w14:paraId="78EAAD82" w14:textId="77777777" w:rsidR="00EA6018" w:rsidRDefault="00C85E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Ventilation and day lighting: Design and placement of opening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06" w:type="dxa"/>
            <w:tcBorders>
              <w:left w:val="single" w:sz="4" w:space="0" w:color="000000"/>
            </w:tcBorders>
            <w:vAlign w:val="center"/>
          </w:tcPr>
          <w:p w14:paraId="5E0F52C7" w14:textId="77777777" w:rsidR="00EA6018" w:rsidRDefault="00C85E14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 w:val="0"/>
              </w:rPr>
              <w:t>T1, T2, R2</w:t>
            </w:r>
          </w:p>
        </w:tc>
      </w:tr>
      <w:tr w:rsidR="00EA6018" w14:paraId="09AF6680" w14:textId="77777777" w:rsidTr="00EA60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2B3AD385" w14:textId="77777777" w:rsidR="00EA6018" w:rsidRDefault="00C85E14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 w:val="0"/>
              </w:rPr>
              <w:t>27-2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14" w:type="dxa"/>
            <w:vAlign w:val="center"/>
          </w:tcPr>
          <w:p w14:paraId="0AD1572F" w14:textId="77777777" w:rsidR="00EA6018" w:rsidRDefault="00C85E14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emonstrate strategies to conserve and recycle in buildings</w:t>
            </w:r>
          </w:p>
        </w:tc>
        <w:tc>
          <w:tcPr>
            <w:tcW w:w="3540" w:type="dxa"/>
            <w:tcBorders>
              <w:right w:val="single" w:sz="4" w:space="0" w:color="000000"/>
            </w:tcBorders>
            <w:vAlign w:val="center"/>
          </w:tcPr>
          <w:p w14:paraId="1C0A4C97" w14:textId="77777777" w:rsidR="00EA6018" w:rsidRDefault="00C85E1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echniques to recycle, reuse and harvest water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06" w:type="dxa"/>
            <w:tcBorders>
              <w:left w:val="single" w:sz="4" w:space="0" w:color="000000"/>
            </w:tcBorders>
            <w:vAlign w:val="center"/>
          </w:tcPr>
          <w:p w14:paraId="5228FE44" w14:textId="77777777" w:rsidR="00EA6018" w:rsidRDefault="00C85E14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 w:val="0"/>
              </w:rPr>
              <w:t>T2, R4</w:t>
            </w:r>
          </w:p>
        </w:tc>
      </w:tr>
      <w:tr w:rsidR="00EA6018" w14:paraId="0A59C314" w14:textId="77777777" w:rsidTr="00EA6018">
        <w:trPr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28FBF047" w14:textId="77777777" w:rsidR="00EA6018" w:rsidRDefault="00C85E14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 w:val="0"/>
              </w:rPr>
              <w:t>29-3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14" w:type="dxa"/>
            <w:vAlign w:val="center"/>
          </w:tcPr>
          <w:p w14:paraId="643D9AF9" w14:textId="77777777" w:rsidR="00EA6018" w:rsidRDefault="00C85E14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Identify criteria essential to determining what makes a building material truly “green”.  </w:t>
            </w:r>
          </w:p>
          <w:p w14:paraId="2A6F31BA" w14:textId="77777777" w:rsidR="00EA6018" w:rsidRDefault="00C85E14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emonstrate concepts of life-cycle analysis, including economic and sustainability aspects and apply these concepts to green building materials.</w:t>
            </w:r>
          </w:p>
        </w:tc>
        <w:tc>
          <w:tcPr>
            <w:tcW w:w="3540" w:type="dxa"/>
            <w:tcBorders>
              <w:right w:val="single" w:sz="4" w:space="0" w:color="000000"/>
            </w:tcBorders>
            <w:vAlign w:val="center"/>
          </w:tcPr>
          <w:p w14:paraId="06D37C4C" w14:textId="77777777" w:rsidR="00EA6018" w:rsidRDefault="00C85E1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aterial properties, Energy efficiency using various materials, Emerging new materials, and Techniques for roofs, wall and foundations.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06" w:type="dxa"/>
            <w:tcBorders>
              <w:left w:val="single" w:sz="4" w:space="0" w:color="000000"/>
            </w:tcBorders>
            <w:vAlign w:val="center"/>
          </w:tcPr>
          <w:p w14:paraId="7A542D46" w14:textId="77777777" w:rsidR="00EA6018" w:rsidRDefault="00C85E14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 w:val="0"/>
              </w:rPr>
              <w:t>T2,R4</w:t>
            </w:r>
          </w:p>
        </w:tc>
      </w:tr>
      <w:tr w:rsidR="00EA6018" w14:paraId="5BCB3B90" w14:textId="77777777" w:rsidTr="00EA601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5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309D986E" w14:textId="77777777" w:rsidR="00EA6018" w:rsidRDefault="00C85E14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 w:val="0"/>
              </w:rPr>
              <w:t>35-4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714" w:type="dxa"/>
            <w:vAlign w:val="center"/>
          </w:tcPr>
          <w:p w14:paraId="28ED7659" w14:textId="77777777" w:rsidR="00EA6018" w:rsidRDefault="00C85E14">
            <w:pPr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b w:val="0"/>
                <w:sz w:val="24"/>
                <w:szCs w:val="24"/>
              </w:rPr>
              <w:t xml:space="preserve">Appraise a simple building based on any one green building rating system such as GRIHA, IGBC, LEED </w:t>
            </w:r>
          </w:p>
          <w:p w14:paraId="38E20BA0" w14:textId="77777777" w:rsidR="00EA6018" w:rsidRDefault="00EA6018">
            <w:pPr>
              <w:rPr>
                <w:rFonts w:ascii="Arial" w:eastAsia="Arial" w:hAnsi="Arial" w:cs="Arial"/>
              </w:rPr>
            </w:pPr>
          </w:p>
        </w:tc>
        <w:tc>
          <w:tcPr>
            <w:tcW w:w="3540" w:type="dxa"/>
            <w:tcBorders>
              <w:right w:val="single" w:sz="4" w:space="0" w:color="000000"/>
            </w:tcBorders>
            <w:vAlign w:val="center"/>
          </w:tcPr>
          <w:p w14:paraId="52E4C40D" w14:textId="77777777" w:rsidR="00EA6018" w:rsidRDefault="00C85E1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 w:val="0"/>
              </w:rPr>
              <w:t>Energy Conservation Building Code Green building rating systems : Evaluation criteria of LEED, IGBC, GRIHA, BE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06" w:type="dxa"/>
            <w:tcBorders>
              <w:left w:val="single" w:sz="4" w:space="0" w:color="000000"/>
            </w:tcBorders>
            <w:vAlign w:val="center"/>
          </w:tcPr>
          <w:p w14:paraId="2D421924" w14:textId="77777777" w:rsidR="00EA6018" w:rsidRDefault="00C85E14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 w:val="0"/>
              </w:rPr>
              <w:t xml:space="preserve"> R4</w:t>
            </w:r>
          </w:p>
        </w:tc>
      </w:tr>
    </w:tbl>
    <w:p w14:paraId="1EB8FA14" w14:textId="77777777" w:rsidR="00EA6018" w:rsidRDefault="00EA6018">
      <w:pPr>
        <w:spacing w:after="0"/>
        <w:rPr>
          <w:rFonts w:ascii="Arial" w:eastAsia="Arial" w:hAnsi="Arial" w:cs="Arial"/>
          <w:b/>
          <w:sz w:val="21"/>
          <w:szCs w:val="21"/>
        </w:rPr>
      </w:pPr>
    </w:p>
    <w:p w14:paraId="395E80EC" w14:textId="77777777" w:rsidR="00EA6018" w:rsidRDefault="00C85E14">
      <w:pPr>
        <w:spacing w:after="0"/>
        <w:rPr>
          <w:rFonts w:ascii="Arial" w:eastAsia="Arial" w:hAnsi="Arial" w:cs="Arial"/>
          <w:b/>
          <w:sz w:val="21"/>
          <w:szCs w:val="21"/>
        </w:rPr>
      </w:pPr>
      <w:r>
        <w:rPr>
          <w:rFonts w:ascii="Arial" w:eastAsia="Arial" w:hAnsi="Arial" w:cs="Arial"/>
          <w:b/>
          <w:sz w:val="21"/>
          <w:szCs w:val="21"/>
        </w:rPr>
        <w:lastRenderedPageBreak/>
        <w:t>Evaluation Scheme:</w:t>
      </w:r>
    </w:p>
    <w:p w14:paraId="7984A54A" w14:textId="77777777" w:rsidR="00EA6018" w:rsidRDefault="00EA6018">
      <w:pPr>
        <w:spacing w:after="0"/>
        <w:rPr>
          <w:rFonts w:ascii="Arial" w:eastAsia="Arial" w:hAnsi="Arial" w:cs="Arial"/>
          <w:b/>
          <w:sz w:val="21"/>
          <w:szCs w:val="21"/>
        </w:rPr>
      </w:pPr>
    </w:p>
    <w:tbl>
      <w:tblPr>
        <w:tblStyle w:val="a2"/>
        <w:tblW w:w="10251" w:type="dxa"/>
        <w:tblInd w:w="392" w:type="dxa"/>
        <w:tbl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single" w:sz="8" w:space="0" w:color="4F81BD"/>
          <w:insideV w:val="single" w:sz="8" w:space="0" w:color="4F81BD"/>
        </w:tblBorders>
        <w:tblLayout w:type="fixed"/>
        <w:tblLook w:val="01E0" w:firstRow="1" w:lastRow="1" w:firstColumn="1" w:lastColumn="1" w:noHBand="0" w:noVBand="0"/>
      </w:tblPr>
      <w:tblGrid>
        <w:gridCol w:w="708"/>
        <w:gridCol w:w="3005"/>
        <w:gridCol w:w="1559"/>
        <w:gridCol w:w="1418"/>
        <w:gridCol w:w="1559"/>
        <w:gridCol w:w="2002"/>
      </w:tblGrid>
      <w:tr w:rsidR="00EA6018" w14:paraId="1908DF81" w14:textId="77777777" w:rsidTr="00EA60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2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C5F3A1" w14:textId="77777777" w:rsidR="00EA6018" w:rsidRDefault="00C85E14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C No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20491E" w14:textId="77777777" w:rsidR="00EA6018" w:rsidRDefault="00C85E14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Evaluation Component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A1F7CF" w14:textId="77777777" w:rsidR="00EA6018" w:rsidRDefault="00C85E14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uration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ACC067" w14:textId="77777777" w:rsidR="00EA6018" w:rsidRDefault="00C85E14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Weightag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5E012A" w14:textId="77777777" w:rsidR="00EA6018" w:rsidRDefault="00C85E14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ate, Tim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F889E" w14:textId="77777777" w:rsidR="00EA6018" w:rsidRDefault="00C85E14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Nature of Component</w:t>
            </w:r>
          </w:p>
        </w:tc>
      </w:tr>
      <w:tr w:rsidR="00EA6018" w14:paraId="7A23C68E" w14:textId="77777777" w:rsidTr="00EA60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47323FF" w14:textId="77777777" w:rsidR="00EA6018" w:rsidRDefault="00C85E14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388FBA" w14:textId="77777777" w:rsidR="00EA6018" w:rsidRDefault="00C85E14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id semester Test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EEC536" w14:textId="77777777" w:rsidR="00EA6018" w:rsidRDefault="00C85E1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90 min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107F02" w14:textId="77777777" w:rsidR="00EA6018" w:rsidRDefault="00C85E14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0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E55A20" w14:textId="32A8540A" w:rsidR="00EA6018" w:rsidRDefault="00F7765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z w:val="20"/>
                <w:szCs w:val="20"/>
              </w:rPr>
            </w:pPr>
            <w:r>
              <w:t>17/03 4.00 - 5.30P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BF54C4" w14:textId="77777777" w:rsidR="00EA6018" w:rsidRDefault="00C85E14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 w:val="0"/>
              </w:rPr>
              <w:t>OB</w:t>
            </w:r>
          </w:p>
        </w:tc>
      </w:tr>
      <w:tr w:rsidR="00EA6018" w14:paraId="33E22073" w14:textId="77777777" w:rsidTr="00EA60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85303E" w14:textId="77777777" w:rsidR="00EA6018" w:rsidRDefault="00C85E14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98A1B4" w14:textId="77777777" w:rsidR="00EA6018" w:rsidRDefault="00C85E14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erm Project</w:t>
            </w:r>
            <w:r>
              <w:rPr>
                <w:rFonts w:ascii="Arial" w:eastAsia="Arial" w:hAnsi="Arial" w:cs="Arial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802E71" w14:textId="77777777" w:rsidR="00EA6018" w:rsidRDefault="00C85E14">
            <w:pPr>
              <w:spacing w:line="36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B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82536F" w14:textId="77777777" w:rsidR="00EA6018" w:rsidRDefault="00C85E14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0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C78D82" w14:textId="77777777" w:rsidR="00EA6018" w:rsidRDefault="00C85E14">
            <w:pPr>
              <w:spacing w:line="36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B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8C994E" w14:textId="77777777" w:rsidR="00EA6018" w:rsidRDefault="00C85E14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 w:val="0"/>
              </w:rPr>
              <w:t>OB</w:t>
            </w:r>
          </w:p>
        </w:tc>
      </w:tr>
      <w:tr w:rsidR="00EA6018" w14:paraId="2DF26AFF" w14:textId="77777777" w:rsidTr="00EA60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503B0D3" w14:textId="77777777" w:rsidR="00EA6018" w:rsidRDefault="00C85E14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A34858" w14:textId="77777777" w:rsidR="00EA6018" w:rsidRDefault="00C85E14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lass Participation</w:t>
            </w:r>
            <w:r>
              <w:rPr>
                <w:rFonts w:ascii="Arial" w:eastAsia="Arial" w:hAnsi="Arial" w:cs="Arial"/>
                <w:sz w:val="24"/>
                <w:szCs w:val="24"/>
                <w:vertAlign w:val="superscript"/>
              </w:rPr>
              <w:t>#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1B52EE" w14:textId="77777777" w:rsidR="00EA6018" w:rsidRDefault="00C85E1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ontinuou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492AC9" w14:textId="77777777" w:rsidR="00EA6018" w:rsidRDefault="00C85E14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0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FB2EF1" w14:textId="77777777" w:rsidR="00EA6018" w:rsidRDefault="00C85E1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B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44D029" w14:textId="77777777" w:rsidR="00EA6018" w:rsidRDefault="00C85E14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 w:val="0"/>
              </w:rPr>
              <w:t>OB</w:t>
            </w:r>
          </w:p>
        </w:tc>
      </w:tr>
      <w:tr w:rsidR="00EA6018" w14:paraId="16ACB283" w14:textId="77777777" w:rsidTr="00EA601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FF71A8" w14:textId="77777777" w:rsidR="00EA6018" w:rsidRDefault="00C85E14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B81CA3" w14:textId="77777777" w:rsidR="00EA6018" w:rsidRDefault="00C85E14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ssignment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2F748E" w14:textId="77777777" w:rsidR="00EA6018" w:rsidRDefault="00C85E14">
            <w:pPr>
              <w:spacing w:line="36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TBA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972F2C" w14:textId="01D4FB9F" w:rsidR="00EA6018" w:rsidRDefault="00C85E14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1</w:t>
            </w:r>
            <w:r w:rsidR="00A31DBF">
              <w:rPr>
                <w:rFonts w:ascii="Arial" w:eastAsia="Arial" w:hAnsi="Arial" w:cs="Arial"/>
              </w:rPr>
              <w:t>5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F97EAD" w14:textId="77777777" w:rsidR="00EA6018" w:rsidRDefault="00C85E14">
            <w:pPr>
              <w:spacing w:line="360" w:lineRule="auto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="Arial" w:eastAsia="Arial" w:hAnsi="Arial" w:cs="Arial"/>
                <w:sz w:val="20"/>
                <w:szCs w:val="20"/>
              </w:rPr>
            </w:pPr>
            <w:r>
              <w:rPr>
                <w:rFonts w:ascii="Arial" w:eastAsia="Arial" w:hAnsi="Arial" w:cs="Arial"/>
                <w:sz w:val="20"/>
                <w:szCs w:val="20"/>
              </w:rPr>
              <w:t>TBA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E7DAEED" w14:textId="77777777" w:rsidR="00EA6018" w:rsidRDefault="00C85E14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 w:val="0"/>
              </w:rPr>
              <w:t>OB</w:t>
            </w:r>
          </w:p>
        </w:tc>
      </w:tr>
      <w:tr w:rsidR="00EA6018" w14:paraId="075BD018" w14:textId="77777777" w:rsidTr="00EA60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48FB17" w14:textId="77777777" w:rsidR="00EA6018" w:rsidRDefault="00C85E14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D5A7B3" w14:textId="77777777" w:rsidR="00EA6018" w:rsidRDefault="00C85E14">
            <w:pPr>
              <w:spacing w:line="360" w:lineRule="auto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</w:rPr>
              <w:t>Comprehensive Examination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8F7218" w14:textId="77777777" w:rsidR="00EA6018" w:rsidRDefault="00C85E14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</w:rPr>
              <w:t>180 min.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18C40F" w14:textId="77777777" w:rsidR="00EA6018" w:rsidRDefault="00C85E14">
            <w:pPr>
              <w:spacing w:line="360" w:lineRule="auto"/>
              <w:jc w:val="center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</w:rPr>
              <w:t>35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2635E9" w14:textId="32DA72EE" w:rsidR="00EA6018" w:rsidRDefault="00F77650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Arial" w:hAnsi="Arial" w:cs="Arial"/>
                <w:b/>
                <w:sz w:val="20"/>
                <w:szCs w:val="20"/>
              </w:rPr>
            </w:pPr>
            <w:r>
              <w:t>18/05 AN</w:t>
            </w:r>
            <w:bookmarkStart w:id="2" w:name="_GoBack"/>
            <w:bookmarkEnd w:id="2"/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EF09E7" w14:textId="77777777" w:rsidR="00EA6018" w:rsidRDefault="00C85E14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 w:val="0"/>
              </w:rPr>
              <w:t>OB</w:t>
            </w:r>
          </w:p>
        </w:tc>
      </w:tr>
      <w:tr w:rsidR="00EA6018" w14:paraId="5C82CD7B" w14:textId="77777777" w:rsidTr="00EA601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4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9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684ACEC8" w14:textId="77777777" w:rsidR="00EA6018" w:rsidRDefault="00EA6018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005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18EBB2FD" w14:textId="77777777" w:rsidR="00EA6018" w:rsidRDefault="00C85E14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 w:val="0"/>
                <w:sz w:val="20"/>
                <w:szCs w:val="20"/>
              </w:rPr>
              <w:t># Will be assessed using short quizzes/ design problems announced in class</w:t>
            </w:r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253E4FB4" w14:textId="77777777" w:rsidR="00EA6018" w:rsidRDefault="00C85E14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b w:val="0"/>
                <w:sz w:val="20"/>
                <w:szCs w:val="20"/>
              </w:rPr>
              <w:t>*Two evaluatio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418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62848448" w14:textId="77777777" w:rsidR="00EA6018" w:rsidRDefault="00EA6018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</w:p>
        </w:tc>
        <w:tc>
          <w:tcPr>
            <w:tcW w:w="1559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10D39A79" w14:textId="77777777" w:rsidR="00EA6018" w:rsidRDefault="00EA6018">
            <w:pPr>
              <w:spacing w:line="360" w:lineRule="auto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Arial" w:eastAsia="Arial" w:hAnsi="Arial" w:cs="Arial"/>
                <w:sz w:val="20"/>
                <w:szCs w:val="20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002" w:type="dxa"/>
            <w:tcBorders>
              <w:top w:val="single" w:sz="4" w:space="0" w:color="000000"/>
              <w:left w:val="nil"/>
              <w:bottom w:val="nil"/>
              <w:right w:val="nil"/>
            </w:tcBorders>
            <w:vAlign w:val="center"/>
          </w:tcPr>
          <w:p w14:paraId="20D9BF0B" w14:textId="77777777" w:rsidR="00EA6018" w:rsidRDefault="00EA6018">
            <w:pPr>
              <w:spacing w:line="360" w:lineRule="auto"/>
              <w:jc w:val="center"/>
              <w:rPr>
                <w:rFonts w:ascii="Arial" w:eastAsia="Arial" w:hAnsi="Arial" w:cs="Arial"/>
              </w:rPr>
            </w:pPr>
          </w:p>
        </w:tc>
      </w:tr>
    </w:tbl>
    <w:p w14:paraId="2111C246" w14:textId="77777777" w:rsidR="00EA6018" w:rsidRDefault="00EA6018">
      <w:pPr>
        <w:spacing w:after="0" w:line="360" w:lineRule="auto"/>
        <w:rPr>
          <w:rFonts w:ascii="Arial" w:eastAsia="Arial" w:hAnsi="Arial" w:cs="Arial"/>
        </w:rPr>
      </w:pPr>
    </w:p>
    <w:p w14:paraId="4156C20F" w14:textId="77777777" w:rsidR="00EA6018" w:rsidRDefault="00C85E14">
      <w:pPr>
        <w:spacing w:after="0" w:line="240" w:lineRule="auto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Chamber Consultation Hour: Tuesday 5- 6 PM.</w:t>
      </w:r>
    </w:p>
    <w:p w14:paraId="385F8FFE" w14:textId="77777777" w:rsidR="00EA6018" w:rsidRDefault="00EA6018">
      <w:pPr>
        <w:spacing w:after="0" w:line="240" w:lineRule="auto"/>
        <w:rPr>
          <w:rFonts w:ascii="Arial" w:eastAsia="Arial" w:hAnsi="Arial" w:cs="Arial"/>
          <w:b/>
        </w:rPr>
      </w:pPr>
    </w:p>
    <w:p w14:paraId="4523D53F" w14:textId="77777777" w:rsidR="00EA6018" w:rsidRDefault="00C85E14">
      <w:pPr>
        <w:spacing w:after="0" w:line="240" w:lineRule="auto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 xml:space="preserve">Notices: </w:t>
      </w:r>
      <w:r>
        <w:rPr>
          <w:rFonts w:ascii="Arial" w:eastAsia="Arial" w:hAnsi="Arial" w:cs="Arial"/>
        </w:rPr>
        <w:t>Concerned notices will be displayed on Canvas.</w:t>
      </w:r>
    </w:p>
    <w:p w14:paraId="0AB8A0CA" w14:textId="77777777" w:rsidR="00EA6018" w:rsidRDefault="00EA6018">
      <w:pPr>
        <w:spacing w:after="0" w:line="240" w:lineRule="auto"/>
        <w:rPr>
          <w:rFonts w:ascii="Arial" w:eastAsia="Arial" w:hAnsi="Arial" w:cs="Arial"/>
        </w:rPr>
      </w:pPr>
    </w:p>
    <w:p w14:paraId="67FD231F" w14:textId="77777777" w:rsidR="00EA6018" w:rsidRDefault="00C85E14">
      <w:pPr>
        <w:spacing w:after="0" w:line="24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Make-up Policy</w:t>
      </w:r>
      <w:r>
        <w:rPr>
          <w:rFonts w:ascii="Arial" w:eastAsia="Arial" w:hAnsi="Arial" w:cs="Arial"/>
        </w:rPr>
        <w:t xml:space="preserve">: </w:t>
      </w:r>
    </w:p>
    <w:p w14:paraId="75394FE0" w14:textId="77777777" w:rsidR="00EA6018" w:rsidRDefault="00C85E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i/>
          <w:color w:val="000000"/>
        </w:rPr>
      </w:pPr>
      <w:r>
        <w:rPr>
          <w:rFonts w:ascii="Arial" w:eastAsia="Arial" w:hAnsi="Arial" w:cs="Arial"/>
          <w:color w:val="000000"/>
        </w:rPr>
        <w:t>Frivolous make- ups are not entertained. Prior permission is mandatory in genuine cases. Medical emergencies have to be supported by valid certificates</w:t>
      </w:r>
      <w:r>
        <w:rPr>
          <w:rFonts w:ascii="Arial" w:eastAsia="Arial" w:hAnsi="Arial" w:cs="Arial"/>
          <w:i/>
          <w:color w:val="000000"/>
        </w:rPr>
        <w:t>.</w:t>
      </w:r>
    </w:p>
    <w:p w14:paraId="32BA28A1" w14:textId="77777777" w:rsidR="00EA6018" w:rsidRDefault="00C85E1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Arial" w:eastAsia="Arial" w:hAnsi="Arial" w:cs="Arial"/>
          <w:i/>
          <w:color w:val="000000"/>
        </w:rPr>
      </w:pPr>
      <w:r>
        <w:rPr>
          <w:rFonts w:ascii="Helvetica Neue" w:eastAsia="Helvetica Neue" w:hAnsi="Helvetica Neue" w:cs="Helvetica Neue"/>
          <w:color w:val="000000"/>
        </w:rPr>
        <w:t xml:space="preserve">Make-up </w:t>
      </w:r>
      <w:r>
        <w:rPr>
          <w:rFonts w:ascii="Helvetica Neue" w:eastAsia="Helvetica Neue" w:hAnsi="Helvetica Neue" w:cs="Helvetica Neue"/>
          <w:color w:val="000000"/>
          <w:u w:val="single"/>
        </w:rPr>
        <w:t>will not be provided</w:t>
      </w:r>
      <w:r>
        <w:rPr>
          <w:rFonts w:ascii="Helvetica Neue" w:eastAsia="Helvetica Neue" w:hAnsi="Helvetica Neue" w:cs="Helvetica Neue"/>
          <w:color w:val="000000"/>
        </w:rPr>
        <w:t xml:space="preserve"> in the case of in-class</w:t>
      </w:r>
      <w:r>
        <w:rPr>
          <w:rFonts w:ascii="Helvetica Neue" w:eastAsia="Helvetica Neue" w:hAnsi="Helvetica Neue" w:cs="Helvetica Neue"/>
          <w:i/>
          <w:color w:val="000000"/>
        </w:rPr>
        <w:t xml:space="preserve"> evaluations/quizzes. </w:t>
      </w:r>
      <w:r>
        <w:rPr>
          <w:rFonts w:ascii="Helvetica Neue" w:eastAsia="Helvetica Neue" w:hAnsi="Helvetica Neue" w:cs="Helvetica Neue"/>
          <w:color w:val="000000"/>
        </w:rPr>
        <w:t xml:space="preserve">The </w:t>
      </w:r>
      <w:r>
        <w:rPr>
          <w:rFonts w:ascii="Helvetica Neue" w:eastAsia="Helvetica Neue" w:hAnsi="Helvetica Neue" w:cs="Helvetica Neue"/>
          <w:color w:val="000000"/>
          <w:u w:val="single"/>
        </w:rPr>
        <w:t>best n evaluation out of a minimum n+2 (usually 7)</w:t>
      </w:r>
      <w:r>
        <w:rPr>
          <w:rFonts w:ascii="Helvetica Neue" w:eastAsia="Helvetica Neue" w:hAnsi="Helvetica Neue" w:cs="Helvetica Neue"/>
          <w:color w:val="000000"/>
        </w:rPr>
        <w:t xml:space="preserve"> will be considered. Students are requested to make an effort to attend the maximum no of </w:t>
      </w:r>
      <w:r>
        <w:rPr>
          <w:rFonts w:ascii="Helvetica Neue" w:eastAsia="Helvetica Neue" w:hAnsi="Helvetica Neue" w:cs="Helvetica Neue"/>
          <w:i/>
          <w:color w:val="000000"/>
        </w:rPr>
        <w:t>assessments</w:t>
      </w:r>
      <w:r>
        <w:rPr>
          <w:rFonts w:ascii="Helvetica Neue" w:eastAsia="Helvetica Neue" w:hAnsi="Helvetica Neue" w:cs="Helvetica Neue"/>
          <w:color w:val="000000"/>
        </w:rPr>
        <w:t xml:space="preserve"> to avoid the need for makeup</w:t>
      </w:r>
    </w:p>
    <w:p w14:paraId="2AB583D4" w14:textId="77777777" w:rsidR="00EA6018" w:rsidRDefault="00EA6018">
      <w:pPr>
        <w:spacing w:after="0" w:line="240" w:lineRule="auto"/>
        <w:jc w:val="both"/>
        <w:rPr>
          <w:rFonts w:ascii="Arial" w:eastAsia="Arial" w:hAnsi="Arial" w:cs="Arial"/>
          <w:i/>
        </w:rPr>
      </w:pPr>
    </w:p>
    <w:p w14:paraId="108F1F9B" w14:textId="77777777" w:rsidR="00EA6018" w:rsidRDefault="00C85E14">
      <w:pPr>
        <w:spacing w:after="0" w:line="240" w:lineRule="auto"/>
        <w:jc w:val="bot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>Academic Honesty and Integrity Policy:</w:t>
      </w:r>
      <w:r>
        <w:rPr>
          <w:rFonts w:ascii="Arial" w:eastAsia="Arial" w:hAnsi="Arial" w:cs="Arial"/>
        </w:rPr>
        <w:t xml:space="preserve"> Academic honesty and integrity are to be maintained by all the students throughout the semester, and no academic dishonesty is acceptable.  </w:t>
      </w:r>
    </w:p>
    <w:p w14:paraId="5DBC2AA4" w14:textId="77777777" w:rsidR="00EA6018" w:rsidRDefault="00EA6018">
      <w:pPr>
        <w:spacing w:after="0" w:line="240" w:lineRule="auto"/>
        <w:jc w:val="right"/>
        <w:rPr>
          <w:rFonts w:ascii="Arial" w:eastAsia="Arial" w:hAnsi="Arial" w:cs="Arial"/>
          <w:b/>
        </w:rPr>
      </w:pPr>
    </w:p>
    <w:p w14:paraId="16BCAB4D" w14:textId="77777777" w:rsidR="00EA6018" w:rsidRDefault="00C85E14">
      <w:pPr>
        <w:spacing w:after="0" w:line="240" w:lineRule="auto"/>
        <w:jc w:val="right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Instructor-in-charge</w:t>
      </w:r>
    </w:p>
    <w:p w14:paraId="5F0454A7" w14:textId="77777777" w:rsidR="00EA6018" w:rsidRDefault="00C85E14">
      <w:pPr>
        <w:spacing w:after="0" w:line="240" w:lineRule="auto"/>
        <w:jc w:val="right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CE F423 </w:t>
      </w:r>
    </w:p>
    <w:p w14:paraId="443086E6" w14:textId="77777777" w:rsidR="00EA6018" w:rsidRDefault="00EA6018">
      <w:pPr>
        <w:spacing w:after="0" w:line="240" w:lineRule="auto"/>
        <w:jc w:val="right"/>
      </w:pPr>
    </w:p>
    <w:sectPr w:rsidR="00EA6018">
      <w:headerReference w:type="default" r:id="rId9"/>
      <w:footerReference w:type="default" r:id="rId10"/>
      <w:headerReference w:type="first" r:id="rId11"/>
      <w:footerReference w:type="first" r:id="rId12"/>
      <w:pgSz w:w="11907" w:h="16839"/>
      <w:pgMar w:top="720" w:right="720" w:bottom="720" w:left="720" w:header="36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108E9B" w14:textId="77777777" w:rsidR="006C2945" w:rsidRDefault="006C2945">
      <w:pPr>
        <w:spacing w:after="0" w:line="240" w:lineRule="auto"/>
      </w:pPr>
      <w:r>
        <w:separator/>
      </w:r>
    </w:p>
  </w:endnote>
  <w:endnote w:type="continuationSeparator" w:id="0">
    <w:p w14:paraId="104B13E5" w14:textId="77777777" w:rsidR="006C2945" w:rsidRDefault="006C29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 Neue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4E83C5" w14:textId="77777777" w:rsidR="00EA6018" w:rsidRDefault="00EA601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  <w:p w14:paraId="2E21F043" w14:textId="77777777" w:rsidR="00EA6018" w:rsidRDefault="00C85E1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color w:val="000000"/>
        <w:lang w:val="en-IN"/>
      </w:rPr>
      <mc:AlternateContent>
        <mc:Choice Requires="wpg">
          <w:drawing>
            <wp:inline distT="0" distB="0" distL="114300" distR="114300" wp14:anchorId="6EBE183D" wp14:editId="0DB4E069">
              <wp:extent cx="5943600" cy="822960"/>
              <wp:effectExtent l="0" t="0" r="0" b="0"/>
              <wp:docPr id="8" name="Group 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822960"/>
                        <a:chOff x="2374200" y="3368500"/>
                        <a:chExt cx="6035600" cy="1088500"/>
                      </a:xfrm>
                    </wpg:grpSpPr>
                    <wpg:grpSp>
                      <wpg:cNvPr id="1" name="Group 1"/>
                      <wpg:cNvGrpSpPr/>
                      <wpg:grpSpPr>
                        <a:xfrm>
                          <a:off x="2374200" y="3368520"/>
                          <a:ext cx="6035600" cy="838060"/>
                          <a:chOff x="0" y="0"/>
                          <a:chExt cx="6035600" cy="838060"/>
                        </a:xfrm>
                      </wpg:grpSpPr>
                      <wps:wsp>
                        <wps:cNvPr id="2" name="Rectangle 2"/>
                        <wps:cNvSpPr/>
                        <wps:spPr>
                          <a:xfrm>
                            <a:off x="0" y="0"/>
                            <a:ext cx="5943600" cy="822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009376C" w14:textId="77777777" w:rsidR="00EA6018" w:rsidRDefault="00EA6018">
                              <w:pPr>
                                <w:spacing w:after="0"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3" name="Straight Arrow Connector 3"/>
                        <wps:cNvCnPr/>
                        <wps:spPr>
                          <a:xfrm rot="10800000" flipH="1">
                            <a:off x="4438600" y="411930"/>
                            <a:ext cx="600" cy="274320"/>
                          </a:xfrm>
                          <a:prstGeom prst="straightConnector1">
                            <a:avLst/>
                          </a:prstGeom>
                          <a:solidFill>
                            <a:srgbClr val="FFFFFF"/>
                          </a:solidFill>
                          <a:ln w="9525" cap="flat" cmpd="sng">
                            <a:solidFill>
                              <a:srgbClr val="211D7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bodyPr/>
                      </wps:wsp>
                      <wps:wsp>
                        <wps:cNvPr id="4" name="Rectangle 4"/>
                        <wps:cNvSpPr/>
                        <wps:spPr>
                          <a:xfrm>
                            <a:off x="2084700" y="378827"/>
                            <a:ext cx="1675100" cy="2445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DAD0DE9" w14:textId="77777777" w:rsidR="00EA6018" w:rsidRDefault="00C85E14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Arial" w:eastAsia="Arial" w:hAnsi="Arial" w:cs="Arial"/>
                                  <w:b/>
                                  <w:color w:val="211D70"/>
                                  <w:sz w:val="14"/>
                                </w:rPr>
                                <w:t>Birla Institute of Technology &amp; Science,</w:t>
                              </w:r>
                            </w:p>
                          </w:txbxContent>
                        </wps:txbx>
                        <wps:bodyPr spcFirstLastPara="1" wrap="square" lIns="88900" tIns="38100" rIns="88900" bIns="38100" anchor="t" anchorCtr="0">
                          <a:noAutofit/>
                        </wps:bodyPr>
                      </wps:wsp>
                      <wps:wsp>
                        <wps:cNvPr id="5" name="Rectangle 5"/>
                        <wps:cNvSpPr/>
                        <wps:spPr>
                          <a:xfrm>
                            <a:off x="3768700" y="378827"/>
                            <a:ext cx="242500" cy="2445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10A7DC2" w14:textId="77777777" w:rsidR="00EA6018" w:rsidRDefault="00C85E14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Arial" w:eastAsia="Arial" w:hAnsi="Arial" w:cs="Arial"/>
                                  <w:color w:val="211D70"/>
                                  <w:sz w:val="14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Arial" w:eastAsia="Arial" w:hAnsi="Arial" w:cs="Arial"/>
                                  <w:color w:val="211D70"/>
                                  <w:sz w:val="14"/>
                                </w:rPr>
                                <w:t>Pilani</w:t>
                              </w:r>
                              <w:proofErr w:type="spellEnd"/>
                            </w:p>
                          </w:txbxContent>
                        </wps:txbx>
                        <wps:bodyPr spcFirstLastPara="1" wrap="square" lIns="88900" tIns="38100" rIns="88900" bIns="38100" anchor="t" anchorCtr="0"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2084700" y="477334"/>
                            <a:ext cx="2045900" cy="244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63406D6" w14:textId="77777777" w:rsidR="00EA6018" w:rsidRDefault="00C85E14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Arial" w:eastAsia="Arial" w:hAnsi="Arial" w:cs="Arial"/>
                                  <w:color w:val="211D70"/>
                                  <w:sz w:val="14"/>
                                </w:rPr>
                                <w:t xml:space="preserve">Hyderabad Campus, </w:t>
                              </w:r>
                              <w:proofErr w:type="spellStart"/>
                              <w:r>
                                <w:rPr>
                                  <w:rFonts w:ascii="Arial" w:eastAsia="Arial" w:hAnsi="Arial" w:cs="Arial"/>
                                  <w:color w:val="211D70"/>
                                  <w:sz w:val="14"/>
                                </w:rPr>
                                <w:t>Jawahar</w:t>
                              </w:r>
                              <w:proofErr w:type="spellEnd"/>
                              <w:r>
                                <w:rPr>
                                  <w:rFonts w:ascii="Arial" w:eastAsia="Arial" w:hAnsi="Arial" w:cs="Arial"/>
                                  <w:color w:val="211D70"/>
                                  <w:sz w:val="14"/>
                                </w:rPr>
                                <w:t xml:space="preserve"> Nagar, </w:t>
                              </w:r>
                              <w:proofErr w:type="spellStart"/>
                              <w:r>
                                <w:rPr>
                                  <w:rFonts w:ascii="Arial" w:eastAsia="Arial" w:hAnsi="Arial" w:cs="Arial"/>
                                  <w:color w:val="211D70"/>
                                  <w:sz w:val="14"/>
                                </w:rPr>
                                <w:t>Kapra</w:t>
                              </w:r>
                              <w:proofErr w:type="spellEnd"/>
                              <w:r>
                                <w:rPr>
                                  <w:rFonts w:ascii="Arial" w:eastAsia="Arial" w:hAnsi="Arial" w:cs="Arial"/>
                                  <w:color w:val="211D70"/>
                                  <w:sz w:val="14"/>
                                </w:rPr>
                                <w:t xml:space="preserve"> Mandal</w:t>
                              </w:r>
                            </w:p>
                          </w:txbxContent>
                        </wps:txbx>
                        <wps:bodyPr spcFirstLastPara="1" wrap="square" lIns="88900" tIns="38100" rIns="88900" bIns="38100" anchor="t" anchorCtr="0"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2084700" y="578442"/>
                            <a:ext cx="1468100" cy="2445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869261C" w14:textId="77777777" w:rsidR="00EA6018" w:rsidRDefault="00C85E14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Arial" w:eastAsia="Arial" w:hAnsi="Arial" w:cs="Arial"/>
                                  <w:color w:val="211D70"/>
                                  <w:sz w:val="14"/>
                                </w:rPr>
                                <w:t>Hyderabad 500078, Telangana, India</w:t>
                              </w:r>
                            </w:p>
                          </w:txbxContent>
                        </wps:txbx>
                        <wps:bodyPr spcFirstLastPara="1" wrap="square" lIns="88900" tIns="38100" rIns="88900" bIns="38100" anchor="t" anchorCtr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4499600" y="378827"/>
                            <a:ext cx="158100" cy="2445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C8403B2" w14:textId="77777777" w:rsidR="00EA6018" w:rsidRDefault="00C85E14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Arial" w:eastAsia="Arial" w:hAnsi="Arial" w:cs="Arial"/>
                                  <w:b/>
                                  <w:color w:val="211D70"/>
                                  <w:sz w:val="14"/>
                                </w:rPr>
                                <w:t>Tel:</w:t>
                              </w:r>
                            </w:p>
                          </w:txbxContent>
                        </wps:txbx>
                        <wps:bodyPr spcFirstLastPara="1" wrap="square" lIns="88900" tIns="38100" rIns="88900" bIns="38100" anchor="t" anchorCtr="0">
                          <a:noAutofit/>
                        </wps:bodyPr>
                      </wps:wsp>
                      <wps:wsp>
                        <wps:cNvPr id="11" name="Rectangle 11"/>
                        <wps:cNvSpPr/>
                        <wps:spPr>
                          <a:xfrm>
                            <a:off x="4499600" y="486235"/>
                            <a:ext cx="182800" cy="244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BB08162" w14:textId="77777777" w:rsidR="00EA6018" w:rsidRDefault="00C85E14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Arial" w:eastAsia="Arial" w:hAnsi="Arial" w:cs="Arial"/>
                                  <w:b/>
                                  <w:color w:val="211D70"/>
                                  <w:sz w:val="14"/>
                                </w:rPr>
                                <w:t>Fax:</w:t>
                              </w:r>
                            </w:p>
                          </w:txbxContent>
                        </wps:txbx>
                        <wps:bodyPr spcFirstLastPara="1" wrap="square" lIns="88900" tIns="38100" rIns="88900" bIns="38100" anchor="t" anchorCtr="0">
                          <a:noAutofit/>
                        </wps:bodyPr>
                      </wps:wsp>
                      <wps:wsp>
                        <wps:cNvPr id="12" name="Rectangle 12"/>
                        <wps:cNvSpPr/>
                        <wps:spPr>
                          <a:xfrm>
                            <a:off x="4499600" y="593543"/>
                            <a:ext cx="217800" cy="2445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532DB23" w14:textId="77777777" w:rsidR="00EA6018" w:rsidRDefault="00C85E14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Arial" w:eastAsia="Arial" w:hAnsi="Arial" w:cs="Arial"/>
                                  <w:b/>
                                  <w:color w:val="211D70"/>
                                  <w:sz w:val="14"/>
                                </w:rPr>
                                <w:t>Web:</w:t>
                              </w:r>
                            </w:p>
                          </w:txbxContent>
                        </wps:txbx>
                        <wps:bodyPr spcFirstLastPara="1" wrap="square" lIns="88900" tIns="38100" rIns="88900" bIns="38100" anchor="t" anchorCtr="0">
                          <a:noAutofit/>
                        </wps:bodyPr>
                      </wps:wsp>
                      <wps:wsp>
                        <wps:cNvPr id="13" name="Rectangle 13"/>
                        <wps:cNvSpPr/>
                        <wps:spPr>
                          <a:xfrm>
                            <a:off x="4785300" y="378827"/>
                            <a:ext cx="719500" cy="2445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79C7057" w14:textId="77777777" w:rsidR="00EA6018" w:rsidRDefault="00C85E14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Arial" w:eastAsia="Arial" w:hAnsi="Arial" w:cs="Arial"/>
                                  <w:color w:val="211D70"/>
                                  <w:sz w:val="14"/>
                                </w:rPr>
                                <w:t>+91 40 6630 3584</w:t>
                              </w:r>
                            </w:p>
                          </w:txbxContent>
                        </wps:txbx>
                        <wps:bodyPr spcFirstLastPara="1" wrap="square" lIns="88900" tIns="38100" rIns="88900" bIns="38100" anchor="t" anchorCtr="0">
                          <a:noAutofit/>
                        </wps:bodyPr>
                      </wps:wsp>
                      <wps:wsp>
                        <wps:cNvPr id="14" name="Rectangle 14"/>
                        <wps:cNvSpPr/>
                        <wps:spPr>
                          <a:xfrm>
                            <a:off x="4785300" y="486235"/>
                            <a:ext cx="719500" cy="2444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64AB0AD" w14:textId="77777777" w:rsidR="00EA6018" w:rsidRDefault="00C85E14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Arial" w:eastAsia="Arial" w:hAnsi="Arial" w:cs="Arial"/>
                                  <w:color w:val="211D70"/>
                                  <w:sz w:val="14"/>
                                </w:rPr>
                                <w:t>+91 40 6630 3998</w:t>
                              </w:r>
                            </w:p>
                          </w:txbxContent>
                        </wps:txbx>
                        <wps:bodyPr spcFirstLastPara="1" wrap="square" lIns="88900" tIns="38100" rIns="88900" bIns="38100" anchor="t" anchorCtr="0"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4785300" y="593543"/>
                            <a:ext cx="1250300" cy="2445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C5B04F2" w14:textId="77777777" w:rsidR="00EA6018" w:rsidRDefault="00C85E14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Arial" w:eastAsia="Arial" w:hAnsi="Arial" w:cs="Arial"/>
                                  <w:color w:val="211D70"/>
                                  <w:sz w:val="14"/>
                                </w:rPr>
                                <w:t>www.hyderabad.bits-pilani.ac.in</w:t>
                              </w:r>
                            </w:p>
                          </w:txbxContent>
                        </wps:txbx>
                        <wps:bodyPr spcFirstLastPara="1" wrap="square" lIns="88900" tIns="38100" rIns="88900" bIns="38100" anchor="t" anchorCtr="0">
                          <a:noAutofit/>
                        </wps:bodyPr>
                      </wps:wsp>
                      <wps:wsp>
                        <wps:cNvPr id="16" name="Freeform: Shape 16"/>
                        <wps:cNvSpPr/>
                        <wps:spPr>
                          <a:xfrm>
                            <a:off x="616500" y="51203"/>
                            <a:ext cx="613400" cy="61724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13400" h="617245" extrusionOk="0">
                                <a:moveTo>
                                  <a:pt x="613400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01002"/>
                                </a:lnTo>
                                <a:lnTo>
                                  <a:pt x="0" y="399431"/>
                                </a:lnTo>
                                <a:lnTo>
                                  <a:pt x="0" y="617245"/>
                                </a:lnTo>
                                <a:lnTo>
                                  <a:pt x="613400" y="617245"/>
                                </a:lnTo>
                                <a:lnTo>
                                  <a:pt x="613400" y="193682"/>
                                </a:lnTo>
                                <a:lnTo>
                                  <a:pt x="613400" y="24130"/>
                                </a:lnTo>
                                <a:lnTo>
                                  <a:pt x="6134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6C2E5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7" name="Rectangle 17"/>
                        <wps:cNvSpPr/>
                        <wps:spPr>
                          <a:xfrm>
                            <a:off x="1229900" y="51203"/>
                            <a:ext cx="616000" cy="617245"/>
                          </a:xfrm>
                          <a:prstGeom prst="rect">
                            <a:avLst/>
                          </a:prstGeom>
                          <a:solidFill>
                            <a:srgbClr val="ED1C24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BD29B94" w14:textId="77777777" w:rsidR="00EA6018" w:rsidRDefault="00EA6018">
                              <w:pPr>
                                <w:spacing w:after="0"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8" name="Rectangle 18"/>
                        <wps:cNvSpPr/>
                        <wps:spPr>
                          <a:xfrm>
                            <a:off x="0" y="51203"/>
                            <a:ext cx="616500" cy="617245"/>
                          </a:xfrm>
                          <a:prstGeom prst="rect">
                            <a:avLst/>
                          </a:prstGeom>
                          <a:solidFill>
                            <a:srgbClr val="FCB017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82D3688" w14:textId="77777777" w:rsidR="00EA6018" w:rsidRDefault="00EA6018">
                              <w:pPr>
                                <w:spacing w:after="0"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9" name="Freeform: Shape 19"/>
                        <wps:cNvSpPr/>
                        <wps:spPr>
                          <a:xfrm>
                            <a:off x="333300" y="331224"/>
                            <a:ext cx="283200" cy="33722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83200" h="337224" extrusionOk="0">
                                <a:moveTo>
                                  <a:pt x="223512" y="68587"/>
                                </a:moveTo>
                                <a:lnTo>
                                  <a:pt x="160649" y="0"/>
                                </a:lnTo>
                                <a:lnTo>
                                  <a:pt x="121915" y="36199"/>
                                </a:lnTo>
                                <a:lnTo>
                                  <a:pt x="83817" y="74938"/>
                                </a:lnTo>
                                <a:lnTo>
                                  <a:pt x="47623" y="113678"/>
                                </a:lnTo>
                                <a:lnTo>
                                  <a:pt x="12064" y="154957"/>
                                </a:lnTo>
                                <a:lnTo>
                                  <a:pt x="83817" y="212114"/>
                                </a:lnTo>
                                <a:lnTo>
                                  <a:pt x="38733" y="274351"/>
                                </a:lnTo>
                                <a:lnTo>
                                  <a:pt x="0" y="337224"/>
                                </a:lnTo>
                                <a:lnTo>
                                  <a:pt x="89531" y="337224"/>
                                </a:lnTo>
                                <a:lnTo>
                                  <a:pt x="131440" y="277527"/>
                                </a:lnTo>
                                <a:lnTo>
                                  <a:pt x="179063" y="221005"/>
                                </a:lnTo>
                                <a:lnTo>
                                  <a:pt x="226686" y="167024"/>
                                </a:lnTo>
                                <a:lnTo>
                                  <a:pt x="283200" y="119393"/>
                                </a:lnTo>
                                <a:lnTo>
                                  <a:pt x="283200" y="20957"/>
                                </a:lnTo>
                                <a:lnTo>
                                  <a:pt x="223512" y="685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DC064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0" name="Freeform: Shape 20"/>
                        <wps:cNvSpPr/>
                        <wps:spPr>
                          <a:xfrm>
                            <a:off x="1229900" y="75305"/>
                            <a:ext cx="616000" cy="45593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16000" h="455933" extrusionOk="0">
                                <a:moveTo>
                                  <a:pt x="616000" y="229236"/>
                                </a:moveTo>
                                <a:lnTo>
                                  <a:pt x="556940" y="300991"/>
                                </a:lnTo>
                                <a:lnTo>
                                  <a:pt x="527092" y="276861"/>
                                </a:lnTo>
                                <a:lnTo>
                                  <a:pt x="490894" y="250191"/>
                                </a:lnTo>
                                <a:lnTo>
                                  <a:pt x="452156" y="226061"/>
                                </a:lnTo>
                                <a:lnTo>
                                  <a:pt x="410878" y="205106"/>
                                </a:lnTo>
                                <a:lnTo>
                                  <a:pt x="452156" y="125095"/>
                                </a:lnTo>
                                <a:lnTo>
                                  <a:pt x="401987" y="100965"/>
                                </a:lnTo>
                                <a:lnTo>
                                  <a:pt x="348008" y="77470"/>
                                </a:lnTo>
                                <a:lnTo>
                                  <a:pt x="294663" y="59055"/>
                                </a:lnTo>
                                <a:lnTo>
                                  <a:pt x="241319" y="44450"/>
                                </a:lnTo>
                                <a:lnTo>
                                  <a:pt x="220362" y="125095"/>
                                </a:lnTo>
                                <a:lnTo>
                                  <a:pt x="178449" y="116205"/>
                                </a:lnTo>
                                <a:lnTo>
                                  <a:pt x="133995" y="109855"/>
                                </a:lnTo>
                                <a:lnTo>
                                  <a:pt x="50169" y="97790"/>
                                </a:lnTo>
                                <a:lnTo>
                                  <a:pt x="53344" y="2540"/>
                                </a:lnTo>
                                <a:lnTo>
                                  <a:pt x="0" y="0"/>
                                </a:lnTo>
                                <a:lnTo>
                                  <a:pt x="0" y="169546"/>
                                </a:lnTo>
                                <a:lnTo>
                                  <a:pt x="47628" y="172721"/>
                                </a:lnTo>
                                <a:lnTo>
                                  <a:pt x="92082" y="178436"/>
                                </a:lnTo>
                                <a:lnTo>
                                  <a:pt x="133995" y="187326"/>
                                </a:lnTo>
                                <a:lnTo>
                                  <a:pt x="178449" y="196216"/>
                                </a:lnTo>
                                <a:lnTo>
                                  <a:pt x="220362" y="208281"/>
                                </a:lnTo>
                                <a:lnTo>
                                  <a:pt x="261641" y="223521"/>
                                </a:lnTo>
                                <a:lnTo>
                                  <a:pt x="303554" y="238126"/>
                                </a:lnTo>
                                <a:lnTo>
                                  <a:pt x="342292" y="255906"/>
                                </a:lnTo>
                                <a:lnTo>
                                  <a:pt x="381030" y="273686"/>
                                </a:lnTo>
                                <a:lnTo>
                                  <a:pt x="419769" y="294641"/>
                                </a:lnTo>
                                <a:lnTo>
                                  <a:pt x="455331" y="318772"/>
                                </a:lnTo>
                                <a:lnTo>
                                  <a:pt x="490894" y="342267"/>
                                </a:lnTo>
                                <a:lnTo>
                                  <a:pt x="523917" y="369572"/>
                                </a:lnTo>
                                <a:lnTo>
                                  <a:pt x="556940" y="396242"/>
                                </a:lnTo>
                                <a:lnTo>
                                  <a:pt x="586787" y="422912"/>
                                </a:lnTo>
                                <a:lnTo>
                                  <a:pt x="616000" y="455933"/>
                                </a:lnTo>
                                <a:lnTo>
                                  <a:pt x="616000" y="232411"/>
                                </a:lnTo>
                                <a:lnTo>
                                  <a:pt x="616000" y="2292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26649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1" name="Freeform: Shape 21"/>
                        <wps:cNvSpPr/>
                        <wps:spPr>
                          <a:xfrm>
                            <a:off x="616500" y="72105"/>
                            <a:ext cx="613400" cy="378527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13400" h="378527" extrusionOk="0">
                                <a:moveTo>
                                  <a:pt x="449572" y="3175"/>
                                </a:moveTo>
                                <a:lnTo>
                                  <a:pt x="455287" y="100982"/>
                                </a:lnTo>
                                <a:lnTo>
                                  <a:pt x="407663" y="107333"/>
                                </a:lnTo>
                                <a:lnTo>
                                  <a:pt x="365754" y="116225"/>
                                </a:lnTo>
                                <a:lnTo>
                                  <a:pt x="321304" y="128292"/>
                                </a:lnTo>
                                <a:lnTo>
                                  <a:pt x="276855" y="139724"/>
                                </a:lnTo>
                                <a:lnTo>
                                  <a:pt x="247010" y="53349"/>
                                </a:lnTo>
                                <a:lnTo>
                                  <a:pt x="193671" y="71767"/>
                                </a:lnTo>
                                <a:lnTo>
                                  <a:pt x="142872" y="95266"/>
                                </a:lnTo>
                                <a:lnTo>
                                  <a:pt x="44449" y="142900"/>
                                </a:lnTo>
                                <a:lnTo>
                                  <a:pt x="86358" y="223559"/>
                                </a:lnTo>
                                <a:lnTo>
                                  <a:pt x="41274" y="250234"/>
                                </a:lnTo>
                                <a:lnTo>
                                  <a:pt x="0" y="280084"/>
                                </a:lnTo>
                                <a:lnTo>
                                  <a:pt x="0" y="378527"/>
                                </a:lnTo>
                                <a:lnTo>
                                  <a:pt x="59054" y="330893"/>
                                </a:lnTo>
                                <a:lnTo>
                                  <a:pt x="125092" y="292151"/>
                                </a:lnTo>
                                <a:lnTo>
                                  <a:pt x="190496" y="256585"/>
                                </a:lnTo>
                                <a:lnTo>
                                  <a:pt x="261615" y="226735"/>
                                </a:lnTo>
                                <a:lnTo>
                                  <a:pt x="336544" y="202600"/>
                                </a:lnTo>
                                <a:lnTo>
                                  <a:pt x="414013" y="187993"/>
                                </a:lnTo>
                                <a:lnTo>
                                  <a:pt x="490846" y="175926"/>
                                </a:lnTo>
                                <a:lnTo>
                                  <a:pt x="529581" y="172750"/>
                                </a:lnTo>
                                <a:lnTo>
                                  <a:pt x="571490" y="172750"/>
                                </a:lnTo>
                                <a:lnTo>
                                  <a:pt x="613400" y="172750"/>
                                </a:lnTo>
                                <a:lnTo>
                                  <a:pt x="613400" y="3175"/>
                                </a:lnTo>
                                <a:lnTo>
                                  <a:pt x="529581" y="0"/>
                                </a:lnTo>
                                <a:lnTo>
                                  <a:pt x="449572" y="317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BD0E9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2" name="Freeform: Shape 22"/>
                        <wps:cNvSpPr/>
                        <wps:spPr>
                          <a:xfrm>
                            <a:off x="1845900" y="304622"/>
                            <a:ext cx="600" cy="226616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00" h="226616" extrusionOk="0">
                                <a:moveTo>
                                  <a:pt x="0" y="3173"/>
                                </a:moveTo>
                                <a:lnTo>
                                  <a:pt x="0" y="3173"/>
                                </a:lnTo>
                                <a:lnTo>
                                  <a:pt x="0" y="0"/>
                                </a:lnTo>
                                <a:lnTo>
                                  <a:pt x="0" y="223442"/>
                                </a:lnTo>
                                <a:lnTo>
                                  <a:pt x="0" y="226616"/>
                                </a:lnTo>
                                <a:lnTo>
                                  <a:pt x="0" y="317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3" name="Freeform: Shape 23"/>
                        <wps:cNvSpPr/>
                        <wps:spPr>
                          <a:xfrm>
                            <a:off x="333300" y="668448"/>
                            <a:ext cx="89600" cy="6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9600" h="600" extrusionOk="0">
                                <a:moveTo>
                                  <a:pt x="0" y="0"/>
                                </a:moveTo>
                                <a:lnTo>
                                  <a:pt x="89600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4" name="Rectangle 24"/>
                        <wps:cNvSpPr/>
                        <wps:spPr>
                          <a:xfrm>
                            <a:off x="1605200" y="540139"/>
                            <a:ext cx="11500" cy="686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859D94F" w14:textId="77777777" w:rsidR="00EA6018" w:rsidRDefault="00EA6018">
                              <w:pPr>
                                <w:spacing w:after="0"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5" name="Freeform: Shape 25"/>
                        <wps:cNvSpPr/>
                        <wps:spPr>
                          <a:xfrm>
                            <a:off x="1625600" y="557940"/>
                            <a:ext cx="47600" cy="5080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7600" h="50803" extrusionOk="0">
                                <a:moveTo>
                                  <a:pt x="45061" y="35562"/>
                                </a:moveTo>
                                <a:lnTo>
                                  <a:pt x="45061" y="35562"/>
                                </a:lnTo>
                                <a:lnTo>
                                  <a:pt x="41888" y="44452"/>
                                </a:lnTo>
                                <a:lnTo>
                                  <a:pt x="36176" y="47627"/>
                                </a:lnTo>
                                <a:lnTo>
                                  <a:pt x="29829" y="50803"/>
                                </a:lnTo>
                                <a:lnTo>
                                  <a:pt x="24117" y="50803"/>
                                </a:lnTo>
                                <a:lnTo>
                                  <a:pt x="15232" y="50803"/>
                                </a:lnTo>
                                <a:lnTo>
                                  <a:pt x="6346" y="44452"/>
                                </a:lnTo>
                                <a:lnTo>
                                  <a:pt x="0" y="38737"/>
                                </a:lnTo>
                                <a:lnTo>
                                  <a:pt x="0" y="24131"/>
                                </a:lnTo>
                                <a:lnTo>
                                  <a:pt x="0" y="17781"/>
                                </a:lnTo>
                                <a:lnTo>
                                  <a:pt x="3173" y="8890"/>
                                </a:lnTo>
                                <a:lnTo>
                                  <a:pt x="8885" y="3175"/>
                                </a:lnTo>
                                <a:lnTo>
                                  <a:pt x="15232" y="0"/>
                                </a:lnTo>
                                <a:lnTo>
                                  <a:pt x="24117" y="0"/>
                                </a:lnTo>
                                <a:lnTo>
                                  <a:pt x="29829" y="0"/>
                                </a:lnTo>
                                <a:lnTo>
                                  <a:pt x="38714" y="3175"/>
                                </a:lnTo>
                                <a:lnTo>
                                  <a:pt x="45061" y="12065"/>
                                </a:lnTo>
                                <a:lnTo>
                                  <a:pt x="47600" y="26671"/>
                                </a:lnTo>
                                <a:lnTo>
                                  <a:pt x="47600" y="29846"/>
                                </a:lnTo>
                                <a:lnTo>
                                  <a:pt x="12058" y="29846"/>
                                </a:lnTo>
                                <a:lnTo>
                                  <a:pt x="15232" y="35562"/>
                                </a:lnTo>
                                <a:lnTo>
                                  <a:pt x="18405" y="38737"/>
                                </a:lnTo>
                                <a:lnTo>
                                  <a:pt x="24117" y="41912"/>
                                </a:lnTo>
                                <a:lnTo>
                                  <a:pt x="29829" y="38737"/>
                                </a:lnTo>
                                <a:lnTo>
                                  <a:pt x="33002" y="35562"/>
                                </a:lnTo>
                                <a:lnTo>
                                  <a:pt x="45061" y="35562"/>
                                </a:lnTo>
                                <a:close/>
                                <a:moveTo>
                                  <a:pt x="33002" y="20956"/>
                                </a:moveTo>
                                <a:lnTo>
                                  <a:pt x="33002" y="20956"/>
                                </a:lnTo>
                                <a:lnTo>
                                  <a:pt x="33002" y="14605"/>
                                </a:lnTo>
                                <a:lnTo>
                                  <a:pt x="29829" y="12065"/>
                                </a:lnTo>
                                <a:lnTo>
                                  <a:pt x="24117" y="8890"/>
                                </a:lnTo>
                                <a:lnTo>
                                  <a:pt x="15232" y="12065"/>
                                </a:lnTo>
                                <a:lnTo>
                                  <a:pt x="12058" y="20956"/>
                                </a:lnTo>
                                <a:lnTo>
                                  <a:pt x="33002" y="2095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6" name="Freeform: Shape 26"/>
                        <wps:cNvSpPr/>
                        <wps:spPr>
                          <a:xfrm>
                            <a:off x="1676400" y="557940"/>
                            <a:ext cx="44400" cy="5080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4400" h="50803" extrusionOk="0">
                                <a:moveTo>
                                  <a:pt x="41862" y="41912"/>
                                </a:moveTo>
                                <a:lnTo>
                                  <a:pt x="41862" y="41912"/>
                                </a:lnTo>
                                <a:lnTo>
                                  <a:pt x="44400" y="47627"/>
                                </a:lnTo>
                                <a:lnTo>
                                  <a:pt x="44400" y="50803"/>
                                </a:lnTo>
                                <a:lnTo>
                                  <a:pt x="32982" y="50803"/>
                                </a:lnTo>
                                <a:lnTo>
                                  <a:pt x="29811" y="44452"/>
                                </a:lnTo>
                                <a:lnTo>
                                  <a:pt x="24102" y="50803"/>
                                </a:lnTo>
                                <a:lnTo>
                                  <a:pt x="15222" y="50803"/>
                                </a:lnTo>
                                <a:lnTo>
                                  <a:pt x="8880" y="50803"/>
                                </a:lnTo>
                                <a:lnTo>
                                  <a:pt x="3171" y="47627"/>
                                </a:lnTo>
                                <a:lnTo>
                                  <a:pt x="0" y="44452"/>
                                </a:lnTo>
                                <a:lnTo>
                                  <a:pt x="0" y="35562"/>
                                </a:lnTo>
                                <a:lnTo>
                                  <a:pt x="0" y="29846"/>
                                </a:lnTo>
                                <a:lnTo>
                                  <a:pt x="3171" y="26671"/>
                                </a:lnTo>
                                <a:lnTo>
                                  <a:pt x="8880" y="24131"/>
                                </a:lnTo>
                                <a:lnTo>
                                  <a:pt x="15222" y="20956"/>
                                </a:lnTo>
                                <a:lnTo>
                                  <a:pt x="26640" y="20956"/>
                                </a:lnTo>
                                <a:lnTo>
                                  <a:pt x="29811" y="17781"/>
                                </a:lnTo>
                                <a:lnTo>
                                  <a:pt x="29811" y="14605"/>
                                </a:lnTo>
                                <a:lnTo>
                                  <a:pt x="29811" y="12065"/>
                                </a:lnTo>
                                <a:lnTo>
                                  <a:pt x="26640" y="8890"/>
                                </a:lnTo>
                                <a:lnTo>
                                  <a:pt x="20931" y="8890"/>
                                </a:lnTo>
                                <a:lnTo>
                                  <a:pt x="15222" y="12065"/>
                                </a:lnTo>
                                <a:lnTo>
                                  <a:pt x="12051" y="17781"/>
                                </a:lnTo>
                                <a:lnTo>
                                  <a:pt x="0" y="17781"/>
                                </a:lnTo>
                                <a:lnTo>
                                  <a:pt x="3171" y="5715"/>
                                </a:lnTo>
                                <a:lnTo>
                                  <a:pt x="8880" y="3175"/>
                                </a:lnTo>
                                <a:lnTo>
                                  <a:pt x="15222" y="0"/>
                                </a:lnTo>
                                <a:lnTo>
                                  <a:pt x="24102" y="0"/>
                                </a:lnTo>
                                <a:lnTo>
                                  <a:pt x="29811" y="0"/>
                                </a:lnTo>
                                <a:lnTo>
                                  <a:pt x="35520" y="3175"/>
                                </a:lnTo>
                                <a:lnTo>
                                  <a:pt x="41862" y="5715"/>
                                </a:lnTo>
                                <a:lnTo>
                                  <a:pt x="41862" y="14605"/>
                                </a:lnTo>
                                <a:lnTo>
                                  <a:pt x="41862" y="41912"/>
                                </a:lnTo>
                                <a:close/>
                                <a:moveTo>
                                  <a:pt x="29811" y="26671"/>
                                </a:moveTo>
                                <a:lnTo>
                                  <a:pt x="29811" y="26671"/>
                                </a:lnTo>
                                <a:lnTo>
                                  <a:pt x="20931" y="29846"/>
                                </a:lnTo>
                                <a:lnTo>
                                  <a:pt x="15222" y="29846"/>
                                </a:lnTo>
                                <a:lnTo>
                                  <a:pt x="12051" y="35562"/>
                                </a:lnTo>
                                <a:lnTo>
                                  <a:pt x="15222" y="41912"/>
                                </a:lnTo>
                                <a:lnTo>
                                  <a:pt x="17760" y="41912"/>
                                </a:lnTo>
                                <a:lnTo>
                                  <a:pt x="26640" y="38737"/>
                                </a:lnTo>
                                <a:lnTo>
                                  <a:pt x="29811" y="35562"/>
                                </a:lnTo>
                                <a:lnTo>
                                  <a:pt x="29811" y="33021"/>
                                </a:lnTo>
                                <a:lnTo>
                                  <a:pt x="29811" y="2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7" name="Freeform: Shape 27"/>
                        <wps:cNvSpPr/>
                        <wps:spPr>
                          <a:xfrm>
                            <a:off x="1727200" y="540139"/>
                            <a:ext cx="47600" cy="686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7600" h="68605" extrusionOk="0">
                                <a:moveTo>
                                  <a:pt x="47600" y="68605"/>
                                </a:moveTo>
                                <a:lnTo>
                                  <a:pt x="35541" y="68605"/>
                                </a:lnTo>
                                <a:lnTo>
                                  <a:pt x="35541" y="62252"/>
                                </a:lnTo>
                                <a:lnTo>
                                  <a:pt x="29829" y="68605"/>
                                </a:lnTo>
                                <a:lnTo>
                                  <a:pt x="20944" y="68605"/>
                                </a:lnTo>
                                <a:lnTo>
                                  <a:pt x="12058" y="68605"/>
                                </a:lnTo>
                                <a:lnTo>
                                  <a:pt x="3173" y="62252"/>
                                </a:lnTo>
                                <a:lnTo>
                                  <a:pt x="0" y="53359"/>
                                </a:lnTo>
                                <a:lnTo>
                                  <a:pt x="0" y="41925"/>
                                </a:lnTo>
                                <a:lnTo>
                                  <a:pt x="0" y="32396"/>
                                </a:lnTo>
                                <a:lnTo>
                                  <a:pt x="5712" y="23503"/>
                                </a:lnTo>
                                <a:lnTo>
                                  <a:pt x="12058" y="17786"/>
                                </a:lnTo>
                                <a:lnTo>
                                  <a:pt x="20944" y="17786"/>
                                </a:lnTo>
                                <a:lnTo>
                                  <a:pt x="29829" y="20962"/>
                                </a:lnTo>
                                <a:lnTo>
                                  <a:pt x="35541" y="23503"/>
                                </a:lnTo>
                                <a:lnTo>
                                  <a:pt x="35541" y="0"/>
                                </a:lnTo>
                                <a:lnTo>
                                  <a:pt x="47600" y="0"/>
                                </a:lnTo>
                                <a:lnTo>
                                  <a:pt x="47600" y="68605"/>
                                </a:lnTo>
                                <a:close/>
                                <a:moveTo>
                                  <a:pt x="23482" y="59711"/>
                                </a:moveTo>
                                <a:lnTo>
                                  <a:pt x="23482" y="59711"/>
                                </a:lnTo>
                                <a:lnTo>
                                  <a:pt x="29829" y="56535"/>
                                </a:lnTo>
                                <a:lnTo>
                                  <a:pt x="32368" y="53359"/>
                                </a:lnTo>
                                <a:lnTo>
                                  <a:pt x="35541" y="44466"/>
                                </a:lnTo>
                                <a:lnTo>
                                  <a:pt x="32368" y="32396"/>
                                </a:lnTo>
                                <a:lnTo>
                                  <a:pt x="29829" y="29855"/>
                                </a:lnTo>
                                <a:lnTo>
                                  <a:pt x="23482" y="29855"/>
                                </a:lnTo>
                                <a:lnTo>
                                  <a:pt x="17770" y="29855"/>
                                </a:lnTo>
                                <a:lnTo>
                                  <a:pt x="14597" y="32396"/>
                                </a:lnTo>
                                <a:lnTo>
                                  <a:pt x="12058" y="44466"/>
                                </a:lnTo>
                                <a:lnTo>
                                  <a:pt x="14597" y="53359"/>
                                </a:lnTo>
                                <a:lnTo>
                                  <a:pt x="17770" y="56535"/>
                                </a:lnTo>
                                <a:lnTo>
                                  <a:pt x="23482" y="5971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8" name="Freeform: Shape 28"/>
                        <wps:cNvSpPr/>
                        <wps:spPr>
                          <a:xfrm>
                            <a:off x="178400" y="540139"/>
                            <a:ext cx="15200" cy="686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200" h="68605" extrusionOk="0">
                                <a:moveTo>
                                  <a:pt x="15200" y="12069"/>
                                </a:moveTo>
                                <a:lnTo>
                                  <a:pt x="0" y="12069"/>
                                </a:lnTo>
                                <a:lnTo>
                                  <a:pt x="0" y="0"/>
                                </a:lnTo>
                                <a:lnTo>
                                  <a:pt x="15200" y="0"/>
                                </a:lnTo>
                                <a:lnTo>
                                  <a:pt x="15200" y="12069"/>
                                </a:lnTo>
                                <a:close/>
                                <a:moveTo>
                                  <a:pt x="15200" y="17786"/>
                                </a:moveTo>
                                <a:lnTo>
                                  <a:pt x="15200" y="68605"/>
                                </a:lnTo>
                                <a:lnTo>
                                  <a:pt x="0" y="68605"/>
                                </a:lnTo>
                                <a:lnTo>
                                  <a:pt x="0" y="17786"/>
                                </a:lnTo>
                                <a:lnTo>
                                  <a:pt x="15200" y="177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9" name="Freeform: Shape 29"/>
                        <wps:cNvSpPr/>
                        <wps:spPr>
                          <a:xfrm>
                            <a:off x="202499" y="557940"/>
                            <a:ext cx="47600" cy="5080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7600" h="50803" extrusionOk="0">
                                <a:moveTo>
                                  <a:pt x="47600" y="50803"/>
                                </a:moveTo>
                                <a:lnTo>
                                  <a:pt x="32368" y="50803"/>
                                </a:lnTo>
                                <a:lnTo>
                                  <a:pt x="32368" y="20956"/>
                                </a:lnTo>
                                <a:lnTo>
                                  <a:pt x="32368" y="14605"/>
                                </a:lnTo>
                                <a:lnTo>
                                  <a:pt x="29829" y="12065"/>
                                </a:lnTo>
                                <a:lnTo>
                                  <a:pt x="23482" y="8890"/>
                                </a:lnTo>
                                <a:lnTo>
                                  <a:pt x="17770" y="12065"/>
                                </a:lnTo>
                                <a:lnTo>
                                  <a:pt x="14597" y="17781"/>
                                </a:lnTo>
                                <a:lnTo>
                                  <a:pt x="14597" y="20956"/>
                                </a:lnTo>
                                <a:lnTo>
                                  <a:pt x="14597" y="50803"/>
                                </a:lnTo>
                                <a:lnTo>
                                  <a:pt x="0" y="50803"/>
                                </a:lnTo>
                                <a:lnTo>
                                  <a:pt x="0" y="0"/>
                                </a:lnTo>
                                <a:lnTo>
                                  <a:pt x="14597" y="0"/>
                                </a:lnTo>
                                <a:lnTo>
                                  <a:pt x="14597" y="8890"/>
                                </a:lnTo>
                                <a:lnTo>
                                  <a:pt x="17770" y="3175"/>
                                </a:lnTo>
                                <a:lnTo>
                                  <a:pt x="23482" y="0"/>
                                </a:lnTo>
                                <a:lnTo>
                                  <a:pt x="29829" y="0"/>
                                </a:lnTo>
                                <a:lnTo>
                                  <a:pt x="35541" y="0"/>
                                </a:lnTo>
                                <a:lnTo>
                                  <a:pt x="41888" y="3175"/>
                                </a:lnTo>
                                <a:lnTo>
                                  <a:pt x="44426" y="8890"/>
                                </a:lnTo>
                                <a:lnTo>
                                  <a:pt x="47600" y="14605"/>
                                </a:lnTo>
                                <a:lnTo>
                                  <a:pt x="47600" y="5080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30" name="Freeform: Shape 30"/>
                        <wps:cNvSpPr/>
                        <wps:spPr>
                          <a:xfrm>
                            <a:off x="259000" y="557940"/>
                            <a:ext cx="44500" cy="5080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4500" h="50803" extrusionOk="0">
                                <a:moveTo>
                                  <a:pt x="44500" y="50803"/>
                                </a:moveTo>
                                <a:lnTo>
                                  <a:pt x="33057" y="50803"/>
                                </a:lnTo>
                                <a:lnTo>
                                  <a:pt x="33057" y="20956"/>
                                </a:lnTo>
                                <a:lnTo>
                                  <a:pt x="33057" y="14605"/>
                                </a:lnTo>
                                <a:lnTo>
                                  <a:pt x="29878" y="12065"/>
                                </a:lnTo>
                                <a:lnTo>
                                  <a:pt x="23521" y="8890"/>
                                </a:lnTo>
                                <a:lnTo>
                                  <a:pt x="17800" y="12065"/>
                                </a:lnTo>
                                <a:lnTo>
                                  <a:pt x="14621" y="17781"/>
                                </a:lnTo>
                                <a:lnTo>
                                  <a:pt x="14621" y="20956"/>
                                </a:lnTo>
                                <a:lnTo>
                                  <a:pt x="14621" y="50803"/>
                                </a:lnTo>
                                <a:lnTo>
                                  <a:pt x="0" y="50803"/>
                                </a:lnTo>
                                <a:lnTo>
                                  <a:pt x="0" y="0"/>
                                </a:lnTo>
                                <a:lnTo>
                                  <a:pt x="12078" y="0"/>
                                </a:lnTo>
                                <a:lnTo>
                                  <a:pt x="12078" y="8890"/>
                                </a:lnTo>
                                <a:lnTo>
                                  <a:pt x="17800" y="3175"/>
                                </a:lnTo>
                                <a:lnTo>
                                  <a:pt x="20978" y="0"/>
                                </a:lnTo>
                                <a:lnTo>
                                  <a:pt x="26700" y="0"/>
                                </a:lnTo>
                                <a:lnTo>
                                  <a:pt x="35600" y="0"/>
                                </a:lnTo>
                                <a:lnTo>
                                  <a:pt x="41957" y="3175"/>
                                </a:lnTo>
                                <a:lnTo>
                                  <a:pt x="44500" y="8890"/>
                                </a:lnTo>
                                <a:lnTo>
                                  <a:pt x="44500" y="14605"/>
                                </a:lnTo>
                                <a:lnTo>
                                  <a:pt x="44500" y="5080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31" name="Freeform: Shape 31"/>
                        <wps:cNvSpPr/>
                        <wps:spPr>
                          <a:xfrm>
                            <a:off x="312400" y="557940"/>
                            <a:ext cx="50800" cy="5080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0800" h="50803" extrusionOk="0">
                                <a:moveTo>
                                  <a:pt x="24130" y="50803"/>
                                </a:moveTo>
                                <a:lnTo>
                                  <a:pt x="24130" y="50803"/>
                                </a:lnTo>
                                <a:lnTo>
                                  <a:pt x="15240" y="50803"/>
                                </a:lnTo>
                                <a:lnTo>
                                  <a:pt x="6350" y="44452"/>
                                </a:lnTo>
                                <a:lnTo>
                                  <a:pt x="0" y="35562"/>
                                </a:lnTo>
                                <a:lnTo>
                                  <a:pt x="0" y="26671"/>
                                </a:lnTo>
                                <a:lnTo>
                                  <a:pt x="0" y="14605"/>
                                </a:lnTo>
                                <a:lnTo>
                                  <a:pt x="6350" y="5715"/>
                                </a:lnTo>
                                <a:lnTo>
                                  <a:pt x="15240" y="0"/>
                                </a:lnTo>
                                <a:lnTo>
                                  <a:pt x="24130" y="0"/>
                                </a:lnTo>
                                <a:lnTo>
                                  <a:pt x="36195" y="0"/>
                                </a:lnTo>
                                <a:lnTo>
                                  <a:pt x="41910" y="5715"/>
                                </a:lnTo>
                                <a:lnTo>
                                  <a:pt x="47625" y="14605"/>
                                </a:lnTo>
                                <a:lnTo>
                                  <a:pt x="50800" y="26671"/>
                                </a:lnTo>
                                <a:lnTo>
                                  <a:pt x="47625" y="35562"/>
                                </a:lnTo>
                                <a:lnTo>
                                  <a:pt x="41910" y="44452"/>
                                </a:lnTo>
                                <a:lnTo>
                                  <a:pt x="36195" y="50803"/>
                                </a:lnTo>
                                <a:lnTo>
                                  <a:pt x="24130" y="50803"/>
                                </a:lnTo>
                                <a:close/>
                                <a:moveTo>
                                  <a:pt x="24130" y="8890"/>
                                </a:moveTo>
                                <a:lnTo>
                                  <a:pt x="24130" y="8890"/>
                                </a:lnTo>
                                <a:lnTo>
                                  <a:pt x="18415" y="12065"/>
                                </a:lnTo>
                                <a:lnTo>
                                  <a:pt x="15240" y="14605"/>
                                </a:lnTo>
                                <a:lnTo>
                                  <a:pt x="12065" y="26671"/>
                                </a:lnTo>
                                <a:lnTo>
                                  <a:pt x="15240" y="35562"/>
                                </a:lnTo>
                                <a:lnTo>
                                  <a:pt x="18415" y="38737"/>
                                </a:lnTo>
                                <a:lnTo>
                                  <a:pt x="24130" y="41912"/>
                                </a:lnTo>
                                <a:lnTo>
                                  <a:pt x="29845" y="38737"/>
                                </a:lnTo>
                                <a:lnTo>
                                  <a:pt x="36195" y="35562"/>
                                </a:lnTo>
                                <a:lnTo>
                                  <a:pt x="36195" y="26671"/>
                                </a:lnTo>
                                <a:lnTo>
                                  <a:pt x="36195" y="14605"/>
                                </a:lnTo>
                                <a:lnTo>
                                  <a:pt x="29845" y="12065"/>
                                </a:lnTo>
                                <a:lnTo>
                                  <a:pt x="24130" y="889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32" name="Freeform: Shape 32"/>
                        <wps:cNvSpPr/>
                        <wps:spPr>
                          <a:xfrm>
                            <a:off x="366300" y="557940"/>
                            <a:ext cx="50800" cy="5080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0800" h="50803" extrusionOk="0">
                                <a:moveTo>
                                  <a:pt x="29845" y="50803"/>
                                </a:moveTo>
                                <a:lnTo>
                                  <a:pt x="17780" y="50803"/>
                                </a:lnTo>
                                <a:lnTo>
                                  <a:pt x="0" y="0"/>
                                </a:lnTo>
                                <a:lnTo>
                                  <a:pt x="14604" y="0"/>
                                </a:lnTo>
                                <a:lnTo>
                                  <a:pt x="23495" y="38737"/>
                                </a:lnTo>
                                <a:lnTo>
                                  <a:pt x="35560" y="0"/>
                                </a:lnTo>
                                <a:lnTo>
                                  <a:pt x="50800" y="0"/>
                                </a:lnTo>
                                <a:lnTo>
                                  <a:pt x="29845" y="5080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33" name="Freeform: Shape 33"/>
                        <wps:cNvSpPr/>
                        <wps:spPr>
                          <a:xfrm>
                            <a:off x="417099" y="557940"/>
                            <a:ext cx="47700" cy="5080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7700" h="50803" extrusionOk="0">
                                <a:moveTo>
                                  <a:pt x="44520" y="41912"/>
                                </a:moveTo>
                                <a:lnTo>
                                  <a:pt x="44520" y="41912"/>
                                </a:lnTo>
                                <a:lnTo>
                                  <a:pt x="44520" y="47627"/>
                                </a:lnTo>
                                <a:lnTo>
                                  <a:pt x="47700" y="47627"/>
                                </a:lnTo>
                                <a:lnTo>
                                  <a:pt x="47700" y="50803"/>
                                </a:lnTo>
                                <a:lnTo>
                                  <a:pt x="32436" y="50803"/>
                                </a:lnTo>
                                <a:lnTo>
                                  <a:pt x="32436" y="44452"/>
                                </a:lnTo>
                                <a:lnTo>
                                  <a:pt x="26712" y="50803"/>
                                </a:lnTo>
                                <a:lnTo>
                                  <a:pt x="14627" y="50803"/>
                                </a:lnTo>
                                <a:lnTo>
                                  <a:pt x="8904" y="50803"/>
                                </a:lnTo>
                                <a:lnTo>
                                  <a:pt x="5724" y="47627"/>
                                </a:lnTo>
                                <a:lnTo>
                                  <a:pt x="2544" y="44452"/>
                                </a:lnTo>
                                <a:lnTo>
                                  <a:pt x="0" y="35562"/>
                                </a:lnTo>
                                <a:lnTo>
                                  <a:pt x="2544" y="29846"/>
                                </a:lnTo>
                                <a:lnTo>
                                  <a:pt x="5724" y="26671"/>
                                </a:lnTo>
                                <a:lnTo>
                                  <a:pt x="8904" y="24131"/>
                                </a:lnTo>
                                <a:lnTo>
                                  <a:pt x="14627" y="20956"/>
                                </a:lnTo>
                                <a:lnTo>
                                  <a:pt x="26712" y="20956"/>
                                </a:lnTo>
                                <a:lnTo>
                                  <a:pt x="29255" y="17781"/>
                                </a:lnTo>
                                <a:lnTo>
                                  <a:pt x="32436" y="14605"/>
                                </a:lnTo>
                                <a:lnTo>
                                  <a:pt x="29255" y="12065"/>
                                </a:lnTo>
                                <a:lnTo>
                                  <a:pt x="29255" y="8890"/>
                                </a:lnTo>
                                <a:lnTo>
                                  <a:pt x="23532" y="8890"/>
                                </a:lnTo>
                                <a:lnTo>
                                  <a:pt x="17808" y="12065"/>
                                </a:lnTo>
                                <a:lnTo>
                                  <a:pt x="14627" y="17781"/>
                                </a:lnTo>
                                <a:lnTo>
                                  <a:pt x="2544" y="17781"/>
                                </a:lnTo>
                                <a:lnTo>
                                  <a:pt x="5724" y="5715"/>
                                </a:lnTo>
                                <a:lnTo>
                                  <a:pt x="8904" y="3175"/>
                                </a:lnTo>
                                <a:lnTo>
                                  <a:pt x="17808" y="0"/>
                                </a:lnTo>
                                <a:lnTo>
                                  <a:pt x="23532" y="0"/>
                                </a:lnTo>
                                <a:lnTo>
                                  <a:pt x="29255" y="0"/>
                                </a:lnTo>
                                <a:lnTo>
                                  <a:pt x="35616" y="3175"/>
                                </a:lnTo>
                                <a:lnTo>
                                  <a:pt x="41340" y="5715"/>
                                </a:lnTo>
                                <a:lnTo>
                                  <a:pt x="44520" y="14605"/>
                                </a:lnTo>
                                <a:lnTo>
                                  <a:pt x="44520" y="41912"/>
                                </a:lnTo>
                                <a:close/>
                                <a:moveTo>
                                  <a:pt x="32436" y="26671"/>
                                </a:moveTo>
                                <a:lnTo>
                                  <a:pt x="32436" y="26671"/>
                                </a:lnTo>
                                <a:lnTo>
                                  <a:pt x="23532" y="29846"/>
                                </a:lnTo>
                                <a:lnTo>
                                  <a:pt x="14627" y="29846"/>
                                </a:lnTo>
                                <a:lnTo>
                                  <a:pt x="14627" y="35562"/>
                                </a:lnTo>
                                <a:lnTo>
                                  <a:pt x="14627" y="41912"/>
                                </a:lnTo>
                                <a:lnTo>
                                  <a:pt x="20352" y="41912"/>
                                </a:lnTo>
                                <a:lnTo>
                                  <a:pt x="26712" y="38737"/>
                                </a:lnTo>
                                <a:lnTo>
                                  <a:pt x="29255" y="35562"/>
                                </a:lnTo>
                                <a:lnTo>
                                  <a:pt x="32436" y="33021"/>
                                </a:lnTo>
                                <a:lnTo>
                                  <a:pt x="32436" y="2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34" name="Freeform: Shape 34"/>
                        <wps:cNvSpPr/>
                        <wps:spPr>
                          <a:xfrm>
                            <a:off x="464800" y="545939"/>
                            <a:ext cx="29200" cy="62804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9200" h="62804" extrusionOk="0">
                                <a:moveTo>
                                  <a:pt x="20313" y="12053"/>
                                </a:moveTo>
                                <a:lnTo>
                                  <a:pt x="29200" y="12053"/>
                                </a:lnTo>
                                <a:lnTo>
                                  <a:pt x="29200" y="20934"/>
                                </a:lnTo>
                                <a:lnTo>
                                  <a:pt x="20313" y="20934"/>
                                </a:lnTo>
                                <a:lnTo>
                                  <a:pt x="20313" y="47578"/>
                                </a:lnTo>
                                <a:lnTo>
                                  <a:pt x="20313" y="50750"/>
                                </a:lnTo>
                                <a:lnTo>
                                  <a:pt x="26660" y="53922"/>
                                </a:lnTo>
                                <a:lnTo>
                                  <a:pt x="29200" y="53922"/>
                                </a:lnTo>
                                <a:lnTo>
                                  <a:pt x="29200" y="62804"/>
                                </a:lnTo>
                                <a:lnTo>
                                  <a:pt x="23486" y="62804"/>
                                </a:lnTo>
                                <a:lnTo>
                                  <a:pt x="20313" y="62804"/>
                                </a:lnTo>
                                <a:lnTo>
                                  <a:pt x="14600" y="62804"/>
                                </a:lnTo>
                                <a:lnTo>
                                  <a:pt x="11426" y="59632"/>
                                </a:lnTo>
                                <a:lnTo>
                                  <a:pt x="8886" y="56460"/>
                                </a:lnTo>
                                <a:lnTo>
                                  <a:pt x="8886" y="53922"/>
                                </a:lnTo>
                                <a:lnTo>
                                  <a:pt x="8886" y="20934"/>
                                </a:lnTo>
                                <a:lnTo>
                                  <a:pt x="0" y="20934"/>
                                </a:lnTo>
                                <a:lnTo>
                                  <a:pt x="0" y="12053"/>
                                </a:lnTo>
                                <a:lnTo>
                                  <a:pt x="8886" y="12053"/>
                                </a:lnTo>
                                <a:lnTo>
                                  <a:pt x="8886" y="0"/>
                                </a:lnTo>
                                <a:lnTo>
                                  <a:pt x="20313" y="0"/>
                                </a:lnTo>
                                <a:lnTo>
                                  <a:pt x="20313" y="120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35" name="Freeform: Shape 35"/>
                        <wps:cNvSpPr/>
                        <wps:spPr>
                          <a:xfrm>
                            <a:off x="497199" y="557940"/>
                            <a:ext cx="47600" cy="5080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7600" h="50803" extrusionOk="0">
                                <a:moveTo>
                                  <a:pt x="44426" y="35562"/>
                                </a:moveTo>
                                <a:lnTo>
                                  <a:pt x="44426" y="35562"/>
                                </a:lnTo>
                                <a:lnTo>
                                  <a:pt x="41888" y="44452"/>
                                </a:lnTo>
                                <a:lnTo>
                                  <a:pt x="35541" y="47627"/>
                                </a:lnTo>
                                <a:lnTo>
                                  <a:pt x="29829" y="50803"/>
                                </a:lnTo>
                                <a:lnTo>
                                  <a:pt x="24117" y="50803"/>
                                </a:lnTo>
                                <a:lnTo>
                                  <a:pt x="15232" y="50803"/>
                                </a:lnTo>
                                <a:lnTo>
                                  <a:pt x="6346" y="44452"/>
                                </a:lnTo>
                                <a:lnTo>
                                  <a:pt x="0" y="38737"/>
                                </a:lnTo>
                                <a:lnTo>
                                  <a:pt x="0" y="24131"/>
                                </a:lnTo>
                                <a:lnTo>
                                  <a:pt x="0" y="17781"/>
                                </a:lnTo>
                                <a:lnTo>
                                  <a:pt x="3173" y="8890"/>
                                </a:lnTo>
                                <a:lnTo>
                                  <a:pt x="8885" y="3175"/>
                                </a:lnTo>
                                <a:lnTo>
                                  <a:pt x="15232" y="0"/>
                                </a:lnTo>
                                <a:lnTo>
                                  <a:pt x="24117" y="0"/>
                                </a:lnTo>
                                <a:lnTo>
                                  <a:pt x="29829" y="0"/>
                                </a:lnTo>
                                <a:lnTo>
                                  <a:pt x="38714" y="3175"/>
                                </a:lnTo>
                                <a:lnTo>
                                  <a:pt x="44426" y="12065"/>
                                </a:lnTo>
                                <a:lnTo>
                                  <a:pt x="47600" y="26671"/>
                                </a:lnTo>
                                <a:lnTo>
                                  <a:pt x="47600" y="29846"/>
                                </a:lnTo>
                                <a:lnTo>
                                  <a:pt x="12058" y="29846"/>
                                </a:lnTo>
                                <a:lnTo>
                                  <a:pt x="15232" y="35562"/>
                                </a:lnTo>
                                <a:lnTo>
                                  <a:pt x="17770" y="38737"/>
                                </a:lnTo>
                                <a:lnTo>
                                  <a:pt x="24117" y="41912"/>
                                </a:lnTo>
                                <a:lnTo>
                                  <a:pt x="29829" y="38737"/>
                                </a:lnTo>
                                <a:lnTo>
                                  <a:pt x="33002" y="35562"/>
                                </a:lnTo>
                                <a:lnTo>
                                  <a:pt x="44426" y="35562"/>
                                </a:lnTo>
                                <a:close/>
                                <a:moveTo>
                                  <a:pt x="33002" y="20956"/>
                                </a:moveTo>
                                <a:lnTo>
                                  <a:pt x="33002" y="20956"/>
                                </a:lnTo>
                                <a:lnTo>
                                  <a:pt x="33002" y="14605"/>
                                </a:lnTo>
                                <a:lnTo>
                                  <a:pt x="29829" y="12065"/>
                                </a:lnTo>
                                <a:lnTo>
                                  <a:pt x="24117" y="8890"/>
                                </a:lnTo>
                                <a:lnTo>
                                  <a:pt x="15232" y="12065"/>
                                </a:lnTo>
                                <a:lnTo>
                                  <a:pt x="12058" y="20956"/>
                                </a:lnTo>
                                <a:lnTo>
                                  <a:pt x="33002" y="2095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36" name="Freeform: Shape 36"/>
                        <wps:cNvSpPr/>
                        <wps:spPr>
                          <a:xfrm>
                            <a:off x="830500" y="557940"/>
                            <a:ext cx="47700" cy="5080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7700" h="50803" extrusionOk="0">
                                <a:moveTo>
                                  <a:pt x="45156" y="41912"/>
                                </a:moveTo>
                                <a:lnTo>
                                  <a:pt x="45156" y="41912"/>
                                </a:lnTo>
                                <a:lnTo>
                                  <a:pt x="47700" y="47627"/>
                                </a:lnTo>
                                <a:lnTo>
                                  <a:pt x="47700" y="50803"/>
                                </a:lnTo>
                                <a:lnTo>
                                  <a:pt x="33072" y="50803"/>
                                </a:lnTo>
                                <a:lnTo>
                                  <a:pt x="33072" y="44452"/>
                                </a:lnTo>
                                <a:lnTo>
                                  <a:pt x="27348" y="50803"/>
                                </a:lnTo>
                                <a:lnTo>
                                  <a:pt x="17808" y="50803"/>
                                </a:lnTo>
                                <a:lnTo>
                                  <a:pt x="12084" y="50803"/>
                                </a:lnTo>
                                <a:lnTo>
                                  <a:pt x="6360" y="47627"/>
                                </a:lnTo>
                                <a:lnTo>
                                  <a:pt x="3180" y="44452"/>
                                </a:lnTo>
                                <a:lnTo>
                                  <a:pt x="0" y="35562"/>
                                </a:lnTo>
                                <a:lnTo>
                                  <a:pt x="3180" y="29846"/>
                                </a:lnTo>
                                <a:lnTo>
                                  <a:pt x="6360" y="26671"/>
                                </a:lnTo>
                                <a:lnTo>
                                  <a:pt x="8904" y="24131"/>
                                </a:lnTo>
                                <a:lnTo>
                                  <a:pt x="15264" y="20956"/>
                                </a:lnTo>
                                <a:lnTo>
                                  <a:pt x="27348" y="20956"/>
                                </a:lnTo>
                                <a:lnTo>
                                  <a:pt x="29892" y="17781"/>
                                </a:lnTo>
                                <a:lnTo>
                                  <a:pt x="33072" y="14605"/>
                                </a:lnTo>
                                <a:lnTo>
                                  <a:pt x="33072" y="12065"/>
                                </a:lnTo>
                                <a:lnTo>
                                  <a:pt x="29892" y="8890"/>
                                </a:lnTo>
                                <a:lnTo>
                                  <a:pt x="24168" y="8890"/>
                                </a:lnTo>
                                <a:lnTo>
                                  <a:pt x="17808" y="12065"/>
                                </a:lnTo>
                                <a:lnTo>
                                  <a:pt x="15264" y="17781"/>
                                </a:lnTo>
                                <a:lnTo>
                                  <a:pt x="3180" y="17781"/>
                                </a:lnTo>
                                <a:lnTo>
                                  <a:pt x="6360" y="5715"/>
                                </a:lnTo>
                                <a:lnTo>
                                  <a:pt x="12084" y="3175"/>
                                </a:lnTo>
                                <a:lnTo>
                                  <a:pt x="17808" y="0"/>
                                </a:lnTo>
                                <a:lnTo>
                                  <a:pt x="27348" y="0"/>
                                </a:lnTo>
                                <a:lnTo>
                                  <a:pt x="33072" y="0"/>
                                </a:lnTo>
                                <a:lnTo>
                                  <a:pt x="38796" y="3175"/>
                                </a:lnTo>
                                <a:lnTo>
                                  <a:pt x="41976" y="5715"/>
                                </a:lnTo>
                                <a:lnTo>
                                  <a:pt x="45156" y="14605"/>
                                </a:lnTo>
                                <a:lnTo>
                                  <a:pt x="45156" y="41912"/>
                                </a:lnTo>
                                <a:close/>
                                <a:moveTo>
                                  <a:pt x="33072" y="26671"/>
                                </a:moveTo>
                                <a:lnTo>
                                  <a:pt x="33072" y="26671"/>
                                </a:lnTo>
                                <a:lnTo>
                                  <a:pt x="24168" y="29846"/>
                                </a:lnTo>
                                <a:lnTo>
                                  <a:pt x="17808" y="29846"/>
                                </a:lnTo>
                                <a:lnTo>
                                  <a:pt x="15264" y="33021"/>
                                </a:lnTo>
                                <a:lnTo>
                                  <a:pt x="15264" y="35562"/>
                                </a:lnTo>
                                <a:lnTo>
                                  <a:pt x="17808" y="41912"/>
                                </a:lnTo>
                                <a:lnTo>
                                  <a:pt x="20988" y="41912"/>
                                </a:lnTo>
                                <a:lnTo>
                                  <a:pt x="29892" y="38737"/>
                                </a:lnTo>
                                <a:lnTo>
                                  <a:pt x="33072" y="35562"/>
                                </a:lnTo>
                                <a:lnTo>
                                  <a:pt x="33072" y="33021"/>
                                </a:lnTo>
                                <a:lnTo>
                                  <a:pt x="33072" y="266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37" name="Freeform: Shape 37"/>
                        <wps:cNvSpPr/>
                        <wps:spPr>
                          <a:xfrm>
                            <a:off x="881300" y="557940"/>
                            <a:ext cx="47700" cy="5080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7700" h="50803" extrusionOk="0">
                                <a:moveTo>
                                  <a:pt x="47700" y="33021"/>
                                </a:moveTo>
                                <a:lnTo>
                                  <a:pt x="47700" y="33021"/>
                                </a:lnTo>
                                <a:lnTo>
                                  <a:pt x="47700" y="38737"/>
                                </a:lnTo>
                                <a:lnTo>
                                  <a:pt x="41976" y="44452"/>
                                </a:lnTo>
                                <a:lnTo>
                                  <a:pt x="35616" y="50803"/>
                                </a:lnTo>
                                <a:lnTo>
                                  <a:pt x="24168" y="50803"/>
                                </a:lnTo>
                                <a:lnTo>
                                  <a:pt x="12084" y="50803"/>
                                </a:lnTo>
                                <a:lnTo>
                                  <a:pt x="5724" y="44452"/>
                                </a:lnTo>
                                <a:lnTo>
                                  <a:pt x="3180" y="35562"/>
                                </a:lnTo>
                                <a:lnTo>
                                  <a:pt x="0" y="26671"/>
                                </a:lnTo>
                                <a:lnTo>
                                  <a:pt x="3180" y="14605"/>
                                </a:lnTo>
                                <a:lnTo>
                                  <a:pt x="5724" y="5715"/>
                                </a:lnTo>
                                <a:lnTo>
                                  <a:pt x="15264" y="0"/>
                                </a:lnTo>
                                <a:lnTo>
                                  <a:pt x="26712" y="0"/>
                                </a:lnTo>
                                <a:lnTo>
                                  <a:pt x="33072" y="0"/>
                                </a:lnTo>
                                <a:lnTo>
                                  <a:pt x="38796" y="3175"/>
                                </a:lnTo>
                                <a:lnTo>
                                  <a:pt x="44520" y="8890"/>
                                </a:lnTo>
                                <a:lnTo>
                                  <a:pt x="47700" y="17781"/>
                                </a:lnTo>
                                <a:lnTo>
                                  <a:pt x="33072" y="17781"/>
                                </a:lnTo>
                                <a:lnTo>
                                  <a:pt x="33072" y="12065"/>
                                </a:lnTo>
                                <a:lnTo>
                                  <a:pt x="29892" y="12065"/>
                                </a:lnTo>
                                <a:lnTo>
                                  <a:pt x="26712" y="8890"/>
                                </a:lnTo>
                                <a:lnTo>
                                  <a:pt x="20988" y="12065"/>
                                </a:lnTo>
                                <a:lnTo>
                                  <a:pt x="17808" y="14605"/>
                                </a:lnTo>
                                <a:lnTo>
                                  <a:pt x="15264" y="24131"/>
                                </a:lnTo>
                                <a:lnTo>
                                  <a:pt x="15264" y="35562"/>
                                </a:lnTo>
                                <a:lnTo>
                                  <a:pt x="17808" y="38737"/>
                                </a:lnTo>
                                <a:lnTo>
                                  <a:pt x="24168" y="41912"/>
                                </a:lnTo>
                                <a:lnTo>
                                  <a:pt x="29892" y="38737"/>
                                </a:lnTo>
                                <a:lnTo>
                                  <a:pt x="33072" y="38737"/>
                                </a:lnTo>
                                <a:lnTo>
                                  <a:pt x="33072" y="33021"/>
                                </a:lnTo>
                                <a:lnTo>
                                  <a:pt x="47700" y="3302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38" name="Freeform: Shape 38"/>
                        <wps:cNvSpPr/>
                        <wps:spPr>
                          <a:xfrm>
                            <a:off x="934700" y="540139"/>
                            <a:ext cx="47600" cy="686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7600" h="68605" extrusionOk="0">
                                <a:moveTo>
                                  <a:pt x="47600" y="68605"/>
                                </a:moveTo>
                                <a:lnTo>
                                  <a:pt x="33002" y="68605"/>
                                </a:lnTo>
                                <a:lnTo>
                                  <a:pt x="33002" y="38749"/>
                                </a:lnTo>
                                <a:lnTo>
                                  <a:pt x="33002" y="32396"/>
                                </a:lnTo>
                                <a:lnTo>
                                  <a:pt x="29829" y="29855"/>
                                </a:lnTo>
                                <a:lnTo>
                                  <a:pt x="24117" y="26679"/>
                                </a:lnTo>
                                <a:lnTo>
                                  <a:pt x="18405" y="29855"/>
                                </a:lnTo>
                                <a:lnTo>
                                  <a:pt x="15232" y="35572"/>
                                </a:lnTo>
                                <a:lnTo>
                                  <a:pt x="15232" y="38749"/>
                                </a:lnTo>
                                <a:lnTo>
                                  <a:pt x="15232" y="68605"/>
                                </a:lnTo>
                                <a:lnTo>
                                  <a:pt x="0" y="68605"/>
                                </a:lnTo>
                                <a:lnTo>
                                  <a:pt x="0" y="0"/>
                                </a:lnTo>
                                <a:lnTo>
                                  <a:pt x="15232" y="0"/>
                                </a:lnTo>
                                <a:lnTo>
                                  <a:pt x="15232" y="23503"/>
                                </a:lnTo>
                                <a:lnTo>
                                  <a:pt x="20944" y="17786"/>
                                </a:lnTo>
                                <a:lnTo>
                                  <a:pt x="29829" y="17786"/>
                                </a:lnTo>
                                <a:lnTo>
                                  <a:pt x="36176" y="17786"/>
                                </a:lnTo>
                                <a:lnTo>
                                  <a:pt x="41888" y="20962"/>
                                </a:lnTo>
                                <a:lnTo>
                                  <a:pt x="45061" y="26679"/>
                                </a:lnTo>
                                <a:lnTo>
                                  <a:pt x="47600" y="32396"/>
                                </a:lnTo>
                                <a:lnTo>
                                  <a:pt x="47600" y="6860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39" name="Freeform: Shape 39"/>
                        <wps:cNvSpPr/>
                        <wps:spPr>
                          <a:xfrm>
                            <a:off x="991800" y="540139"/>
                            <a:ext cx="14600" cy="6860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4600" h="68605" extrusionOk="0">
                                <a:moveTo>
                                  <a:pt x="14600" y="12069"/>
                                </a:moveTo>
                                <a:lnTo>
                                  <a:pt x="0" y="12069"/>
                                </a:lnTo>
                                <a:lnTo>
                                  <a:pt x="0" y="0"/>
                                </a:lnTo>
                                <a:lnTo>
                                  <a:pt x="14600" y="0"/>
                                </a:lnTo>
                                <a:lnTo>
                                  <a:pt x="14600" y="12069"/>
                                </a:lnTo>
                                <a:close/>
                                <a:moveTo>
                                  <a:pt x="14600" y="17786"/>
                                </a:moveTo>
                                <a:lnTo>
                                  <a:pt x="14600" y="68605"/>
                                </a:lnTo>
                                <a:lnTo>
                                  <a:pt x="0" y="68605"/>
                                </a:lnTo>
                                <a:lnTo>
                                  <a:pt x="0" y="17786"/>
                                </a:lnTo>
                                <a:lnTo>
                                  <a:pt x="14600" y="177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40" name="Freeform: Shape 40"/>
                        <wps:cNvSpPr/>
                        <wps:spPr>
                          <a:xfrm>
                            <a:off x="1012100" y="557940"/>
                            <a:ext cx="47700" cy="5080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7700" h="50803" extrusionOk="0">
                                <a:moveTo>
                                  <a:pt x="45156" y="35562"/>
                                </a:moveTo>
                                <a:lnTo>
                                  <a:pt x="45156" y="35562"/>
                                </a:lnTo>
                                <a:lnTo>
                                  <a:pt x="41976" y="44452"/>
                                </a:lnTo>
                                <a:lnTo>
                                  <a:pt x="36252" y="47627"/>
                                </a:lnTo>
                                <a:lnTo>
                                  <a:pt x="29892" y="50803"/>
                                </a:lnTo>
                                <a:lnTo>
                                  <a:pt x="24168" y="50803"/>
                                </a:lnTo>
                                <a:lnTo>
                                  <a:pt x="15264" y="50803"/>
                                </a:lnTo>
                                <a:lnTo>
                                  <a:pt x="6360" y="44452"/>
                                </a:lnTo>
                                <a:lnTo>
                                  <a:pt x="0" y="38737"/>
                                </a:lnTo>
                                <a:lnTo>
                                  <a:pt x="0" y="24131"/>
                                </a:lnTo>
                                <a:lnTo>
                                  <a:pt x="0" y="17781"/>
                                </a:lnTo>
                                <a:lnTo>
                                  <a:pt x="3180" y="8890"/>
                                </a:lnTo>
                                <a:lnTo>
                                  <a:pt x="8904" y="3175"/>
                                </a:lnTo>
                                <a:lnTo>
                                  <a:pt x="15264" y="0"/>
                                </a:lnTo>
                                <a:lnTo>
                                  <a:pt x="24168" y="0"/>
                                </a:lnTo>
                                <a:lnTo>
                                  <a:pt x="29892" y="0"/>
                                </a:lnTo>
                                <a:lnTo>
                                  <a:pt x="38796" y="3175"/>
                                </a:lnTo>
                                <a:lnTo>
                                  <a:pt x="45156" y="12065"/>
                                </a:lnTo>
                                <a:lnTo>
                                  <a:pt x="47700" y="26671"/>
                                </a:lnTo>
                                <a:lnTo>
                                  <a:pt x="47700" y="29846"/>
                                </a:lnTo>
                                <a:lnTo>
                                  <a:pt x="12084" y="29846"/>
                                </a:lnTo>
                                <a:lnTo>
                                  <a:pt x="15264" y="35562"/>
                                </a:lnTo>
                                <a:lnTo>
                                  <a:pt x="18444" y="38737"/>
                                </a:lnTo>
                                <a:lnTo>
                                  <a:pt x="24168" y="41912"/>
                                </a:lnTo>
                                <a:lnTo>
                                  <a:pt x="29892" y="38737"/>
                                </a:lnTo>
                                <a:lnTo>
                                  <a:pt x="33072" y="35562"/>
                                </a:lnTo>
                                <a:lnTo>
                                  <a:pt x="45156" y="35562"/>
                                </a:lnTo>
                                <a:close/>
                                <a:moveTo>
                                  <a:pt x="33072" y="20956"/>
                                </a:moveTo>
                                <a:lnTo>
                                  <a:pt x="33072" y="20956"/>
                                </a:lnTo>
                                <a:lnTo>
                                  <a:pt x="33072" y="14605"/>
                                </a:lnTo>
                                <a:lnTo>
                                  <a:pt x="29892" y="12065"/>
                                </a:lnTo>
                                <a:lnTo>
                                  <a:pt x="24168" y="8890"/>
                                </a:lnTo>
                                <a:lnTo>
                                  <a:pt x="15264" y="12065"/>
                                </a:lnTo>
                                <a:lnTo>
                                  <a:pt x="12084" y="20956"/>
                                </a:lnTo>
                                <a:lnTo>
                                  <a:pt x="33072" y="2095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41" name="Freeform: Shape 41"/>
                        <wps:cNvSpPr/>
                        <wps:spPr>
                          <a:xfrm>
                            <a:off x="1059800" y="557940"/>
                            <a:ext cx="50800" cy="5080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0800" h="50803" extrusionOk="0">
                                <a:moveTo>
                                  <a:pt x="33020" y="50803"/>
                                </a:moveTo>
                                <a:lnTo>
                                  <a:pt x="18415" y="50803"/>
                                </a:lnTo>
                                <a:lnTo>
                                  <a:pt x="0" y="0"/>
                                </a:lnTo>
                                <a:lnTo>
                                  <a:pt x="15240" y="0"/>
                                </a:lnTo>
                                <a:lnTo>
                                  <a:pt x="27305" y="38737"/>
                                </a:lnTo>
                                <a:lnTo>
                                  <a:pt x="36195" y="0"/>
                                </a:lnTo>
                                <a:lnTo>
                                  <a:pt x="50800" y="0"/>
                                </a:lnTo>
                                <a:lnTo>
                                  <a:pt x="33020" y="5080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42" name="Freeform: Shape 42"/>
                        <wps:cNvSpPr/>
                        <wps:spPr>
                          <a:xfrm>
                            <a:off x="1110600" y="557940"/>
                            <a:ext cx="47600" cy="5080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7600" h="50803" extrusionOk="0">
                                <a:moveTo>
                                  <a:pt x="47600" y="35562"/>
                                </a:moveTo>
                                <a:lnTo>
                                  <a:pt x="47600" y="35562"/>
                                </a:lnTo>
                                <a:lnTo>
                                  <a:pt x="44426" y="44452"/>
                                </a:lnTo>
                                <a:lnTo>
                                  <a:pt x="38714" y="47627"/>
                                </a:lnTo>
                                <a:lnTo>
                                  <a:pt x="33002" y="50803"/>
                                </a:lnTo>
                                <a:lnTo>
                                  <a:pt x="26656" y="50803"/>
                                </a:lnTo>
                                <a:lnTo>
                                  <a:pt x="15232" y="50803"/>
                                </a:lnTo>
                                <a:lnTo>
                                  <a:pt x="8885" y="44452"/>
                                </a:lnTo>
                                <a:lnTo>
                                  <a:pt x="3173" y="38737"/>
                                </a:lnTo>
                                <a:lnTo>
                                  <a:pt x="0" y="24131"/>
                                </a:lnTo>
                                <a:lnTo>
                                  <a:pt x="3173" y="17781"/>
                                </a:lnTo>
                                <a:lnTo>
                                  <a:pt x="6346" y="8890"/>
                                </a:lnTo>
                                <a:lnTo>
                                  <a:pt x="12058" y="3175"/>
                                </a:lnTo>
                                <a:lnTo>
                                  <a:pt x="17770" y="0"/>
                                </a:lnTo>
                                <a:lnTo>
                                  <a:pt x="24117" y="0"/>
                                </a:lnTo>
                                <a:lnTo>
                                  <a:pt x="33002" y="0"/>
                                </a:lnTo>
                                <a:lnTo>
                                  <a:pt x="41888" y="3175"/>
                                </a:lnTo>
                                <a:lnTo>
                                  <a:pt x="47600" y="12065"/>
                                </a:lnTo>
                                <a:lnTo>
                                  <a:pt x="47600" y="26671"/>
                                </a:lnTo>
                                <a:lnTo>
                                  <a:pt x="47600" y="29846"/>
                                </a:lnTo>
                                <a:lnTo>
                                  <a:pt x="15232" y="29846"/>
                                </a:lnTo>
                                <a:lnTo>
                                  <a:pt x="17770" y="35562"/>
                                </a:lnTo>
                                <a:lnTo>
                                  <a:pt x="20944" y="38737"/>
                                </a:lnTo>
                                <a:lnTo>
                                  <a:pt x="26656" y="41912"/>
                                </a:lnTo>
                                <a:lnTo>
                                  <a:pt x="33002" y="38737"/>
                                </a:lnTo>
                                <a:lnTo>
                                  <a:pt x="35541" y="35562"/>
                                </a:lnTo>
                                <a:lnTo>
                                  <a:pt x="47600" y="35562"/>
                                </a:lnTo>
                                <a:close/>
                                <a:moveTo>
                                  <a:pt x="35541" y="20956"/>
                                </a:moveTo>
                                <a:lnTo>
                                  <a:pt x="35541" y="20956"/>
                                </a:lnTo>
                                <a:lnTo>
                                  <a:pt x="33002" y="14605"/>
                                </a:lnTo>
                                <a:lnTo>
                                  <a:pt x="33002" y="12065"/>
                                </a:lnTo>
                                <a:lnTo>
                                  <a:pt x="24117" y="8890"/>
                                </a:lnTo>
                                <a:lnTo>
                                  <a:pt x="17770" y="12065"/>
                                </a:lnTo>
                                <a:lnTo>
                                  <a:pt x="15232" y="20956"/>
                                </a:lnTo>
                                <a:lnTo>
                                  <a:pt x="35541" y="2095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6EBE183D" id="Group 8" o:spid="_x0000_s1026" style="width:468pt;height:64.8pt;mso-position-horizontal-relative:char;mso-position-vertical-relative:line" coordorigin="23742,33685" coordsize="60356,108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">
              <v:group id="Group 1" o:spid="_x0000_s1027" style="position:absolute;left:23742;top:33685;width:60356;height:8380" coordsize="60356,83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rect id="Rectangle 2" o:spid="_x0000_s1028" style="position:absolute;width:59436;height:822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" filled="f" stroked="f">
                  <v:textbox inset="2.53958mm,2.53958mm,2.53958mm,2.53958mm">
                    <w:txbxContent>
                      <w:p w14:paraId="1009376C" w14:textId="77777777" w:rsidR="00EA6018" w:rsidRDefault="00EA6018">
                        <w:pPr>
                          <w:spacing w:after="0" w:line="240" w:lineRule="auto"/>
                          <w:textDirection w:val="btLr"/>
                        </w:pP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3" o:spid="_x0000_s1029" type="#_x0000_t32" style="position:absolute;left:44386;top:4119;width:6;height:2743;rotation:18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" filled="t" strokecolor="#211d70">
                  <v:stroke startarrowwidth="narrow" startarrowlength="short" endarrowwidth="narrow" endarrowlength="short"/>
                </v:shape>
                <v:rect id="Rectangle 4" o:spid="_x0000_s1030" style="position:absolute;left:20847;top:3788;width:16751;height:2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" filled="f" stroked="f">
                  <v:textbox inset="7pt,3pt,7pt,3pt">
                    <w:txbxContent>
                      <w:p w14:paraId="2DAD0DE9" w14:textId="77777777" w:rsidR="00EA6018" w:rsidRDefault="00C85E14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Arial" w:eastAsia="Arial" w:hAnsi="Arial" w:cs="Arial"/>
                            <w:b/>
                            <w:color w:val="211D70"/>
                            <w:sz w:val="14"/>
                          </w:rPr>
                          <w:t>Birla Institute of Technology &amp; Science,</w:t>
                        </w:r>
                      </w:p>
                    </w:txbxContent>
                  </v:textbox>
                </v:rect>
                <v:rect id="Rectangle 5" o:spid="_x0000_s1031" style="position:absolute;left:37687;top:3788;width:2425;height:2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" filled="f" stroked="f">
                  <v:textbox inset="7pt,3pt,7pt,3pt">
                    <w:txbxContent>
                      <w:p w14:paraId="610A7DC2" w14:textId="77777777" w:rsidR="00EA6018" w:rsidRDefault="00C85E14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Arial" w:eastAsia="Arial" w:hAnsi="Arial" w:cs="Arial"/>
                            <w:color w:val="211D70"/>
                            <w:sz w:val="14"/>
                          </w:rPr>
                          <w:t xml:space="preserve"> Pilani</w:t>
                        </w:r>
                      </w:p>
                    </w:txbxContent>
                  </v:textbox>
                </v:rect>
                <v:rect id="Rectangle 6" o:spid="_x0000_s1032" style="position:absolute;left:20847;top:4773;width:20459;height:24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" filled="f" stroked="f">
                  <v:textbox inset="7pt,3pt,7pt,3pt">
                    <w:txbxContent>
                      <w:p w14:paraId="663406D6" w14:textId="77777777" w:rsidR="00EA6018" w:rsidRDefault="00C85E14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Arial" w:eastAsia="Arial" w:hAnsi="Arial" w:cs="Arial"/>
                            <w:color w:val="211D70"/>
                            <w:sz w:val="14"/>
                          </w:rPr>
                          <w:t>Hyderabad Campus, Jawahar Nagar, Kapra Mandal</w:t>
                        </w:r>
                      </w:p>
                    </w:txbxContent>
                  </v:textbox>
                </v:rect>
                <v:rect id="Rectangle 7" o:spid="_x0000_s1033" style="position:absolute;left:20847;top:5784;width:14681;height:2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" filled="f" stroked="f">
                  <v:textbox inset="7pt,3pt,7pt,3pt">
                    <w:txbxContent>
                      <w:p w14:paraId="4869261C" w14:textId="77777777" w:rsidR="00EA6018" w:rsidRDefault="00C85E14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Arial" w:eastAsia="Arial" w:hAnsi="Arial" w:cs="Arial"/>
                            <w:color w:val="211D70"/>
                            <w:sz w:val="14"/>
                          </w:rPr>
                          <w:t>Hyderabad 500078, Telangana, India</w:t>
                        </w:r>
                      </w:p>
                    </w:txbxContent>
                  </v:textbox>
                </v:rect>
                <v:rect id="Rectangle 9" o:spid="_x0000_s1034" style="position:absolute;left:44996;top:3788;width:1581;height:2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" filled="f" stroked="f">
                  <v:textbox inset="7pt,3pt,7pt,3pt">
                    <w:txbxContent>
                      <w:p w14:paraId="4C8403B2" w14:textId="77777777" w:rsidR="00EA6018" w:rsidRDefault="00C85E14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Arial" w:eastAsia="Arial" w:hAnsi="Arial" w:cs="Arial"/>
                            <w:b/>
                            <w:color w:val="211D70"/>
                            <w:sz w:val="14"/>
                          </w:rPr>
                          <w:t>Tel:</w:t>
                        </w:r>
                      </w:p>
                    </w:txbxContent>
                  </v:textbox>
                </v:rect>
                <v:rect id="Rectangle 11" o:spid="_x0000_s1035" style="position:absolute;left:44996;top:4862;width:1828;height:24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" filled="f" stroked="f">
                  <v:textbox inset="7pt,3pt,7pt,3pt">
                    <w:txbxContent>
                      <w:p w14:paraId="1BB08162" w14:textId="77777777" w:rsidR="00EA6018" w:rsidRDefault="00C85E14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Arial" w:eastAsia="Arial" w:hAnsi="Arial" w:cs="Arial"/>
                            <w:b/>
                            <w:color w:val="211D70"/>
                            <w:sz w:val="14"/>
                          </w:rPr>
                          <w:t>Fax:</w:t>
                        </w:r>
                      </w:p>
                    </w:txbxContent>
                  </v:textbox>
                </v:rect>
                <v:rect id="Rectangle 12" o:spid="_x0000_s1036" style="position:absolute;left:44996;top:5935;width:2178;height:2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" filled="f" stroked="f">
                  <v:textbox inset="7pt,3pt,7pt,3pt">
                    <w:txbxContent>
                      <w:p w14:paraId="5532DB23" w14:textId="77777777" w:rsidR="00EA6018" w:rsidRDefault="00C85E14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Arial" w:eastAsia="Arial" w:hAnsi="Arial" w:cs="Arial"/>
                            <w:b/>
                            <w:color w:val="211D70"/>
                            <w:sz w:val="14"/>
                          </w:rPr>
                          <w:t>Web:</w:t>
                        </w:r>
                      </w:p>
                    </w:txbxContent>
                  </v:textbox>
                </v:rect>
                <v:rect id="Rectangle 13" o:spid="_x0000_s1037" style="position:absolute;left:47853;top:3788;width:7195;height:2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" filled="f" stroked="f">
                  <v:textbox inset="7pt,3pt,7pt,3pt">
                    <w:txbxContent>
                      <w:p w14:paraId="779C7057" w14:textId="77777777" w:rsidR="00EA6018" w:rsidRDefault="00C85E14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Arial" w:eastAsia="Arial" w:hAnsi="Arial" w:cs="Arial"/>
                            <w:color w:val="211D70"/>
                            <w:sz w:val="14"/>
                          </w:rPr>
                          <w:t>+91 40 6630 3584</w:t>
                        </w:r>
                      </w:p>
                    </w:txbxContent>
                  </v:textbox>
                </v:rect>
                <v:rect id="Rectangle 14" o:spid="_x0000_s1038" style="position:absolute;left:47853;top:4862;width:7195;height:24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" filled="f" stroked="f">
                  <v:textbox inset="7pt,3pt,7pt,3pt">
                    <w:txbxContent>
                      <w:p w14:paraId="464AB0AD" w14:textId="77777777" w:rsidR="00EA6018" w:rsidRDefault="00C85E14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Arial" w:eastAsia="Arial" w:hAnsi="Arial" w:cs="Arial"/>
                            <w:color w:val="211D70"/>
                            <w:sz w:val="14"/>
                          </w:rPr>
                          <w:t>+91 40 6630 3998</w:t>
                        </w:r>
                      </w:p>
                    </w:txbxContent>
                  </v:textbox>
                </v:rect>
                <v:rect id="Rectangle 15" o:spid="_x0000_s1039" style="position:absolute;left:47853;top:5935;width:12503;height:24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" filled="f" stroked="f">
                  <v:textbox inset="7pt,3pt,7pt,3pt">
                    <w:txbxContent>
                      <w:p w14:paraId="5C5B04F2" w14:textId="77777777" w:rsidR="00EA6018" w:rsidRDefault="00C85E14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Arial" w:eastAsia="Arial" w:hAnsi="Arial" w:cs="Arial"/>
                            <w:color w:val="211D70"/>
                            <w:sz w:val="14"/>
                          </w:rPr>
                          <w:t>www.hyderabad.bits-pilani.ac.in</w:t>
                        </w:r>
                      </w:p>
                    </w:txbxContent>
                  </v:textbox>
                </v:rect>
                <v:shape id="Freeform: Shape 16" o:spid="_x0000_s1040" style="position:absolute;left:6165;top:512;width:6134;height:6172;visibility:visible;mso-wrap-style:square;v-text-anchor:middle" coordsize="613400,6172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" path="m613400,l,,,301002r,98429l,617245r613400,l613400,193682r,-169552l613400,xe" fillcolor="#76c2e5" stroked="f">
                  <v:path arrowok="t" o:extrusionok="f"/>
                </v:shape>
                <v:rect id="Rectangle 17" o:spid="_x0000_s1041" style="position:absolute;left:12299;top:512;width:6160;height:61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" fillcolor="#ed1c24" stroked="f">
                  <v:textbox inset="2.53958mm,2.53958mm,2.53958mm,2.53958mm">
                    <w:txbxContent>
                      <w:p w14:paraId="7BD29B94" w14:textId="77777777" w:rsidR="00EA6018" w:rsidRDefault="00EA6018">
                        <w:pPr>
                          <w:spacing w:after="0" w:line="240" w:lineRule="auto"/>
                          <w:textDirection w:val="btLr"/>
                        </w:pPr>
                      </w:p>
                    </w:txbxContent>
                  </v:textbox>
                </v:rect>
                <v:rect id="Rectangle 18" o:spid="_x0000_s1042" style="position:absolute;top:512;width:6165;height:61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" fillcolor="#fcb017" stroked="f">
                  <v:textbox inset="2.53958mm,2.53958mm,2.53958mm,2.53958mm">
                    <w:txbxContent>
                      <w:p w14:paraId="082D3688" w14:textId="77777777" w:rsidR="00EA6018" w:rsidRDefault="00EA6018">
                        <w:pPr>
                          <w:spacing w:after="0" w:line="240" w:lineRule="auto"/>
                          <w:textDirection w:val="btLr"/>
                        </w:pPr>
                      </w:p>
                    </w:txbxContent>
                  </v:textbox>
                </v:rect>
                <v:shape id="Freeform: Shape 19" o:spid="_x0000_s1043" style="position:absolute;left:3333;top:3312;width:2832;height:3372;visibility:visible;mso-wrap-style:square;v-text-anchor:middle" coordsize="283200,337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" path="m223512,68587l160649,,121915,36199,83817,74938,47623,113678,12064,154957r71753,57157l38733,274351,,337224r89531,l131440,277527r47623,-56522l226686,167024r56514,-47631l283200,20957,223512,68587xe" fillcolor="#fdc064" stroked="f">
                  <v:path arrowok="t" o:extrusionok="f"/>
                </v:shape>
                <v:shape id="Freeform: Shape 20" o:spid="_x0000_s1044" style="position:absolute;left:12299;top:753;width:6160;height:4559;visibility:visible;mso-wrap-style:square;v-text-anchor:middle" coordsize="616000,4559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" path="m616000,229236r-59060,71755l527092,276861,490894,250191,452156,226061,410878,205106r41278,-80011l401987,100965,348008,77470,294663,59055,241319,44450r-20957,80645l178449,116205r-44454,-6350l50169,97790,53344,2540,,,,169546r47628,3175l92082,178436r41913,8890l178449,196216r41913,12065l261641,223521r41913,14605l342292,255906r38738,17780l419769,294641r35562,24131l490894,342267r33023,27305l556940,396242r29847,26670l616000,455933r,-223522l616000,229236xe" fillcolor="#f26649" stroked="f">
                  <v:path arrowok="t" o:extrusionok="f"/>
                </v:shape>
                <v:shape id="Freeform: Shape 21" o:spid="_x0000_s1045" style="position:absolute;left:6165;top:721;width:6134;height:3785;visibility:visible;mso-wrap-style:square;v-text-anchor:middle" coordsize="613400,3785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" path="m449572,3175r5715,97807l407663,107333r-41909,8892l321304,128292r-44449,11432l247010,53349,193671,71767,142872,95266,44449,142900r41909,80659l41274,250234,,280084r,98443l59054,330893r66038,-38742l190496,256585r71119,-29850l336544,202600r77469,-14607l490846,175926r38735,-3176l571490,172750r41910,l613400,3175,529581,,449572,3175xe" fillcolor="#9bd0e9" stroked="f">
                  <v:path arrowok="t" o:extrusionok="f"/>
                </v:shape>
                <v:shape id="Freeform: Shape 22" o:spid="_x0000_s1046" style="position:absolute;left:18459;top:3046;width:6;height:2266;visibility:visible;mso-wrap-style:square;v-text-anchor:middle" coordsize="600,2266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" path="m,3173r,l,,,223442r,3174l,3173xe" stroked="f">
                  <v:path arrowok="t" o:extrusionok="f"/>
                </v:shape>
                <v:shape id="Freeform: Shape 23" o:spid="_x0000_s1047" style="position:absolute;left:3333;top:6684;width:896;height:6;visibility:visible;mso-wrap-style:square;v-text-anchor:middle" coordsize="89600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" path="m,l89600,,,xe" stroked="f">
                  <v:path arrowok="t" o:extrusionok="f"/>
                </v:shape>
                <v:rect id="Rectangle 24" o:spid="_x0000_s1048" style="position:absolute;left:16052;top:5401;width:115;height:6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" stroked="f">
                  <v:textbox inset="2.53958mm,2.53958mm,2.53958mm,2.53958mm">
                    <w:txbxContent>
                      <w:p w14:paraId="7859D94F" w14:textId="77777777" w:rsidR="00EA6018" w:rsidRDefault="00EA6018">
                        <w:pPr>
                          <w:spacing w:after="0" w:line="240" w:lineRule="auto"/>
                          <w:textDirection w:val="btLr"/>
                        </w:pPr>
                      </w:p>
                    </w:txbxContent>
                  </v:textbox>
                </v:rect>
                <v:shape id="Freeform: Shape 25" o:spid="_x0000_s1049" style="position:absolute;left:16256;top:5579;width:476;height:508;visibility:visible;mso-wrap-style:square;v-text-anchor:middle" coordsize="47600,50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" path="m45061,35562r,l41888,44452r-5712,3175l29829,50803r-5712,l15232,50803,6346,44452,,38737,,24131,,17781,3173,8890,8885,3175,15232,r8885,l29829,r8885,3175l45061,12065r2539,14606l47600,29846r-35542,l15232,35562r3173,3175l24117,41912r5712,-3175l33002,35562r12059,xm33002,20956r,l33002,14605,29829,12065,24117,8890r-8885,3175l12058,20956r20944,xe" stroked="f">
                  <v:path arrowok="t" o:extrusionok="f"/>
                </v:shape>
                <v:shape id="Freeform: Shape 26" o:spid="_x0000_s1050" style="position:absolute;left:16764;top:5579;width:444;height:508;visibility:visible;mso-wrap-style:square;v-text-anchor:middle" coordsize="44400,50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" path="m41862,41912r,l44400,47627r,3176l32982,50803,29811,44452r-5709,6351l15222,50803r-6342,l3171,47627,,44452,,35562,,29846,3171,26671,8880,24131r6342,-3175l26640,20956r3171,-3175l29811,14605r,-2540l26640,8890r-5709,l15222,12065r-3171,5716l,17781,3171,5715,8880,3175,15222,r8880,l29811,r5709,3175l41862,5715r,8890l41862,41912xm29811,26671r,l20931,29846r-5709,l12051,35562r3171,6350l17760,41912r8880,-3175l29811,35562r,-2541l29811,26671xe" stroked="f">
                  <v:path arrowok="t" o:extrusionok="f"/>
                </v:shape>
                <v:shape id="Freeform: Shape 27" o:spid="_x0000_s1051" style="position:absolute;left:17272;top:5401;width:476;height:686;visibility:visible;mso-wrap-style:square;v-text-anchor:middle" coordsize="47600,68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" path="m47600,68605r-12059,l35541,62252r-5712,6353l20944,68605r-8886,l3173,62252,,53359,,41925,,32396,5712,23503r6346,-5717l20944,17786r8885,3176l35541,23503,35541,,47600,r,68605xm23482,59711r,l29829,56535r2539,-3176l35541,44466,32368,32396,29829,29855r-6347,l17770,29855r-3173,2541l12058,44466r2539,8893l17770,56535r5712,3176xe" stroked="f">
                  <v:path arrowok="t" o:extrusionok="f"/>
                </v:shape>
                <v:shape id="Freeform: Shape 28" o:spid="_x0000_s1052" style="position:absolute;left:1784;top:5401;width:152;height:686;visibility:visible;mso-wrap-style:square;v-text-anchor:middle" coordsize="15200,68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" path="m15200,12069l,12069,,,15200,r,12069xm15200,17786r,50819l,68605,,17786r15200,xe" stroked="f">
                  <v:path arrowok="t" o:extrusionok="f"/>
                </v:shape>
                <v:shape id="Freeform: Shape 29" o:spid="_x0000_s1053" style="position:absolute;left:2024;top:5579;width:476;height:508;visibility:visible;mso-wrap-style:square;v-text-anchor:middle" coordsize="47600,50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" path="m47600,50803r-15232,l32368,20956r,-6351l29829,12065,23482,8890r-5712,3175l14597,17781r,3175l14597,50803,,50803,,,14597,r,8890l17770,3175,23482,r6347,l35541,r6347,3175l44426,8890r3174,5715l47600,50803xe" stroked="f">
                  <v:path arrowok="t" o:extrusionok="f"/>
                </v:shape>
                <v:shape id="Freeform: Shape 30" o:spid="_x0000_s1054" style="position:absolute;left:2590;top:5579;width:445;height:508;visibility:visible;mso-wrap-style:square;v-text-anchor:middle" coordsize="44500,50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" path="m44500,50803r-11443,l33057,20956r,-6351l29878,12065,23521,8890r-5721,3175l14621,17781r,3175l14621,50803,,50803,,,12078,r,8890l17800,3175,20978,r5722,l35600,r6357,3175l44500,8890r,5715l44500,50803xe" stroked="f">
                  <v:path arrowok="t" o:extrusionok="f"/>
                </v:shape>
                <v:shape id="Freeform: Shape 31" o:spid="_x0000_s1055" style="position:absolute;left:3124;top:5579;width:508;height:508;visibility:visible;mso-wrap-style:square;v-text-anchor:middle" coordsize="50800,50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" path="m24130,50803r,l15240,50803,6350,44452,,35562,,26671,,14605,6350,5715,15240,r8890,l36195,r5715,5715l47625,14605r3175,12066l47625,35562r-5715,8890l36195,50803r-12065,xm24130,8890r,l18415,12065r-3175,2540l12065,26671r3175,8891l18415,38737r5715,3175l29845,38737r6350,-3175l36195,26671r,-12066l29845,12065,24130,8890xe" stroked="f">
                  <v:path arrowok="t" o:extrusionok="f"/>
                </v:shape>
                <v:shape id="Freeform: Shape 32" o:spid="_x0000_s1056" style="position:absolute;left:3663;top:5579;width:508;height:508;visibility:visible;mso-wrap-style:square;v-text-anchor:middle" coordsize="50800,50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" path="m29845,50803r-12065,l,,14604,r8891,38737l35560,,50800,,29845,50803xe" stroked="f">
                  <v:path arrowok="t" o:extrusionok="f"/>
                </v:shape>
                <v:shape id="Freeform: Shape 33" o:spid="_x0000_s1057" style="position:absolute;left:4170;top:5579;width:477;height:508;visibility:visible;mso-wrap-style:square;v-text-anchor:middle" coordsize="47700,50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" path="m44520,41912r,l44520,47627r3180,l47700,50803r-15264,l32436,44452r-5724,6351l14627,50803r-5723,l5724,47627,2544,44452,,35562,2544,29846,5724,26671,8904,24131r5723,-3175l26712,20956r2543,-3175l32436,14605,29255,12065r,-3175l23532,8890r-5724,3175l14627,17781r-12083,l5724,5715,8904,3175,17808,r5724,l29255,r6361,3175l41340,5715r3180,8890l44520,41912xm32436,26671r,l23532,29846r-8905,l14627,35562r,6350l20352,41912r6360,-3175l29255,35562r3181,-2541l32436,26671xe" stroked="f">
                  <v:path arrowok="t" o:extrusionok="f"/>
                </v:shape>
                <v:shape id="Freeform: Shape 34" o:spid="_x0000_s1058" style="position:absolute;left:4648;top:5459;width:292;height:628;visibility:visible;mso-wrap-style:square;v-text-anchor:middle" coordsize="29200,628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" path="m20313,12053r8887,l29200,20934r-8887,l20313,47578r,3172l26660,53922r2540,l29200,62804r-5714,l20313,62804r-5713,l11426,59632,8886,56460r,-2538l8886,20934,,20934,,12053r8886,l8886,,20313,r,12053xe" stroked="f">
                  <v:path arrowok="t" o:extrusionok="f"/>
                </v:shape>
                <v:shape id="Freeform: Shape 35" o:spid="_x0000_s1059" style="position:absolute;left:4971;top:5579;width:476;height:508;visibility:visible;mso-wrap-style:square;v-text-anchor:middle" coordsize="47600,50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" path="m44426,35562r,l41888,44452r-6347,3175l29829,50803r-5712,l15232,50803,6346,44452,,38737,,24131,,17781,3173,8890,8885,3175,15232,r8885,l29829,r8885,3175l44426,12065r3174,14606l47600,29846r-35542,l15232,35562r2538,3175l24117,41912r5712,-3175l33002,35562r11424,xm33002,20956r,l33002,14605,29829,12065,24117,8890r-8885,3175l12058,20956r20944,xe" stroked="f">
                  <v:path arrowok="t" o:extrusionok="f"/>
                </v:shape>
                <v:shape id="Freeform: Shape 36" o:spid="_x0000_s1060" style="position:absolute;left:8305;top:5579;width:477;height:508;visibility:visible;mso-wrap-style:square;v-text-anchor:middle" coordsize="47700,50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" path="m45156,41912r,l47700,47627r,3176l33072,50803r,-6351l27348,50803r-9540,l12084,50803,6360,47627,3180,44452,,35562,3180,29846,6360,26671,8904,24131r6360,-3175l27348,20956r2544,-3175l33072,14605r,-2540l29892,8890r-5724,l17808,12065r-2544,5716l3180,17781,6360,5715,12084,3175,17808,r9540,l33072,r5724,3175l41976,5715r3180,8890l45156,41912xm33072,26671r,l24168,29846r-6360,l15264,33021r,2541l17808,41912r3180,l29892,38737r3180,-3175l33072,33021r,-6350xe" stroked="f">
                  <v:path arrowok="t" o:extrusionok="f"/>
                </v:shape>
                <v:shape id="Freeform: Shape 37" o:spid="_x0000_s1061" style="position:absolute;left:8813;top:5579;width:477;height:508;visibility:visible;mso-wrap-style:square;v-text-anchor:middle" coordsize="47700,50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" path="m47700,33021r,l47700,38737r-5724,5715l35616,50803r-11448,l12084,50803,5724,44452,3180,35562,,26671,3180,14605,5724,5715,15264,,26712,r6360,l38796,3175r5724,5715l47700,17781r-14628,l33072,12065r-3180,l26712,8890r-5724,3175l17808,14605r-2544,9526l15264,35562r2544,3175l24168,41912r5724,-3175l33072,38737r,-5716l47700,33021xe" stroked="f">
                  <v:path arrowok="t" o:extrusionok="f"/>
                </v:shape>
                <v:shape id="Freeform: Shape 38" o:spid="_x0000_s1062" style="position:absolute;left:9347;top:5401;width:476;height:686;visibility:visible;mso-wrap-style:square;v-text-anchor:middle" coordsize="47600,68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" path="m47600,68605r-14598,l33002,38749r,-6353l29829,29855,24117,26679r-5712,3176l15232,35572r,3177l15232,68605,,68605,,,15232,r,23503l20944,17786r8885,l36176,17786r5712,3176l45061,26679r2539,5717l47600,68605xe" stroked="f">
                  <v:path arrowok="t" o:extrusionok="f"/>
                </v:shape>
                <v:shape id="Freeform: Shape 39" o:spid="_x0000_s1063" style="position:absolute;left:9918;top:5401;width:146;height:686;visibility:visible;mso-wrap-style:square;v-text-anchor:middle" coordsize="14600,68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" path="m14600,12069l,12069,,,14600,r,12069xm14600,17786r,50819l,68605,,17786r14600,xe" stroked="f">
                  <v:path arrowok="t" o:extrusionok="f"/>
                </v:shape>
                <v:shape id="Freeform: Shape 40" o:spid="_x0000_s1064" style="position:absolute;left:10121;top:5579;width:477;height:508;visibility:visible;mso-wrap-style:square;v-text-anchor:middle" coordsize="47700,50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" path="m45156,35562r,l41976,44452r-5724,3175l29892,50803r-5724,l15264,50803,6360,44452,,38737,,24131,,17781,3180,8890,8904,3175,15264,r8904,l29892,r8904,3175l45156,12065r2544,14606l47700,29846r-35616,l15264,35562r3180,3175l24168,41912r5724,-3175l33072,35562r12084,xm33072,20956r,l33072,14605,29892,12065,24168,8890r-8904,3175l12084,20956r20988,xe" stroked="f">
                  <v:path arrowok="t" o:extrusionok="f"/>
                </v:shape>
                <v:shape id="Freeform: Shape 41" o:spid="_x0000_s1065" style="position:absolute;left:10598;top:5579;width:508;height:508;visibility:visible;mso-wrap-style:square;v-text-anchor:middle" coordsize="50800,50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" path="m33020,50803r-14605,l,,15240,,27305,38737,36195,,50800,,33020,50803xe" stroked="f">
                  <v:path arrowok="t" o:extrusionok="f"/>
                </v:shape>
                <v:shape id="Freeform: Shape 42" o:spid="_x0000_s1066" style="position:absolute;left:11106;top:5579;width:476;height:508;visibility:visible;mso-wrap-style:square;v-text-anchor:middle" coordsize="47600,508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" path="m47600,35562r,l44426,44452r-5712,3175l33002,50803r-6346,l15232,50803,8885,44452,3173,38737,,24131,3173,17781,6346,8890,12058,3175,17770,r6347,l33002,r8886,3175l47600,12065r,14606l47600,29846r-32368,l17770,35562r3174,3175l26656,41912r6346,-3175l35541,35562r12059,xm35541,20956r,l33002,14605r,-2540l24117,8890r-6347,3175l15232,20956r20309,xe" stroked="f">
                  <v:path arrowok="t" o:extrusionok="f"/>
                </v:shape>
              </v:group>
              <w10:anchorlock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AD5559" w14:textId="77777777" w:rsidR="00EA6018" w:rsidRDefault="00C85E1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color w:val="000000"/>
        <w:lang w:val="en-IN"/>
      </w:rPr>
      <mc:AlternateContent>
        <mc:Choice Requires="wpg">
          <w:drawing>
            <wp:inline distT="0" distB="0" distL="114300" distR="114300" wp14:anchorId="03E48643" wp14:editId="70FF5FC0">
              <wp:extent cx="7084694" cy="864870"/>
              <wp:effectExtent l="0" t="0" r="0" b="0"/>
              <wp:docPr id="43" name="Group 4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84694" cy="864870"/>
                        <a:chOff x="1803650" y="3347550"/>
                        <a:chExt cx="7084700" cy="1037575"/>
                      </a:xfrm>
                    </wpg:grpSpPr>
                    <wpg:grpSp>
                      <wpg:cNvPr id="44" name="Group 44"/>
                      <wpg:cNvGrpSpPr/>
                      <wpg:grpSpPr>
                        <a:xfrm>
                          <a:off x="1803653" y="3347565"/>
                          <a:ext cx="7084675" cy="864850"/>
                          <a:chOff x="0" y="0"/>
                          <a:chExt cx="7084675" cy="864850"/>
                        </a:xfrm>
                      </wpg:grpSpPr>
                      <wps:wsp>
                        <wps:cNvPr id="45" name="Rectangle 45"/>
                        <wps:cNvSpPr/>
                        <wps:spPr>
                          <a:xfrm>
                            <a:off x="0" y="0"/>
                            <a:ext cx="7084675" cy="86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DDEECE8" w14:textId="77777777" w:rsidR="00EA6018" w:rsidRDefault="00EA6018">
                              <w:pPr>
                                <w:spacing w:after="0"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46" name="Straight Arrow Connector 46"/>
                        <wps:cNvCnPr/>
                        <wps:spPr>
                          <a:xfrm rot="10800000" flipH="1">
                            <a:off x="4438658" y="360879"/>
                            <a:ext cx="600" cy="274612"/>
                          </a:xfrm>
                          <a:prstGeom prst="straightConnector1">
                            <a:avLst/>
                          </a:prstGeom>
                          <a:solidFill>
                            <a:srgbClr val="FFFFFF"/>
                          </a:solidFill>
                          <a:ln w="9525" cap="flat" cmpd="sng">
                            <a:solidFill>
                              <a:srgbClr val="211D7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bodyPr/>
                      </wps:wsp>
                      <wps:wsp>
                        <wps:cNvPr id="47" name="Rectangle 47"/>
                        <wps:cNvSpPr/>
                        <wps:spPr>
                          <a:xfrm>
                            <a:off x="2084727" y="327853"/>
                            <a:ext cx="1675122" cy="2446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C7C21BF" w14:textId="77777777" w:rsidR="00EA6018" w:rsidRDefault="00C85E14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Arial" w:eastAsia="Arial" w:hAnsi="Arial" w:cs="Arial"/>
                                  <w:b/>
                                  <w:color w:val="211D70"/>
                                  <w:sz w:val="14"/>
                                </w:rPr>
                                <w:t>Birla Institute of Technology &amp; Science,</w:t>
                              </w:r>
                            </w:p>
                          </w:txbxContent>
                        </wps:txbx>
                        <wps:bodyPr spcFirstLastPara="1" wrap="square" lIns="88900" tIns="38100" rIns="88900" bIns="38100" anchor="t" anchorCtr="0">
                          <a:noAutofit/>
                        </wps:bodyPr>
                      </wps:wsp>
                      <wps:wsp>
                        <wps:cNvPr id="48" name="Rectangle 48"/>
                        <wps:cNvSpPr/>
                        <wps:spPr>
                          <a:xfrm>
                            <a:off x="3768750" y="327853"/>
                            <a:ext cx="242503" cy="2446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47623A6" w14:textId="77777777" w:rsidR="00EA6018" w:rsidRDefault="00C85E14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Arial" w:eastAsia="Arial" w:hAnsi="Arial" w:cs="Arial"/>
                                  <w:color w:val="211D70"/>
                                  <w:sz w:val="14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Arial" w:eastAsia="Arial" w:hAnsi="Arial" w:cs="Arial"/>
                                  <w:color w:val="211D70"/>
                                  <w:sz w:val="14"/>
                                </w:rPr>
                                <w:t>Pilani</w:t>
                              </w:r>
                              <w:proofErr w:type="spellEnd"/>
                            </w:p>
                          </w:txbxContent>
                        </wps:txbx>
                        <wps:bodyPr spcFirstLastPara="1" wrap="square" lIns="88900" tIns="38100" rIns="88900" bIns="38100" anchor="t" anchorCtr="0">
                          <a:noAutofit/>
                        </wps:bodyPr>
                      </wps:wsp>
                      <wps:wsp>
                        <wps:cNvPr id="49" name="Rectangle 49"/>
                        <wps:cNvSpPr/>
                        <wps:spPr>
                          <a:xfrm>
                            <a:off x="2084727" y="426330"/>
                            <a:ext cx="2292930" cy="2446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0333839" w14:textId="77777777" w:rsidR="00EA6018" w:rsidRDefault="00C85E14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Arial" w:eastAsia="Arial" w:hAnsi="Arial" w:cs="Arial"/>
                                  <w:color w:val="211D70"/>
                                  <w:sz w:val="14"/>
                                </w:rPr>
                                <w:t xml:space="preserve">Hyderabad Campus, </w:t>
                              </w:r>
                              <w:proofErr w:type="spellStart"/>
                              <w:r>
                                <w:rPr>
                                  <w:rFonts w:ascii="Arial" w:eastAsia="Arial" w:hAnsi="Arial" w:cs="Arial"/>
                                  <w:color w:val="211D70"/>
                                  <w:sz w:val="14"/>
                                </w:rPr>
                                <w:t>Jawahar</w:t>
                              </w:r>
                              <w:proofErr w:type="spellEnd"/>
                              <w:r>
                                <w:rPr>
                                  <w:rFonts w:ascii="Arial" w:eastAsia="Arial" w:hAnsi="Arial" w:cs="Arial"/>
                                  <w:color w:val="211D70"/>
                                  <w:sz w:val="14"/>
                                </w:rPr>
                                <w:t xml:space="preserve"> Nagar, </w:t>
                              </w:r>
                              <w:proofErr w:type="spellStart"/>
                              <w:r>
                                <w:rPr>
                                  <w:rFonts w:ascii="Arial" w:eastAsia="Arial" w:hAnsi="Arial" w:cs="Arial"/>
                                  <w:color w:val="211D70"/>
                                  <w:sz w:val="14"/>
                                </w:rPr>
                                <w:t>Shameerpet</w:t>
                              </w:r>
                              <w:proofErr w:type="spellEnd"/>
                              <w:r>
                                <w:rPr>
                                  <w:rFonts w:ascii="Arial" w:eastAsia="Arial" w:hAnsi="Arial" w:cs="Arial"/>
                                  <w:color w:val="211D70"/>
                                  <w:sz w:val="14"/>
                                </w:rPr>
                                <w:t xml:space="preserve"> Mandal</w:t>
                              </w:r>
                            </w:p>
                          </w:txbxContent>
                        </wps:txbx>
                        <wps:bodyPr spcFirstLastPara="1" wrap="square" lIns="88900" tIns="38100" rIns="88900" bIns="38100" anchor="t" anchorCtr="0">
                          <a:noAutofit/>
                        </wps:bodyPr>
                      </wps:wsp>
                      <wps:wsp>
                        <wps:cNvPr id="50" name="Rectangle 50"/>
                        <wps:cNvSpPr/>
                        <wps:spPr>
                          <a:xfrm>
                            <a:off x="2084727" y="528009"/>
                            <a:ext cx="1690322" cy="2446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4501EED" w14:textId="77777777" w:rsidR="00EA6018" w:rsidRDefault="00C85E14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Arial" w:eastAsia="Arial" w:hAnsi="Arial" w:cs="Arial"/>
                                  <w:color w:val="211D70"/>
                                  <w:sz w:val="14"/>
                                </w:rPr>
                                <w:t>Hyderabad 500078, Andhra Pradesh, India</w:t>
                              </w:r>
                            </w:p>
                          </w:txbxContent>
                        </wps:txbx>
                        <wps:bodyPr spcFirstLastPara="1" wrap="square" lIns="88900" tIns="38100" rIns="88900" bIns="38100" anchor="t" anchorCtr="0">
                          <a:noAutofit/>
                        </wps:bodyPr>
                      </wps:wsp>
                      <wps:wsp>
                        <wps:cNvPr id="51" name="Rectangle 51"/>
                        <wps:cNvSpPr/>
                        <wps:spPr>
                          <a:xfrm>
                            <a:off x="4499659" y="327853"/>
                            <a:ext cx="158102" cy="2446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61F4E87" w14:textId="77777777" w:rsidR="00EA6018" w:rsidRDefault="00C85E14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Arial" w:eastAsia="Arial" w:hAnsi="Arial" w:cs="Arial"/>
                                  <w:b/>
                                  <w:color w:val="211D70"/>
                                  <w:sz w:val="14"/>
                                </w:rPr>
                                <w:t>Tel:</w:t>
                              </w:r>
                            </w:p>
                          </w:txbxContent>
                        </wps:txbx>
                        <wps:bodyPr spcFirstLastPara="1" wrap="square" lIns="88900" tIns="38100" rIns="88900" bIns="38100" anchor="t" anchorCtr="0">
                          <a:noAutofit/>
                        </wps:bodyPr>
                      </wps:wsp>
                      <wps:wsp>
                        <wps:cNvPr id="52" name="Rectangle 52"/>
                        <wps:cNvSpPr/>
                        <wps:spPr>
                          <a:xfrm>
                            <a:off x="4499659" y="435237"/>
                            <a:ext cx="182802" cy="2446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FBF0A75" w14:textId="77777777" w:rsidR="00EA6018" w:rsidRDefault="00C85E14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Arial" w:eastAsia="Arial" w:hAnsi="Arial" w:cs="Arial"/>
                                  <w:b/>
                                  <w:color w:val="211D70"/>
                                  <w:sz w:val="14"/>
                                </w:rPr>
                                <w:t>Fax:</w:t>
                              </w:r>
                            </w:p>
                          </w:txbxContent>
                        </wps:txbx>
                        <wps:bodyPr spcFirstLastPara="1" wrap="square" lIns="88900" tIns="38100" rIns="88900" bIns="38100" anchor="t" anchorCtr="0">
                          <a:noAutofit/>
                        </wps:bodyPr>
                      </wps:wsp>
                      <wps:wsp>
                        <wps:cNvPr id="53" name="Rectangle 53"/>
                        <wps:cNvSpPr/>
                        <wps:spPr>
                          <a:xfrm>
                            <a:off x="4499659" y="542620"/>
                            <a:ext cx="217802" cy="2446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6F91FA8" w14:textId="77777777" w:rsidR="00EA6018" w:rsidRDefault="00C85E14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Arial" w:eastAsia="Arial" w:hAnsi="Arial" w:cs="Arial"/>
                                  <w:b/>
                                  <w:color w:val="211D70"/>
                                  <w:sz w:val="14"/>
                                </w:rPr>
                                <w:t>Web:</w:t>
                              </w:r>
                            </w:p>
                          </w:txbxContent>
                        </wps:txbx>
                        <wps:bodyPr spcFirstLastPara="1" wrap="square" lIns="88900" tIns="38100" rIns="88900" bIns="38100" anchor="t" anchorCtr="0">
                          <a:noAutofit/>
                        </wps:bodyPr>
                      </wps:wsp>
                      <wps:wsp>
                        <wps:cNvPr id="54" name="Rectangle 54"/>
                        <wps:cNvSpPr/>
                        <wps:spPr>
                          <a:xfrm>
                            <a:off x="4785363" y="327853"/>
                            <a:ext cx="719509" cy="2446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1CC53CA" w14:textId="77777777" w:rsidR="00EA6018" w:rsidRDefault="00C85E14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Arial" w:eastAsia="Arial" w:hAnsi="Arial" w:cs="Arial"/>
                                  <w:color w:val="211D70"/>
                                  <w:sz w:val="14"/>
                                </w:rPr>
                                <w:t>+91 40 6630 3999</w:t>
                              </w:r>
                            </w:p>
                          </w:txbxContent>
                        </wps:txbx>
                        <wps:bodyPr spcFirstLastPara="1" wrap="square" lIns="88900" tIns="38100" rIns="88900" bIns="38100" anchor="t" anchorCtr="0">
                          <a:noAutofit/>
                        </wps:bodyPr>
                      </wps:wsp>
                      <wps:wsp>
                        <wps:cNvPr id="55" name="Rectangle 55"/>
                        <wps:cNvSpPr/>
                        <wps:spPr>
                          <a:xfrm>
                            <a:off x="4785363" y="435237"/>
                            <a:ext cx="719509" cy="2446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0360891" w14:textId="77777777" w:rsidR="00EA6018" w:rsidRDefault="00C85E14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Arial" w:eastAsia="Arial" w:hAnsi="Arial" w:cs="Arial"/>
                                  <w:color w:val="211D70"/>
                                  <w:sz w:val="14"/>
                                </w:rPr>
                                <w:t>+91 40 6630 3998</w:t>
                              </w:r>
                            </w:p>
                          </w:txbxContent>
                        </wps:txbx>
                        <wps:bodyPr spcFirstLastPara="1" wrap="square" lIns="88900" tIns="38100" rIns="88900" bIns="38100" anchor="t" anchorCtr="0">
                          <a:noAutofit/>
                        </wps:bodyPr>
                      </wps:wsp>
                      <wps:wsp>
                        <wps:cNvPr id="56" name="Rectangle 56"/>
                        <wps:cNvSpPr/>
                        <wps:spPr>
                          <a:xfrm>
                            <a:off x="4785363" y="532112"/>
                            <a:ext cx="1672022" cy="2701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1C5858D" w14:textId="77777777" w:rsidR="00EA6018" w:rsidRDefault="00C85E14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color w:val="7030A0"/>
                                  <w:sz w:val="16"/>
                                  <w:u w:val="single"/>
                                </w:rPr>
                                <w:t>http://www.bits-pilani.ac.in/hyderabad/</w:t>
                              </w:r>
                            </w:p>
                          </w:txbxContent>
                        </wps:txbx>
                        <wps:bodyPr spcFirstLastPara="1" wrap="square" lIns="88900" tIns="38100" rIns="88900" bIns="38100" anchor="t" anchorCtr="0">
                          <a:noAutofit/>
                        </wps:bodyPr>
                      </wps:wsp>
                      <wps:wsp>
                        <wps:cNvPr id="57" name="Freeform: Shape 57"/>
                        <wps:cNvSpPr/>
                        <wps:spPr>
                          <a:xfrm>
                            <a:off x="616508" y="0"/>
                            <a:ext cx="613408" cy="61767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13408" h="617678" extrusionOk="0">
                                <a:moveTo>
                                  <a:pt x="613408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301213"/>
                                </a:lnTo>
                                <a:lnTo>
                                  <a:pt x="0" y="399711"/>
                                </a:lnTo>
                                <a:lnTo>
                                  <a:pt x="0" y="617678"/>
                                </a:lnTo>
                                <a:lnTo>
                                  <a:pt x="613408" y="617678"/>
                                </a:lnTo>
                                <a:lnTo>
                                  <a:pt x="613408" y="193818"/>
                                </a:lnTo>
                                <a:lnTo>
                                  <a:pt x="613408" y="24147"/>
                                </a:lnTo>
                                <a:lnTo>
                                  <a:pt x="613408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76C2E5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58" name="Rectangle 58"/>
                        <wps:cNvSpPr/>
                        <wps:spPr>
                          <a:xfrm>
                            <a:off x="1229916" y="0"/>
                            <a:ext cx="616008" cy="617678"/>
                          </a:xfrm>
                          <a:prstGeom prst="rect">
                            <a:avLst/>
                          </a:prstGeom>
                          <a:solidFill>
                            <a:srgbClr val="ED1C24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5EF7C8A" w14:textId="77777777" w:rsidR="00EA6018" w:rsidRDefault="00EA6018">
                              <w:pPr>
                                <w:spacing w:after="0"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59" name="Rectangle 59"/>
                        <wps:cNvSpPr/>
                        <wps:spPr>
                          <a:xfrm>
                            <a:off x="0" y="0"/>
                            <a:ext cx="616508" cy="617678"/>
                          </a:xfrm>
                          <a:prstGeom prst="rect">
                            <a:avLst/>
                          </a:prstGeom>
                          <a:solidFill>
                            <a:srgbClr val="FCB017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C4665E5" w14:textId="77777777" w:rsidR="00EA6018" w:rsidRDefault="00EA6018">
                              <w:pPr>
                                <w:spacing w:after="0"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60" name="Freeform: Shape 60"/>
                        <wps:cNvSpPr/>
                        <wps:spPr>
                          <a:xfrm>
                            <a:off x="333304" y="280217"/>
                            <a:ext cx="283203" cy="337461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83203" h="337461" extrusionOk="0">
                                <a:moveTo>
                                  <a:pt x="223514" y="68636"/>
                                </a:moveTo>
                                <a:lnTo>
                                  <a:pt x="160651" y="0"/>
                                </a:lnTo>
                                <a:lnTo>
                                  <a:pt x="121916" y="36224"/>
                                </a:lnTo>
                                <a:lnTo>
                                  <a:pt x="83817" y="74991"/>
                                </a:lnTo>
                                <a:lnTo>
                                  <a:pt x="47623" y="113758"/>
                                </a:lnTo>
                                <a:lnTo>
                                  <a:pt x="12064" y="155066"/>
                                </a:lnTo>
                                <a:lnTo>
                                  <a:pt x="83817" y="212263"/>
                                </a:lnTo>
                                <a:lnTo>
                                  <a:pt x="38734" y="274544"/>
                                </a:lnTo>
                                <a:lnTo>
                                  <a:pt x="0" y="337461"/>
                                </a:lnTo>
                                <a:lnTo>
                                  <a:pt x="89532" y="337461"/>
                                </a:lnTo>
                                <a:lnTo>
                                  <a:pt x="131441" y="277722"/>
                                </a:lnTo>
                                <a:lnTo>
                                  <a:pt x="179065" y="221160"/>
                                </a:lnTo>
                                <a:lnTo>
                                  <a:pt x="226689" y="167141"/>
                                </a:lnTo>
                                <a:lnTo>
                                  <a:pt x="283203" y="119477"/>
                                </a:lnTo>
                                <a:lnTo>
                                  <a:pt x="283203" y="20972"/>
                                </a:lnTo>
                                <a:lnTo>
                                  <a:pt x="223514" y="686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DC064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61" name="Freeform: Shape 61"/>
                        <wps:cNvSpPr/>
                        <wps:spPr>
                          <a:xfrm>
                            <a:off x="1229916" y="24118"/>
                            <a:ext cx="616008" cy="45625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16008" h="456253" extrusionOk="0">
                                <a:moveTo>
                                  <a:pt x="616008" y="229397"/>
                                </a:moveTo>
                                <a:lnTo>
                                  <a:pt x="556947" y="301203"/>
                                </a:lnTo>
                                <a:lnTo>
                                  <a:pt x="527099" y="277056"/>
                                </a:lnTo>
                                <a:lnTo>
                                  <a:pt x="490901" y="250367"/>
                                </a:lnTo>
                                <a:lnTo>
                                  <a:pt x="452162" y="226220"/>
                                </a:lnTo>
                                <a:lnTo>
                                  <a:pt x="410883" y="205250"/>
                                </a:lnTo>
                                <a:lnTo>
                                  <a:pt x="452162" y="125183"/>
                                </a:lnTo>
                                <a:lnTo>
                                  <a:pt x="401992" y="101036"/>
                                </a:lnTo>
                                <a:lnTo>
                                  <a:pt x="348012" y="77524"/>
                                </a:lnTo>
                                <a:lnTo>
                                  <a:pt x="294667" y="59096"/>
                                </a:lnTo>
                                <a:lnTo>
                                  <a:pt x="241322" y="44481"/>
                                </a:lnTo>
                                <a:lnTo>
                                  <a:pt x="220365" y="125183"/>
                                </a:lnTo>
                                <a:lnTo>
                                  <a:pt x="178451" y="116287"/>
                                </a:lnTo>
                                <a:lnTo>
                                  <a:pt x="133997" y="109932"/>
                                </a:lnTo>
                                <a:lnTo>
                                  <a:pt x="50169" y="97859"/>
                                </a:lnTo>
                                <a:lnTo>
                                  <a:pt x="53345" y="2541"/>
                                </a:lnTo>
                                <a:lnTo>
                                  <a:pt x="0" y="0"/>
                                </a:lnTo>
                                <a:lnTo>
                                  <a:pt x="0" y="169665"/>
                                </a:lnTo>
                                <a:lnTo>
                                  <a:pt x="47629" y="172842"/>
                                </a:lnTo>
                                <a:lnTo>
                                  <a:pt x="92083" y="178561"/>
                                </a:lnTo>
                                <a:lnTo>
                                  <a:pt x="133997" y="187457"/>
                                </a:lnTo>
                                <a:lnTo>
                                  <a:pt x="178451" y="196354"/>
                                </a:lnTo>
                                <a:lnTo>
                                  <a:pt x="220365" y="208427"/>
                                </a:lnTo>
                                <a:lnTo>
                                  <a:pt x="261644" y="223678"/>
                                </a:lnTo>
                                <a:lnTo>
                                  <a:pt x="303558" y="238293"/>
                                </a:lnTo>
                                <a:lnTo>
                                  <a:pt x="342297" y="256086"/>
                                </a:lnTo>
                                <a:lnTo>
                                  <a:pt x="381035" y="273878"/>
                                </a:lnTo>
                                <a:lnTo>
                                  <a:pt x="419774" y="294848"/>
                                </a:lnTo>
                                <a:lnTo>
                                  <a:pt x="455337" y="318995"/>
                                </a:lnTo>
                                <a:lnTo>
                                  <a:pt x="490901" y="342507"/>
                                </a:lnTo>
                                <a:lnTo>
                                  <a:pt x="523924" y="369831"/>
                                </a:lnTo>
                                <a:lnTo>
                                  <a:pt x="556947" y="396520"/>
                                </a:lnTo>
                                <a:lnTo>
                                  <a:pt x="586795" y="423209"/>
                                </a:lnTo>
                                <a:lnTo>
                                  <a:pt x="616008" y="456253"/>
                                </a:lnTo>
                                <a:lnTo>
                                  <a:pt x="616008" y="232574"/>
                                </a:lnTo>
                                <a:lnTo>
                                  <a:pt x="616008" y="22939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26649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62" name="Freeform: Shape 62"/>
                        <wps:cNvSpPr/>
                        <wps:spPr>
                          <a:xfrm>
                            <a:off x="616508" y="20916"/>
                            <a:ext cx="613408" cy="37879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13408" h="378793" extrusionOk="0">
                                <a:moveTo>
                                  <a:pt x="449578" y="3177"/>
                                </a:moveTo>
                                <a:lnTo>
                                  <a:pt x="455293" y="101053"/>
                                </a:lnTo>
                                <a:lnTo>
                                  <a:pt x="407668" y="107409"/>
                                </a:lnTo>
                                <a:lnTo>
                                  <a:pt x="365758" y="116307"/>
                                </a:lnTo>
                                <a:lnTo>
                                  <a:pt x="321308" y="128382"/>
                                </a:lnTo>
                                <a:lnTo>
                                  <a:pt x="276859" y="139822"/>
                                </a:lnTo>
                                <a:lnTo>
                                  <a:pt x="247014" y="53386"/>
                                </a:lnTo>
                                <a:lnTo>
                                  <a:pt x="193674" y="71818"/>
                                </a:lnTo>
                                <a:lnTo>
                                  <a:pt x="142874" y="95333"/>
                                </a:lnTo>
                                <a:lnTo>
                                  <a:pt x="44449" y="143000"/>
                                </a:lnTo>
                                <a:lnTo>
                                  <a:pt x="86359" y="223716"/>
                                </a:lnTo>
                                <a:lnTo>
                                  <a:pt x="41274" y="250410"/>
                                </a:lnTo>
                                <a:lnTo>
                                  <a:pt x="0" y="280281"/>
                                </a:lnTo>
                                <a:lnTo>
                                  <a:pt x="0" y="378793"/>
                                </a:lnTo>
                                <a:lnTo>
                                  <a:pt x="59054" y="331126"/>
                                </a:lnTo>
                                <a:lnTo>
                                  <a:pt x="125094" y="292357"/>
                                </a:lnTo>
                                <a:lnTo>
                                  <a:pt x="190499" y="256765"/>
                                </a:lnTo>
                                <a:lnTo>
                                  <a:pt x="261619" y="226894"/>
                                </a:lnTo>
                                <a:lnTo>
                                  <a:pt x="336548" y="202743"/>
                                </a:lnTo>
                                <a:lnTo>
                                  <a:pt x="414018" y="188125"/>
                                </a:lnTo>
                                <a:lnTo>
                                  <a:pt x="490853" y="176049"/>
                                </a:lnTo>
                                <a:lnTo>
                                  <a:pt x="529588" y="172871"/>
                                </a:lnTo>
                                <a:lnTo>
                                  <a:pt x="571498" y="172871"/>
                                </a:lnTo>
                                <a:lnTo>
                                  <a:pt x="613408" y="172871"/>
                                </a:lnTo>
                                <a:lnTo>
                                  <a:pt x="613408" y="3177"/>
                                </a:lnTo>
                                <a:lnTo>
                                  <a:pt x="529588" y="0"/>
                                </a:lnTo>
                                <a:lnTo>
                                  <a:pt x="449578" y="31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BD0E9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63" name="Freeform: Shape 63"/>
                        <wps:cNvSpPr/>
                        <wps:spPr>
                          <a:xfrm>
                            <a:off x="1845924" y="253496"/>
                            <a:ext cx="600" cy="226875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600" h="226875" extrusionOk="0">
                                <a:moveTo>
                                  <a:pt x="0" y="3177"/>
                                </a:moveTo>
                                <a:lnTo>
                                  <a:pt x="0" y="3177"/>
                                </a:lnTo>
                                <a:lnTo>
                                  <a:pt x="0" y="0"/>
                                </a:lnTo>
                                <a:lnTo>
                                  <a:pt x="0" y="223697"/>
                                </a:lnTo>
                                <a:lnTo>
                                  <a:pt x="0" y="226875"/>
                                </a:lnTo>
                                <a:lnTo>
                                  <a:pt x="0" y="317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64" name="Freeform: Shape 64"/>
                        <wps:cNvSpPr/>
                        <wps:spPr>
                          <a:xfrm>
                            <a:off x="333304" y="617678"/>
                            <a:ext cx="89601" cy="600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89601" h="600" extrusionOk="0">
                                <a:moveTo>
                                  <a:pt x="0" y="0"/>
                                </a:moveTo>
                                <a:lnTo>
                                  <a:pt x="89601" y="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65" name="Rectangle 65"/>
                        <wps:cNvSpPr/>
                        <wps:spPr>
                          <a:xfrm>
                            <a:off x="1605221" y="489279"/>
                            <a:ext cx="11500" cy="6865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4267C89" w14:textId="77777777" w:rsidR="00EA6018" w:rsidRDefault="00EA6018">
                              <w:pPr>
                                <w:spacing w:after="0"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66" name="Freeform: Shape 66"/>
                        <wps:cNvSpPr/>
                        <wps:spPr>
                          <a:xfrm>
                            <a:off x="1625621" y="507092"/>
                            <a:ext cx="47600" cy="5083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7600" h="50839" extrusionOk="0">
                                <a:moveTo>
                                  <a:pt x="45061" y="35587"/>
                                </a:moveTo>
                                <a:lnTo>
                                  <a:pt x="45061" y="35587"/>
                                </a:lnTo>
                                <a:lnTo>
                                  <a:pt x="41888" y="44484"/>
                                </a:lnTo>
                                <a:lnTo>
                                  <a:pt x="36176" y="47661"/>
                                </a:lnTo>
                                <a:lnTo>
                                  <a:pt x="29829" y="50839"/>
                                </a:lnTo>
                                <a:lnTo>
                                  <a:pt x="24117" y="50839"/>
                                </a:lnTo>
                                <a:lnTo>
                                  <a:pt x="15232" y="50839"/>
                                </a:lnTo>
                                <a:lnTo>
                                  <a:pt x="6346" y="44484"/>
                                </a:lnTo>
                                <a:lnTo>
                                  <a:pt x="0" y="38764"/>
                                </a:lnTo>
                                <a:lnTo>
                                  <a:pt x="0" y="24148"/>
                                </a:lnTo>
                                <a:lnTo>
                                  <a:pt x="0" y="17793"/>
                                </a:lnTo>
                                <a:lnTo>
                                  <a:pt x="3173" y="8896"/>
                                </a:lnTo>
                                <a:lnTo>
                                  <a:pt x="8885" y="3177"/>
                                </a:lnTo>
                                <a:lnTo>
                                  <a:pt x="15232" y="0"/>
                                </a:lnTo>
                                <a:lnTo>
                                  <a:pt x="24117" y="0"/>
                                </a:lnTo>
                                <a:lnTo>
                                  <a:pt x="29829" y="0"/>
                                </a:lnTo>
                                <a:lnTo>
                                  <a:pt x="38714" y="3177"/>
                                </a:lnTo>
                                <a:lnTo>
                                  <a:pt x="45061" y="12074"/>
                                </a:lnTo>
                                <a:lnTo>
                                  <a:pt x="47600" y="26690"/>
                                </a:lnTo>
                                <a:lnTo>
                                  <a:pt x="47600" y="29867"/>
                                </a:lnTo>
                                <a:lnTo>
                                  <a:pt x="12058" y="29867"/>
                                </a:lnTo>
                                <a:lnTo>
                                  <a:pt x="15232" y="35587"/>
                                </a:lnTo>
                                <a:lnTo>
                                  <a:pt x="18405" y="38764"/>
                                </a:lnTo>
                                <a:lnTo>
                                  <a:pt x="24117" y="41942"/>
                                </a:lnTo>
                                <a:lnTo>
                                  <a:pt x="29829" y="38764"/>
                                </a:lnTo>
                                <a:lnTo>
                                  <a:pt x="33002" y="35587"/>
                                </a:lnTo>
                                <a:lnTo>
                                  <a:pt x="45061" y="35587"/>
                                </a:lnTo>
                                <a:close/>
                                <a:moveTo>
                                  <a:pt x="33002" y="20971"/>
                                </a:moveTo>
                                <a:lnTo>
                                  <a:pt x="33002" y="20971"/>
                                </a:lnTo>
                                <a:lnTo>
                                  <a:pt x="33002" y="14616"/>
                                </a:lnTo>
                                <a:lnTo>
                                  <a:pt x="29829" y="12074"/>
                                </a:lnTo>
                                <a:lnTo>
                                  <a:pt x="24117" y="8896"/>
                                </a:lnTo>
                                <a:lnTo>
                                  <a:pt x="15232" y="12074"/>
                                </a:lnTo>
                                <a:lnTo>
                                  <a:pt x="12058" y="20971"/>
                                </a:lnTo>
                                <a:lnTo>
                                  <a:pt x="33002" y="209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67" name="Freeform: Shape 67"/>
                        <wps:cNvSpPr/>
                        <wps:spPr>
                          <a:xfrm>
                            <a:off x="1676422" y="507092"/>
                            <a:ext cx="44400" cy="5083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4400" h="50839" extrusionOk="0">
                                <a:moveTo>
                                  <a:pt x="41862" y="41942"/>
                                </a:moveTo>
                                <a:lnTo>
                                  <a:pt x="41862" y="41942"/>
                                </a:lnTo>
                                <a:lnTo>
                                  <a:pt x="44400" y="47661"/>
                                </a:lnTo>
                                <a:lnTo>
                                  <a:pt x="44400" y="50839"/>
                                </a:lnTo>
                                <a:lnTo>
                                  <a:pt x="32982" y="50839"/>
                                </a:lnTo>
                                <a:lnTo>
                                  <a:pt x="29811" y="44484"/>
                                </a:lnTo>
                                <a:lnTo>
                                  <a:pt x="24102" y="50839"/>
                                </a:lnTo>
                                <a:lnTo>
                                  <a:pt x="15222" y="50839"/>
                                </a:lnTo>
                                <a:lnTo>
                                  <a:pt x="8880" y="50839"/>
                                </a:lnTo>
                                <a:lnTo>
                                  <a:pt x="3171" y="47661"/>
                                </a:lnTo>
                                <a:lnTo>
                                  <a:pt x="0" y="44484"/>
                                </a:lnTo>
                                <a:lnTo>
                                  <a:pt x="0" y="35587"/>
                                </a:lnTo>
                                <a:lnTo>
                                  <a:pt x="0" y="29867"/>
                                </a:lnTo>
                                <a:lnTo>
                                  <a:pt x="3171" y="26690"/>
                                </a:lnTo>
                                <a:lnTo>
                                  <a:pt x="8880" y="24148"/>
                                </a:lnTo>
                                <a:lnTo>
                                  <a:pt x="15222" y="20971"/>
                                </a:lnTo>
                                <a:lnTo>
                                  <a:pt x="26640" y="20971"/>
                                </a:lnTo>
                                <a:lnTo>
                                  <a:pt x="29811" y="17793"/>
                                </a:lnTo>
                                <a:lnTo>
                                  <a:pt x="29811" y="14616"/>
                                </a:lnTo>
                                <a:lnTo>
                                  <a:pt x="29811" y="12074"/>
                                </a:lnTo>
                                <a:lnTo>
                                  <a:pt x="26640" y="8896"/>
                                </a:lnTo>
                                <a:lnTo>
                                  <a:pt x="20931" y="8896"/>
                                </a:lnTo>
                                <a:lnTo>
                                  <a:pt x="15222" y="12074"/>
                                </a:lnTo>
                                <a:lnTo>
                                  <a:pt x="12051" y="17793"/>
                                </a:lnTo>
                                <a:lnTo>
                                  <a:pt x="0" y="17793"/>
                                </a:lnTo>
                                <a:lnTo>
                                  <a:pt x="3171" y="5719"/>
                                </a:lnTo>
                                <a:lnTo>
                                  <a:pt x="8880" y="3177"/>
                                </a:lnTo>
                                <a:lnTo>
                                  <a:pt x="15222" y="0"/>
                                </a:lnTo>
                                <a:lnTo>
                                  <a:pt x="24102" y="0"/>
                                </a:lnTo>
                                <a:lnTo>
                                  <a:pt x="29811" y="0"/>
                                </a:lnTo>
                                <a:lnTo>
                                  <a:pt x="35520" y="3177"/>
                                </a:lnTo>
                                <a:lnTo>
                                  <a:pt x="41862" y="5719"/>
                                </a:lnTo>
                                <a:lnTo>
                                  <a:pt x="41862" y="14616"/>
                                </a:lnTo>
                                <a:lnTo>
                                  <a:pt x="41862" y="41942"/>
                                </a:lnTo>
                                <a:close/>
                                <a:moveTo>
                                  <a:pt x="29811" y="26690"/>
                                </a:moveTo>
                                <a:lnTo>
                                  <a:pt x="29811" y="26690"/>
                                </a:lnTo>
                                <a:lnTo>
                                  <a:pt x="20931" y="29867"/>
                                </a:lnTo>
                                <a:lnTo>
                                  <a:pt x="15222" y="29867"/>
                                </a:lnTo>
                                <a:lnTo>
                                  <a:pt x="12051" y="35587"/>
                                </a:lnTo>
                                <a:lnTo>
                                  <a:pt x="15222" y="41942"/>
                                </a:lnTo>
                                <a:lnTo>
                                  <a:pt x="17760" y="41942"/>
                                </a:lnTo>
                                <a:lnTo>
                                  <a:pt x="26640" y="38764"/>
                                </a:lnTo>
                                <a:lnTo>
                                  <a:pt x="29811" y="35587"/>
                                </a:lnTo>
                                <a:lnTo>
                                  <a:pt x="29811" y="33045"/>
                                </a:lnTo>
                                <a:lnTo>
                                  <a:pt x="29811" y="2669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68" name="Freeform: Shape 68"/>
                        <wps:cNvSpPr/>
                        <wps:spPr>
                          <a:xfrm>
                            <a:off x="1727222" y="489279"/>
                            <a:ext cx="47600" cy="6865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7600" h="68653" extrusionOk="0">
                                <a:moveTo>
                                  <a:pt x="47600" y="68653"/>
                                </a:moveTo>
                                <a:lnTo>
                                  <a:pt x="35541" y="68653"/>
                                </a:lnTo>
                                <a:lnTo>
                                  <a:pt x="35541" y="62296"/>
                                </a:lnTo>
                                <a:lnTo>
                                  <a:pt x="29829" y="68653"/>
                                </a:lnTo>
                                <a:lnTo>
                                  <a:pt x="20944" y="68653"/>
                                </a:lnTo>
                                <a:lnTo>
                                  <a:pt x="12058" y="68653"/>
                                </a:lnTo>
                                <a:lnTo>
                                  <a:pt x="3173" y="62296"/>
                                </a:lnTo>
                                <a:lnTo>
                                  <a:pt x="0" y="53396"/>
                                </a:lnTo>
                                <a:lnTo>
                                  <a:pt x="0" y="41954"/>
                                </a:lnTo>
                                <a:lnTo>
                                  <a:pt x="0" y="32419"/>
                                </a:lnTo>
                                <a:lnTo>
                                  <a:pt x="5712" y="23520"/>
                                </a:lnTo>
                                <a:lnTo>
                                  <a:pt x="12058" y="17798"/>
                                </a:lnTo>
                                <a:lnTo>
                                  <a:pt x="20944" y="17798"/>
                                </a:lnTo>
                                <a:lnTo>
                                  <a:pt x="29829" y="20977"/>
                                </a:lnTo>
                                <a:lnTo>
                                  <a:pt x="35541" y="23520"/>
                                </a:lnTo>
                                <a:lnTo>
                                  <a:pt x="35541" y="0"/>
                                </a:lnTo>
                                <a:lnTo>
                                  <a:pt x="47600" y="0"/>
                                </a:lnTo>
                                <a:lnTo>
                                  <a:pt x="47600" y="68653"/>
                                </a:lnTo>
                                <a:close/>
                                <a:moveTo>
                                  <a:pt x="23482" y="59753"/>
                                </a:moveTo>
                                <a:lnTo>
                                  <a:pt x="23482" y="59753"/>
                                </a:lnTo>
                                <a:lnTo>
                                  <a:pt x="29829" y="56575"/>
                                </a:lnTo>
                                <a:lnTo>
                                  <a:pt x="32368" y="53396"/>
                                </a:lnTo>
                                <a:lnTo>
                                  <a:pt x="35541" y="44497"/>
                                </a:lnTo>
                                <a:lnTo>
                                  <a:pt x="32368" y="32419"/>
                                </a:lnTo>
                                <a:lnTo>
                                  <a:pt x="29829" y="29876"/>
                                </a:lnTo>
                                <a:lnTo>
                                  <a:pt x="23482" y="29876"/>
                                </a:lnTo>
                                <a:lnTo>
                                  <a:pt x="17770" y="29876"/>
                                </a:lnTo>
                                <a:lnTo>
                                  <a:pt x="14597" y="32419"/>
                                </a:lnTo>
                                <a:lnTo>
                                  <a:pt x="12058" y="44497"/>
                                </a:lnTo>
                                <a:lnTo>
                                  <a:pt x="14597" y="53396"/>
                                </a:lnTo>
                                <a:lnTo>
                                  <a:pt x="17770" y="56575"/>
                                </a:lnTo>
                                <a:lnTo>
                                  <a:pt x="23482" y="597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69" name="Freeform: Shape 69"/>
                        <wps:cNvSpPr/>
                        <wps:spPr>
                          <a:xfrm>
                            <a:off x="178402" y="489279"/>
                            <a:ext cx="15200" cy="6865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5200" h="68653" extrusionOk="0">
                                <a:moveTo>
                                  <a:pt x="15200" y="12077"/>
                                </a:moveTo>
                                <a:lnTo>
                                  <a:pt x="0" y="12077"/>
                                </a:lnTo>
                                <a:lnTo>
                                  <a:pt x="0" y="0"/>
                                </a:lnTo>
                                <a:lnTo>
                                  <a:pt x="15200" y="0"/>
                                </a:lnTo>
                                <a:lnTo>
                                  <a:pt x="15200" y="12077"/>
                                </a:lnTo>
                                <a:close/>
                                <a:moveTo>
                                  <a:pt x="15200" y="17798"/>
                                </a:moveTo>
                                <a:lnTo>
                                  <a:pt x="15200" y="68653"/>
                                </a:lnTo>
                                <a:lnTo>
                                  <a:pt x="0" y="68653"/>
                                </a:lnTo>
                                <a:lnTo>
                                  <a:pt x="0" y="17798"/>
                                </a:lnTo>
                                <a:lnTo>
                                  <a:pt x="15200" y="1779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70" name="Freeform: Shape 70"/>
                        <wps:cNvSpPr/>
                        <wps:spPr>
                          <a:xfrm>
                            <a:off x="202502" y="507092"/>
                            <a:ext cx="47600" cy="5083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7600" h="50839" extrusionOk="0">
                                <a:moveTo>
                                  <a:pt x="47600" y="50839"/>
                                </a:moveTo>
                                <a:lnTo>
                                  <a:pt x="32368" y="50839"/>
                                </a:lnTo>
                                <a:lnTo>
                                  <a:pt x="32368" y="20971"/>
                                </a:lnTo>
                                <a:lnTo>
                                  <a:pt x="32368" y="14616"/>
                                </a:lnTo>
                                <a:lnTo>
                                  <a:pt x="29829" y="12074"/>
                                </a:lnTo>
                                <a:lnTo>
                                  <a:pt x="23482" y="8896"/>
                                </a:lnTo>
                                <a:lnTo>
                                  <a:pt x="17770" y="12074"/>
                                </a:lnTo>
                                <a:lnTo>
                                  <a:pt x="14597" y="17793"/>
                                </a:lnTo>
                                <a:lnTo>
                                  <a:pt x="14597" y="20971"/>
                                </a:lnTo>
                                <a:lnTo>
                                  <a:pt x="14597" y="50839"/>
                                </a:lnTo>
                                <a:lnTo>
                                  <a:pt x="0" y="50839"/>
                                </a:lnTo>
                                <a:lnTo>
                                  <a:pt x="0" y="0"/>
                                </a:lnTo>
                                <a:lnTo>
                                  <a:pt x="14597" y="0"/>
                                </a:lnTo>
                                <a:lnTo>
                                  <a:pt x="14597" y="8896"/>
                                </a:lnTo>
                                <a:lnTo>
                                  <a:pt x="17770" y="3177"/>
                                </a:lnTo>
                                <a:lnTo>
                                  <a:pt x="23482" y="0"/>
                                </a:lnTo>
                                <a:lnTo>
                                  <a:pt x="29829" y="0"/>
                                </a:lnTo>
                                <a:lnTo>
                                  <a:pt x="35541" y="0"/>
                                </a:lnTo>
                                <a:lnTo>
                                  <a:pt x="41888" y="3177"/>
                                </a:lnTo>
                                <a:lnTo>
                                  <a:pt x="44426" y="8896"/>
                                </a:lnTo>
                                <a:lnTo>
                                  <a:pt x="47600" y="14616"/>
                                </a:lnTo>
                                <a:lnTo>
                                  <a:pt x="47600" y="5083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71" name="Freeform: Shape 71"/>
                        <wps:cNvSpPr/>
                        <wps:spPr>
                          <a:xfrm>
                            <a:off x="259003" y="507092"/>
                            <a:ext cx="44500" cy="5083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4500" h="50839" extrusionOk="0">
                                <a:moveTo>
                                  <a:pt x="44500" y="50839"/>
                                </a:moveTo>
                                <a:lnTo>
                                  <a:pt x="33057" y="50839"/>
                                </a:lnTo>
                                <a:lnTo>
                                  <a:pt x="33057" y="20971"/>
                                </a:lnTo>
                                <a:lnTo>
                                  <a:pt x="33057" y="14616"/>
                                </a:lnTo>
                                <a:lnTo>
                                  <a:pt x="29878" y="12074"/>
                                </a:lnTo>
                                <a:lnTo>
                                  <a:pt x="23521" y="8896"/>
                                </a:lnTo>
                                <a:lnTo>
                                  <a:pt x="17800" y="12074"/>
                                </a:lnTo>
                                <a:lnTo>
                                  <a:pt x="14621" y="17793"/>
                                </a:lnTo>
                                <a:lnTo>
                                  <a:pt x="14621" y="20971"/>
                                </a:lnTo>
                                <a:lnTo>
                                  <a:pt x="14621" y="50839"/>
                                </a:lnTo>
                                <a:lnTo>
                                  <a:pt x="0" y="50839"/>
                                </a:lnTo>
                                <a:lnTo>
                                  <a:pt x="0" y="0"/>
                                </a:lnTo>
                                <a:lnTo>
                                  <a:pt x="12078" y="0"/>
                                </a:lnTo>
                                <a:lnTo>
                                  <a:pt x="12078" y="8896"/>
                                </a:lnTo>
                                <a:lnTo>
                                  <a:pt x="17800" y="3177"/>
                                </a:lnTo>
                                <a:lnTo>
                                  <a:pt x="20978" y="0"/>
                                </a:lnTo>
                                <a:lnTo>
                                  <a:pt x="26700" y="0"/>
                                </a:lnTo>
                                <a:lnTo>
                                  <a:pt x="35600" y="0"/>
                                </a:lnTo>
                                <a:lnTo>
                                  <a:pt x="41957" y="3177"/>
                                </a:lnTo>
                                <a:lnTo>
                                  <a:pt x="44500" y="8896"/>
                                </a:lnTo>
                                <a:lnTo>
                                  <a:pt x="44500" y="14616"/>
                                </a:lnTo>
                                <a:lnTo>
                                  <a:pt x="44500" y="5083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72" name="Freeform: Shape 72"/>
                        <wps:cNvSpPr/>
                        <wps:spPr>
                          <a:xfrm>
                            <a:off x="312404" y="507092"/>
                            <a:ext cx="50800" cy="5083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0800" h="50839" extrusionOk="0">
                                <a:moveTo>
                                  <a:pt x="24130" y="50839"/>
                                </a:moveTo>
                                <a:lnTo>
                                  <a:pt x="24130" y="50839"/>
                                </a:lnTo>
                                <a:lnTo>
                                  <a:pt x="15240" y="50839"/>
                                </a:lnTo>
                                <a:lnTo>
                                  <a:pt x="6350" y="44484"/>
                                </a:lnTo>
                                <a:lnTo>
                                  <a:pt x="0" y="35587"/>
                                </a:lnTo>
                                <a:lnTo>
                                  <a:pt x="0" y="26690"/>
                                </a:lnTo>
                                <a:lnTo>
                                  <a:pt x="0" y="14616"/>
                                </a:lnTo>
                                <a:lnTo>
                                  <a:pt x="6350" y="5719"/>
                                </a:lnTo>
                                <a:lnTo>
                                  <a:pt x="15240" y="0"/>
                                </a:lnTo>
                                <a:lnTo>
                                  <a:pt x="24130" y="0"/>
                                </a:lnTo>
                                <a:lnTo>
                                  <a:pt x="36195" y="0"/>
                                </a:lnTo>
                                <a:lnTo>
                                  <a:pt x="41910" y="5719"/>
                                </a:lnTo>
                                <a:lnTo>
                                  <a:pt x="47625" y="14616"/>
                                </a:lnTo>
                                <a:lnTo>
                                  <a:pt x="50800" y="26690"/>
                                </a:lnTo>
                                <a:lnTo>
                                  <a:pt x="47625" y="35587"/>
                                </a:lnTo>
                                <a:lnTo>
                                  <a:pt x="41910" y="44484"/>
                                </a:lnTo>
                                <a:lnTo>
                                  <a:pt x="36195" y="50839"/>
                                </a:lnTo>
                                <a:lnTo>
                                  <a:pt x="24130" y="50839"/>
                                </a:lnTo>
                                <a:close/>
                                <a:moveTo>
                                  <a:pt x="24130" y="8896"/>
                                </a:moveTo>
                                <a:lnTo>
                                  <a:pt x="24130" y="8896"/>
                                </a:lnTo>
                                <a:lnTo>
                                  <a:pt x="18415" y="12074"/>
                                </a:lnTo>
                                <a:lnTo>
                                  <a:pt x="15240" y="14616"/>
                                </a:lnTo>
                                <a:lnTo>
                                  <a:pt x="12065" y="26690"/>
                                </a:lnTo>
                                <a:lnTo>
                                  <a:pt x="15240" y="35587"/>
                                </a:lnTo>
                                <a:lnTo>
                                  <a:pt x="18415" y="38764"/>
                                </a:lnTo>
                                <a:lnTo>
                                  <a:pt x="24130" y="41942"/>
                                </a:lnTo>
                                <a:lnTo>
                                  <a:pt x="29845" y="38764"/>
                                </a:lnTo>
                                <a:lnTo>
                                  <a:pt x="36195" y="35587"/>
                                </a:lnTo>
                                <a:lnTo>
                                  <a:pt x="36195" y="26690"/>
                                </a:lnTo>
                                <a:lnTo>
                                  <a:pt x="36195" y="14616"/>
                                </a:lnTo>
                                <a:lnTo>
                                  <a:pt x="29845" y="12074"/>
                                </a:lnTo>
                                <a:lnTo>
                                  <a:pt x="24130" y="889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73" name="Freeform: Shape 73"/>
                        <wps:cNvSpPr/>
                        <wps:spPr>
                          <a:xfrm>
                            <a:off x="366304" y="507092"/>
                            <a:ext cx="50800" cy="5083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0800" h="50839" extrusionOk="0">
                                <a:moveTo>
                                  <a:pt x="29845" y="50839"/>
                                </a:moveTo>
                                <a:lnTo>
                                  <a:pt x="17780" y="50839"/>
                                </a:lnTo>
                                <a:lnTo>
                                  <a:pt x="0" y="0"/>
                                </a:lnTo>
                                <a:lnTo>
                                  <a:pt x="14604" y="0"/>
                                </a:lnTo>
                                <a:lnTo>
                                  <a:pt x="23495" y="38764"/>
                                </a:lnTo>
                                <a:lnTo>
                                  <a:pt x="35560" y="0"/>
                                </a:lnTo>
                                <a:lnTo>
                                  <a:pt x="50800" y="0"/>
                                </a:lnTo>
                                <a:lnTo>
                                  <a:pt x="29845" y="5083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74" name="Freeform: Shape 74"/>
                        <wps:cNvSpPr/>
                        <wps:spPr>
                          <a:xfrm>
                            <a:off x="417105" y="507092"/>
                            <a:ext cx="47700" cy="5083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7700" h="50839" extrusionOk="0">
                                <a:moveTo>
                                  <a:pt x="44520" y="41942"/>
                                </a:moveTo>
                                <a:lnTo>
                                  <a:pt x="44520" y="41942"/>
                                </a:lnTo>
                                <a:lnTo>
                                  <a:pt x="44520" y="47661"/>
                                </a:lnTo>
                                <a:lnTo>
                                  <a:pt x="47700" y="47661"/>
                                </a:lnTo>
                                <a:lnTo>
                                  <a:pt x="47700" y="50839"/>
                                </a:lnTo>
                                <a:lnTo>
                                  <a:pt x="32436" y="50839"/>
                                </a:lnTo>
                                <a:lnTo>
                                  <a:pt x="32436" y="44484"/>
                                </a:lnTo>
                                <a:lnTo>
                                  <a:pt x="26712" y="50839"/>
                                </a:lnTo>
                                <a:lnTo>
                                  <a:pt x="14627" y="50839"/>
                                </a:lnTo>
                                <a:lnTo>
                                  <a:pt x="8904" y="50839"/>
                                </a:lnTo>
                                <a:lnTo>
                                  <a:pt x="5724" y="47661"/>
                                </a:lnTo>
                                <a:lnTo>
                                  <a:pt x="2544" y="44484"/>
                                </a:lnTo>
                                <a:lnTo>
                                  <a:pt x="0" y="35587"/>
                                </a:lnTo>
                                <a:lnTo>
                                  <a:pt x="2544" y="29867"/>
                                </a:lnTo>
                                <a:lnTo>
                                  <a:pt x="5724" y="26690"/>
                                </a:lnTo>
                                <a:lnTo>
                                  <a:pt x="8904" y="24148"/>
                                </a:lnTo>
                                <a:lnTo>
                                  <a:pt x="14627" y="20971"/>
                                </a:lnTo>
                                <a:lnTo>
                                  <a:pt x="26712" y="20971"/>
                                </a:lnTo>
                                <a:lnTo>
                                  <a:pt x="29255" y="17793"/>
                                </a:lnTo>
                                <a:lnTo>
                                  <a:pt x="32436" y="14616"/>
                                </a:lnTo>
                                <a:lnTo>
                                  <a:pt x="29255" y="12074"/>
                                </a:lnTo>
                                <a:lnTo>
                                  <a:pt x="29255" y="8896"/>
                                </a:lnTo>
                                <a:lnTo>
                                  <a:pt x="23532" y="8896"/>
                                </a:lnTo>
                                <a:lnTo>
                                  <a:pt x="17808" y="12074"/>
                                </a:lnTo>
                                <a:lnTo>
                                  <a:pt x="14627" y="17793"/>
                                </a:lnTo>
                                <a:lnTo>
                                  <a:pt x="2544" y="17793"/>
                                </a:lnTo>
                                <a:lnTo>
                                  <a:pt x="5724" y="5719"/>
                                </a:lnTo>
                                <a:lnTo>
                                  <a:pt x="8904" y="3177"/>
                                </a:lnTo>
                                <a:lnTo>
                                  <a:pt x="17808" y="0"/>
                                </a:lnTo>
                                <a:lnTo>
                                  <a:pt x="23532" y="0"/>
                                </a:lnTo>
                                <a:lnTo>
                                  <a:pt x="29255" y="0"/>
                                </a:lnTo>
                                <a:lnTo>
                                  <a:pt x="35616" y="3177"/>
                                </a:lnTo>
                                <a:lnTo>
                                  <a:pt x="41340" y="5719"/>
                                </a:lnTo>
                                <a:lnTo>
                                  <a:pt x="44520" y="14616"/>
                                </a:lnTo>
                                <a:lnTo>
                                  <a:pt x="44520" y="41942"/>
                                </a:lnTo>
                                <a:close/>
                                <a:moveTo>
                                  <a:pt x="32436" y="26690"/>
                                </a:moveTo>
                                <a:lnTo>
                                  <a:pt x="32436" y="26690"/>
                                </a:lnTo>
                                <a:lnTo>
                                  <a:pt x="23532" y="29867"/>
                                </a:lnTo>
                                <a:lnTo>
                                  <a:pt x="14627" y="29867"/>
                                </a:lnTo>
                                <a:lnTo>
                                  <a:pt x="14627" y="35587"/>
                                </a:lnTo>
                                <a:lnTo>
                                  <a:pt x="14627" y="41942"/>
                                </a:lnTo>
                                <a:lnTo>
                                  <a:pt x="20352" y="41942"/>
                                </a:lnTo>
                                <a:lnTo>
                                  <a:pt x="26712" y="38764"/>
                                </a:lnTo>
                                <a:lnTo>
                                  <a:pt x="29255" y="35587"/>
                                </a:lnTo>
                                <a:lnTo>
                                  <a:pt x="32436" y="33045"/>
                                </a:lnTo>
                                <a:lnTo>
                                  <a:pt x="32436" y="2669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75" name="Freeform: Shape 75"/>
                        <wps:cNvSpPr/>
                        <wps:spPr>
                          <a:xfrm>
                            <a:off x="464806" y="494983"/>
                            <a:ext cx="29200" cy="6294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9200" h="62948" extrusionOk="0">
                                <a:moveTo>
                                  <a:pt x="20313" y="12080"/>
                                </a:moveTo>
                                <a:lnTo>
                                  <a:pt x="29200" y="12080"/>
                                </a:lnTo>
                                <a:lnTo>
                                  <a:pt x="29200" y="20982"/>
                                </a:lnTo>
                                <a:lnTo>
                                  <a:pt x="20313" y="20982"/>
                                </a:lnTo>
                                <a:lnTo>
                                  <a:pt x="20313" y="47687"/>
                                </a:lnTo>
                                <a:lnTo>
                                  <a:pt x="20313" y="50867"/>
                                </a:lnTo>
                                <a:lnTo>
                                  <a:pt x="26660" y="54046"/>
                                </a:lnTo>
                                <a:lnTo>
                                  <a:pt x="29200" y="54046"/>
                                </a:lnTo>
                                <a:lnTo>
                                  <a:pt x="29200" y="62948"/>
                                </a:lnTo>
                                <a:lnTo>
                                  <a:pt x="23486" y="62948"/>
                                </a:lnTo>
                                <a:lnTo>
                                  <a:pt x="20313" y="62948"/>
                                </a:lnTo>
                                <a:lnTo>
                                  <a:pt x="14600" y="62948"/>
                                </a:lnTo>
                                <a:lnTo>
                                  <a:pt x="11426" y="59768"/>
                                </a:lnTo>
                                <a:lnTo>
                                  <a:pt x="8886" y="56589"/>
                                </a:lnTo>
                                <a:lnTo>
                                  <a:pt x="8886" y="54046"/>
                                </a:lnTo>
                                <a:lnTo>
                                  <a:pt x="8886" y="20982"/>
                                </a:lnTo>
                                <a:lnTo>
                                  <a:pt x="0" y="20982"/>
                                </a:lnTo>
                                <a:lnTo>
                                  <a:pt x="0" y="12080"/>
                                </a:lnTo>
                                <a:lnTo>
                                  <a:pt x="8886" y="12080"/>
                                </a:lnTo>
                                <a:lnTo>
                                  <a:pt x="8886" y="0"/>
                                </a:lnTo>
                                <a:lnTo>
                                  <a:pt x="20313" y="0"/>
                                </a:lnTo>
                                <a:lnTo>
                                  <a:pt x="20313" y="1208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76" name="Freeform: Shape 76"/>
                        <wps:cNvSpPr/>
                        <wps:spPr>
                          <a:xfrm>
                            <a:off x="497206" y="507092"/>
                            <a:ext cx="47600" cy="5083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7600" h="50839" extrusionOk="0">
                                <a:moveTo>
                                  <a:pt x="44426" y="35587"/>
                                </a:moveTo>
                                <a:lnTo>
                                  <a:pt x="44426" y="35587"/>
                                </a:lnTo>
                                <a:lnTo>
                                  <a:pt x="41888" y="44484"/>
                                </a:lnTo>
                                <a:lnTo>
                                  <a:pt x="35541" y="47661"/>
                                </a:lnTo>
                                <a:lnTo>
                                  <a:pt x="29829" y="50839"/>
                                </a:lnTo>
                                <a:lnTo>
                                  <a:pt x="24117" y="50839"/>
                                </a:lnTo>
                                <a:lnTo>
                                  <a:pt x="15232" y="50839"/>
                                </a:lnTo>
                                <a:lnTo>
                                  <a:pt x="6346" y="44484"/>
                                </a:lnTo>
                                <a:lnTo>
                                  <a:pt x="0" y="38764"/>
                                </a:lnTo>
                                <a:lnTo>
                                  <a:pt x="0" y="24148"/>
                                </a:lnTo>
                                <a:lnTo>
                                  <a:pt x="0" y="17793"/>
                                </a:lnTo>
                                <a:lnTo>
                                  <a:pt x="3173" y="8896"/>
                                </a:lnTo>
                                <a:lnTo>
                                  <a:pt x="8885" y="3177"/>
                                </a:lnTo>
                                <a:lnTo>
                                  <a:pt x="15232" y="0"/>
                                </a:lnTo>
                                <a:lnTo>
                                  <a:pt x="24117" y="0"/>
                                </a:lnTo>
                                <a:lnTo>
                                  <a:pt x="29829" y="0"/>
                                </a:lnTo>
                                <a:lnTo>
                                  <a:pt x="38714" y="3177"/>
                                </a:lnTo>
                                <a:lnTo>
                                  <a:pt x="44426" y="12074"/>
                                </a:lnTo>
                                <a:lnTo>
                                  <a:pt x="47600" y="26690"/>
                                </a:lnTo>
                                <a:lnTo>
                                  <a:pt x="47600" y="29867"/>
                                </a:lnTo>
                                <a:lnTo>
                                  <a:pt x="12058" y="29867"/>
                                </a:lnTo>
                                <a:lnTo>
                                  <a:pt x="15232" y="35587"/>
                                </a:lnTo>
                                <a:lnTo>
                                  <a:pt x="17770" y="38764"/>
                                </a:lnTo>
                                <a:lnTo>
                                  <a:pt x="24117" y="41942"/>
                                </a:lnTo>
                                <a:lnTo>
                                  <a:pt x="29829" y="38764"/>
                                </a:lnTo>
                                <a:lnTo>
                                  <a:pt x="33002" y="35587"/>
                                </a:lnTo>
                                <a:lnTo>
                                  <a:pt x="44426" y="35587"/>
                                </a:lnTo>
                                <a:close/>
                                <a:moveTo>
                                  <a:pt x="33002" y="20971"/>
                                </a:moveTo>
                                <a:lnTo>
                                  <a:pt x="33002" y="20971"/>
                                </a:lnTo>
                                <a:lnTo>
                                  <a:pt x="33002" y="14616"/>
                                </a:lnTo>
                                <a:lnTo>
                                  <a:pt x="29829" y="12074"/>
                                </a:lnTo>
                                <a:lnTo>
                                  <a:pt x="24117" y="8896"/>
                                </a:lnTo>
                                <a:lnTo>
                                  <a:pt x="15232" y="12074"/>
                                </a:lnTo>
                                <a:lnTo>
                                  <a:pt x="12058" y="20971"/>
                                </a:lnTo>
                                <a:lnTo>
                                  <a:pt x="33002" y="209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77" name="Freeform: Shape 77"/>
                        <wps:cNvSpPr/>
                        <wps:spPr>
                          <a:xfrm>
                            <a:off x="830511" y="507092"/>
                            <a:ext cx="47700" cy="5083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7700" h="50839" extrusionOk="0">
                                <a:moveTo>
                                  <a:pt x="45156" y="41942"/>
                                </a:moveTo>
                                <a:lnTo>
                                  <a:pt x="45156" y="41942"/>
                                </a:lnTo>
                                <a:lnTo>
                                  <a:pt x="47700" y="47661"/>
                                </a:lnTo>
                                <a:lnTo>
                                  <a:pt x="47700" y="50839"/>
                                </a:lnTo>
                                <a:lnTo>
                                  <a:pt x="33072" y="50839"/>
                                </a:lnTo>
                                <a:lnTo>
                                  <a:pt x="33072" y="44484"/>
                                </a:lnTo>
                                <a:lnTo>
                                  <a:pt x="27348" y="50839"/>
                                </a:lnTo>
                                <a:lnTo>
                                  <a:pt x="17808" y="50839"/>
                                </a:lnTo>
                                <a:lnTo>
                                  <a:pt x="12084" y="50839"/>
                                </a:lnTo>
                                <a:lnTo>
                                  <a:pt x="6360" y="47661"/>
                                </a:lnTo>
                                <a:lnTo>
                                  <a:pt x="3180" y="44484"/>
                                </a:lnTo>
                                <a:lnTo>
                                  <a:pt x="0" y="35587"/>
                                </a:lnTo>
                                <a:lnTo>
                                  <a:pt x="3180" y="29867"/>
                                </a:lnTo>
                                <a:lnTo>
                                  <a:pt x="6360" y="26690"/>
                                </a:lnTo>
                                <a:lnTo>
                                  <a:pt x="8904" y="24148"/>
                                </a:lnTo>
                                <a:lnTo>
                                  <a:pt x="15264" y="20971"/>
                                </a:lnTo>
                                <a:lnTo>
                                  <a:pt x="27348" y="20971"/>
                                </a:lnTo>
                                <a:lnTo>
                                  <a:pt x="29892" y="17793"/>
                                </a:lnTo>
                                <a:lnTo>
                                  <a:pt x="33072" y="14616"/>
                                </a:lnTo>
                                <a:lnTo>
                                  <a:pt x="33072" y="12074"/>
                                </a:lnTo>
                                <a:lnTo>
                                  <a:pt x="29892" y="8896"/>
                                </a:lnTo>
                                <a:lnTo>
                                  <a:pt x="24168" y="8896"/>
                                </a:lnTo>
                                <a:lnTo>
                                  <a:pt x="17808" y="12074"/>
                                </a:lnTo>
                                <a:lnTo>
                                  <a:pt x="15264" y="17793"/>
                                </a:lnTo>
                                <a:lnTo>
                                  <a:pt x="3180" y="17793"/>
                                </a:lnTo>
                                <a:lnTo>
                                  <a:pt x="6360" y="5719"/>
                                </a:lnTo>
                                <a:lnTo>
                                  <a:pt x="12084" y="3177"/>
                                </a:lnTo>
                                <a:lnTo>
                                  <a:pt x="17808" y="0"/>
                                </a:lnTo>
                                <a:lnTo>
                                  <a:pt x="27348" y="0"/>
                                </a:lnTo>
                                <a:lnTo>
                                  <a:pt x="33072" y="0"/>
                                </a:lnTo>
                                <a:lnTo>
                                  <a:pt x="38796" y="3177"/>
                                </a:lnTo>
                                <a:lnTo>
                                  <a:pt x="41976" y="5719"/>
                                </a:lnTo>
                                <a:lnTo>
                                  <a:pt x="45156" y="14616"/>
                                </a:lnTo>
                                <a:lnTo>
                                  <a:pt x="45156" y="41942"/>
                                </a:lnTo>
                                <a:close/>
                                <a:moveTo>
                                  <a:pt x="33072" y="26690"/>
                                </a:moveTo>
                                <a:lnTo>
                                  <a:pt x="33072" y="26690"/>
                                </a:lnTo>
                                <a:lnTo>
                                  <a:pt x="24168" y="29867"/>
                                </a:lnTo>
                                <a:lnTo>
                                  <a:pt x="17808" y="29867"/>
                                </a:lnTo>
                                <a:lnTo>
                                  <a:pt x="15264" y="33045"/>
                                </a:lnTo>
                                <a:lnTo>
                                  <a:pt x="15264" y="35587"/>
                                </a:lnTo>
                                <a:lnTo>
                                  <a:pt x="17808" y="41942"/>
                                </a:lnTo>
                                <a:lnTo>
                                  <a:pt x="20988" y="41942"/>
                                </a:lnTo>
                                <a:lnTo>
                                  <a:pt x="29892" y="38764"/>
                                </a:lnTo>
                                <a:lnTo>
                                  <a:pt x="33072" y="35587"/>
                                </a:lnTo>
                                <a:lnTo>
                                  <a:pt x="33072" y="33045"/>
                                </a:lnTo>
                                <a:lnTo>
                                  <a:pt x="33072" y="2669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78" name="Freeform: Shape 78"/>
                        <wps:cNvSpPr/>
                        <wps:spPr>
                          <a:xfrm>
                            <a:off x="881311" y="507092"/>
                            <a:ext cx="47700" cy="5083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7700" h="50839" extrusionOk="0">
                                <a:moveTo>
                                  <a:pt x="47700" y="33045"/>
                                </a:moveTo>
                                <a:lnTo>
                                  <a:pt x="47700" y="33045"/>
                                </a:lnTo>
                                <a:lnTo>
                                  <a:pt x="47700" y="38764"/>
                                </a:lnTo>
                                <a:lnTo>
                                  <a:pt x="41976" y="44484"/>
                                </a:lnTo>
                                <a:lnTo>
                                  <a:pt x="35616" y="50839"/>
                                </a:lnTo>
                                <a:lnTo>
                                  <a:pt x="24168" y="50839"/>
                                </a:lnTo>
                                <a:lnTo>
                                  <a:pt x="12084" y="50839"/>
                                </a:lnTo>
                                <a:lnTo>
                                  <a:pt x="5724" y="44484"/>
                                </a:lnTo>
                                <a:lnTo>
                                  <a:pt x="3180" y="35587"/>
                                </a:lnTo>
                                <a:lnTo>
                                  <a:pt x="0" y="26690"/>
                                </a:lnTo>
                                <a:lnTo>
                                  <a:pt x="3180" y="14616"/>
                                </a:lnTo>
                                <a:lnTo>
                                  <a:pt x="5724" y="5719"/>
                                </a:lnTo>
                                <a:lnTo>
                                  <a:pt x="15264" y="0"/>
                                </a:lnTo>
                                <a:lnTo>
                                  <a:pt x="26712" y="0"/>
                                </a:lnTo>
                                <a:lnTo>
                                  <a:pt x="33072" y="0"/>
                                </a:lnTo>
                                <a:lnTo>
                                  <a:pt x="38796" y="3177"/>
                                </a:lnTo>
                                <a:lnTo>
                                  <a:pt x="44520" y="8896"/>
                                </a:lnTo>
                                <a:lnTo>
                                  <a:pt x="47700" y="17793"/>
                                </a:lnTo>
                                <a:lnTo>
                                  <a:pt x="33072" y="17793"/>
                                </a:lnTo>
                                <a:lnTo>
                                  <a:pt x="33072" y="12074"/>
                                </a:lnTo>
                                <a:lnTo>
                                  <a:pt x="29892" y="12074"/>
                                </a:lnTo>
                                <a:lnTo>
                                  <a:pt x="26712" y="8896"/>
                                </a:lnTo>
                                <a:lnTo>
                                  <a:pt x="20988" y="12074"/>
                                </a:lnTo>
                                <a:lnTo>
                                  <a:pt x="17808" y="14616"/>
                                </a:lnTo>
                                <a:lnTo>
                                  <a:pt x="15264" y="24148"/>
                                </a:lnTo>
                                <a:lnTo>
                                  <a:pt x="15264" y="35587"/>
                                </a:lnTo>
                                <a:lnTo>
                                  <a:pt x="17808" y="38764"/>
                                </a:lnTo>
                                <a:lnTo>
                                  <a:pt x="24168" y="41942"/>
                                </a:lnTo>
                                <a:lnTo>
                                  <a:pt x="29892" y="38764"/>
                                </a:lnTo>
                                <a:lnTo>
                                  <a:pt x="33072" y="38764"/>
                                </a:lnTo>
                                <a:lnTo>
                                  <a:pt x="33072" y="33045"/>
                                </a:lnTo>
                                <a:lnTo>
                                  <a:pt x="47700" y="3304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79" name="Freeform: Shape 79"/>
                        <wps:cNvSpPr/>
                        <wps:spPr>
                          <a:xfrm>
                            <a:off x="934712" y="489279"/>
                            <a:ext cx="47600" cy="6865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7600" h="68653" extrusionOk="0">
                                <a:moveTo>
                                  <a:pt x="47600" y="68653"/>
                                </a:moveTo>
                                <a:lnTo>
                                  <a:pt x="33002" y="68653"/>
                                </a:lnTo>
                                <a:lnTo>
                                  <a:pt x="33002" y="38776"/>
                                </a:lnTo>
                                <a:lnTo>
                                  <a:pt x="33002" y="32419"/>
                                </a:lnTo>
                                <a:lnTo>
                                  <a:pt x="29829" y="29876"/>
                                </a:lnTo>
                                <a:lnTo>
                                  <a:pt x="24117" y="26698"/>
                                </a:lnTo>
                                <a:lnTo>
                                  <a:pt x="18405" y="29876"/>
                                </a:lnTo>
                                <a:lnTo>
                                  <a:pt x="15232" y="35597"/>
                                </a:lnTo>
                                <a:lnTo>
                                  <a:pt x="15232" y="38776"/>
                                </a:lnTo>
                                <a:lnTo>
                                  <a:pt x="15232" y="68653"/>
                                </a:lnTo>
                                <a:lnTo>
                                  <a:pt x="0" y="68653"/>
                                </a:lnTo>
                                <a:lnTo>
                                  <a:pt x="0" y="0"/>
                                </a:lnTo>
                                <a:lnTo>
                                  <a:pt x="15232" y="0"/>
                                </a:lnTo>
                                <a:lnTo>
                                  <a:pt x="15232" y="23520"/>
                                </a:lnTo>
                                <a:lnTo>
                                  <a:pt x="20944" y="17798"/>
                                </a:lnTo>
                                <a:lnTo>
                                  <a:pt x="29829" y="17798"/>
                                </a:lnTo>
                                <a:lnTo>
                                  <a:pt x="36176" y="17798"/>
                                </a:lnTo>
                                <a:lnTo>
                                  <a:pt x="41888" y="20977"/>
                                </a:lnTo>
                                <a:lnTo>
                                  <a:pt x="45061" y="26698"/>
                                </a:lnTo>
                                <a:lnTo>
                                  <a:pt x="47600" y="32419"/>
                                </a:lnTo>
                                <a:lnTo>
                                  <a:pt x="47600" y="686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80" name="Freeform: Shape 80"/>
                        <wps:cNvSpPr/>
                        <wps:spPr>
                          <a:xfrm>
                            <a:off x="991813" y="489279"/>
                            <a:ext cx="14600" cy="68653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14600" h="68653" extrusionOk="0">
                                <a:moveTo>
                                  <a:pt x="14600" y="12077"/>
                                </a:moveTo>
                                <a:lnTo>
                                  <a:pt x="0" y="12077"/>
                                </a:lnTo>
                                <a:lnTo>
                                  <a:pt x="0" y="0"/>
                                </a:lnTo>
                                <a:lnTo>
                                  <a:pt x="14600" y="0"/>
                                </a:lnTo>
                                <a:lnTo>
                                  <a:pt x="14600" y="12077"/>
                                </a:lnTo>
                                <a:close/>
                                <a:moveTo>
                                  <a:pt x="14600" y="17798"/>
                                </a:moveTo>
                                <a:lnTo>
                                  <a:pt x="14600" y="68653"/>
                                </a:lnTo>
                                <a:lnTo>
                                  <a:pt x="0" y="68653"/>
                                </a:lnTo>
                                <a:lnTo>
                                  <a:pt x="0" y="17798"/>
                                </a:lnTo>
                                <a:lnTo>
                                  <a:pt x="14600" y="1779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81" name="Freeform: Shape 81"/>
                        <wps:cNvSpPr/>
                        <wps:spPr>
                          <a:xfrm>
                            <a:off x="1012113" y="507092"/>
                            <a:ext cx="47700" cy="5083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7700" h="50839" extrusionOk="0">
                                <a:moveTo>
                                  <a:pt x="45156" y="35587"/>
                                </a:moveTo>
                                <a:lnTo>
                                  <a:pt x="45156" y="35587"/>
                                </a:lnTo>
                                <a:lnTo>
                                  <a:pt x="41976" y="44484"/>
                                </a:lnTo>
                                <a:lnTo>
                                  <a:pt x="36252" y="47661"/>
                                </a:lnTo>
                                <a:lnTo>
                                  <a:pt x="29892" y="50839"/>
                                </a:lnTo>
                                <a:lnTo>
                                  <a:pt x="24168" y="50839"/>
                                </a:lnTo>
                                <a:lnTo>
                                  <a:pt x="15264" y="50839"/>
                                </a:lnTo>
                                <a:lnTo>
                                  <a:pt x="6360" y="44484"/>
                                </a:lnTo>
                                <a:lnTo>
                                  <a:pt x="0" y="38764"/>
                                </a:lnTo>
                                <a:lnTo>
                                  <a:pt x="0" y="24148"/>
                                </a:lnTo>
                                <a:lnTo>
                                  <a:pt x="0" y="17793"/>
                                </a:lnTo>
                                <a:lnTo>
                                  <a:pt x="3180" y="8896"/>
                                </a:lnTo>
                                <a:lnTo>
                                  <a:pt x="8904" y="3177"/>
                                </a:lnTo>
                                <a:lnTo>
                                  <a:pt x="15264" y="0"/>
                                </a:lnTo>
                                <a:lnTo>
                                  <a:pt x="24168" y="0"/>
                                </a:lnTo>
                                <a:lnTo>
                                  <a:pt x="29892" y="0"/>
                                </a:lnTo>
                                <a:lnTo>
                                  <a:pt x="38796" y="3177"/>
                                </a:lnTo>
                                <a:lnTo>
                                  <a:pt x="45156" y="12074"/>
                                </a:lnTo>
                                <a:lnTo>
                                  <a:pt x="47700" y="26690"/>
                                </a:lnTo>
                                <a:lnTo>
                                  <a:pt x="47700" y="29867"/>
                                </a:lnTo>
                                <a:lnTo>
                                  <a:pt x="12084" y="29867"/>
                                </a:lnTo>
                                <a:lnTo>
                                  <a:pt x="15264" y="35587"/>
                                </a:lnTo>
                                <a:lnTo>
                                  <a:pt x="18444" y="38764"/>
                                </a:lnTo>
                                <a:lnTo>
                                  <a:pt x="24168" y="41942"/>
                                </a:lnTo>
                                <a:lnTo>
                                  <a:pt x="29892" y="38764"/>
                                </a:lnTo>
                                <a:lnTo>
                                  <a:pt x="33072" y="35587"/>
                                </a:lnTo>
                                <a:lnTo>
                                  <a:pt x="45156" y="35587"/>
                                </a:lnTo>
                                <a:close/>
                                <a:moveTo>
                                  <a:pt x="33072" y="20971"/>
                                </a:moveTo>
                                <a:lnTo>
                                  <a:pt x="33072" y="20971"/>
                                </a:lnTo>
                                <a:lnTo>
                                  <a:pt x="33072" y="14616"/>
                                </a:lnTo>
                                <a:lnTo>
                                  <a:pt x="29892" y="12074"/>
                                </a:lnTo>
                                <a:lnTo>
                                  <a:pt x="24168" y="8896"/>
                                </a:lnTo>
                                <a:lnTo>
                                  <a:pt x="15264" y="12074"/>
                                </a:lnTo>
                                <a:lnTo>
                                  <a:pt x="12084" y="20971"/>
                                </a:lnTo>
                                <a:lnTo>
                                  <a:pt x="33072" y="209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82" name="Freeform: Shape 82"/>
                        <wps:cNvSpPr/>
                        <wps:spPr>
                          <a:xfrm>
                            <a:off x="1059814" y="507092"/>
                            <a:ext cx="50800" cy="5083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50800" h="50839" extrusionOk="0">
                                <a:moveTo>
                                  <a:pt x="33020" y="50839"/>
                                </a:moveTo>
                                <a:lnTo>
                                  <a:pt x="18415" y="50839"/>
                                </a:lnTo>
                                <a:lnTo>
                                  <a:pt x="0" y="0"/>
                                </a:lnTo>
                                <a:lnTo>
                                  <a:pt x="15240" y="0"/>
                                </a:lnTo>
                                <a:lnTo>
                                  <a:pt x="27305" y="38764"/>
                                </a:lnTo>
                                <a:lnTo>
                                  <a:pt x="36195" y="0"/>
                                </a:lnTo>
                                <a:lnTo>
                                  <a:pt x="50800" y="0"/>
                                </a:lnTo>
                                <a:lnTo>
                                  <a:pt x="33020" y="5083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83" name="Freeform: Shape 83"/>
                        <wps:cNvSpPr/>
                        <wps:spPr>
                          <a:xfrm>
                            <a:off x="1110614" y="507092"/>
                            <a:ext cx="47600" cy="50839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47600" h="50839" extrusionOk="0">
                                <a:moveTo>
                                  <a:pt x="47600" y="35587"/>
                                </a:moveTo>
                                <a:lnTo>
                                  <a:pt x="47600" y="35587"/>
                                </a:lnTo>
                                <a:lnTo>
                                  <a:pt x="44426" y="44484"/>
                                </a:lnTo>
                                <a:lnTo>
                                  <a:pt x="38714" y="47661"/>
                                </a:lnTo>
                                <a:lnTo>
                                  <a:pt x="33002" y="50839"/>
                                </a:lnTo>
                                <a:lnTo>
                                  <a:pt x="26656" y="50839"/>
                                </a:lnTo>
                                <a:lnTo>
                                  <a:pt x="15232" y="50839"/>
                                </a:lnTo>
                                <a:lnTo>
                                  <a:pt x="8885" y="44484"/>
                                </a:lnTo>
                                <a:lnTo>
                                  <a:pt x="3173" y="38764"/>
                                </a:lnTo>
                                <a:lnTo>
                                  <a:pt x="0" y="24148"/>
                                </a:lnTo>
                                <a:lnTo>
                                  <a:pt x="3173" y="17793"/>
                                </a:lnTo>
                                <a:lnTo>
                                  <a:pt x="6346" y="8896"/>
                                </a:lnTo>
                                <a:lnTo>
                                  <a:pt x="12058" y="3177"/>
                                </a:lnTo>
                                <a:lnTo>
                                  <a:pt x="17770" y="0"/>
                                </a:lnTo>
                                <a:lnTo>
                                  <a:pt x="24117" y="0"/>
                                </a:lnTo>
                                <a:lnTo>
                                  <a:pt x="33002" y="0"/>
                                </a:lnTo>
                                <a:lnTo>
                                  <a:pt x="41888" y="3177"/>
                                </a:lnTo>
                                <a:lnTo>
                                  <a:pt x="47600" y="12074"/>
                                </a:lnTo>
                                <a:lnTo>
                                  <a:pt x="47600" y="26690"/>
                                </a:lnTo>
                                <a:lnTo>
                                  <a:pt x="47600" y="29867"/>
                                </a:lnTo>
                                <a:lnTo>
                                  <a:pt x="15232" y="29867"/>
                                </a:lnTo>
                                <a:lnTo>
                                  <a:pt x="17770" y="35587"/>
                                </a:lnTo>
                                <a:lnTo>
                                  <a:pt x="20944" y="38764"/>
                                </a:lnTo>
                                <a:lnTo>
                                  <a:pt x="26656" y="41942"/>
                                </a:lnTo>
                                <a:lnTo>
                                  <a:pt x="33002" y="38764"/>
                                </a:lnTo>
                                <a:lnTo>
                                  <a:pt x="35541" y="35587"/>
                                </a:lnTo>
                                <a:lnTo>
                                  <a:pt x="47600" y="35587"/>
                                </a:lnTo>
                                <a:close/>
                                <a:moveTo>
                                  <a:pt x="35541" y="20971"/>
                                </a:moveTo>
                                <a:lnTo>
                                  <a:pt x="35541" y="20971"/>
                                </a:lnTo>
                                <a:lnTo>
                                  <a:pt x="33002" y="14616"/>
                                </a:lnTo>
                                <a:lnTo>
                                  <a:pt x="33002" y="12074"/>
                                </a:lnTo>
                                <a:lnTo>
                                  <a:pt x="24117" y="8896"/>
                                </a:lnTo>
                                <a:lnTo>
                                  <a:pt x="17770" y="12074"/>
                                </a:lnTo>
                                <a:lnTo>
                                  <a:pt x="15232" y="20971"/>
                                </a:lnTo>
                                <a:lnTo>
                                  <a:pt x="35541" y="209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grpSp>
                  </wpg:wgp>
                </a:graphicData>
              </a:graphic>
            </wp:inline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group w14:anchorId="03E48643" id="Group 43" o:spid="_x0000_s1067" style="width:557.85pt;height:68.1pt;mso-position-horizontal-relative:char;mso-position-vertical-relative:line" coordorigin="18036,33475" coordsize="70847,10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">
              <v:group id="Group 44" o:spid="_x0000_s1068" style="position:absolute;left:18036;top:33475;width:70847;height:8649" coordsize="70846,86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<v:rect id="Rectangle 45" o:spid="_x0000_s1069" style="position:absolute;width:70846;height:86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" filled="f" stroked="f">
                  <v:textbox inset="2.53958mm,2.53958mm,2.53958mm,2.53958mm">
                    <w:txbxContent>
                      <w:p w14:paraId="5DDEECE8" w14:textId="77777777" w:rsidR="00EA6018" w:rsidRDefault="00EA6018">
                        <w:pPr>
                          <w:spacing w:after="0" w:line="240" w:lineRule="auto"/>
                          <w:textDirection w:val="btLr"/>
                        </w:pP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46" o:spid="_x0000_s1070" type="#_x0000_t32" style="position:absolute;left:44386;top:3608;width:6;height:2746;rotation:18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" filled="t" strokecolor="#211d70">
                  <v:stroke startarrowwidth="narrow" startarrowlength="short" endarrowwidth="narrow" endarrowlength="short"/>
                </v:shape>
                <v:rect id="Rectangle 47" o:spid="_x0000_s1071" style="position:absolute;left:20847;top:3278;width:16751;height:2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" filled="f" stroked="f">
                  <v:textbox inset="7pt,3pt,7pt,3pt">
                    <w:txbxContent>
                      <w:p w14:paraId="6C7C21BF" w14:textId="77777777" w:rsidR="00EA6018" w:rsidRDefault="00C85E14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Arial" w:eastAsia="Arial" w:hAnsi="Arial" w:cs="Arial"/>
                            <w:b/>
                            <w:color w:val="211D70"/>
                            <w:sz w:val="14"/>
                          </w:rPr>
                          <w:t>Birla Institute of Technology &amp; Science,</w:t>
                        </w:r>
                      </w:p>
                    </w:txbxContent>
                  </v:textbox>
                </v:rect>
                <v:rect id="Rectangle 48" o:spid="_x0000_s1072" style="position:absolute;left:37687;top:3278;width:2425;height:2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" filled="f" stroked="f">
                  <v:textbox inset="7pt,3pt,7pt,3pt">
                    <w:txbxContent>
                      <w:p w14:paraId="147623A6" w14:textId="77777777" w:rsidR="00EA6018" w:rsidRDefault="00C85E14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Arial" w:eastAsia="Arial" w:hAnsi="Arial" w:cs="Arial"/>
                            <w:color w:val="211D70"/>
                            <w:sz w:val="14"/>
                          </w:rPr>
                          <w:t xml:space="preserve"> Pilani</w:t>
                        </w:r>
                      </w:p>
                    </w:txbxContent>
                  </v:textbox>
                </v:rect>
                <v:rect id="Rectangle 49" o:spid="_x0000_s1073" style="position:absolute;left:20847;top:4263;width:22929;height:2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" filled="f" stroked="f">
                  <v:textbox inset="7pt,3pt,7pt,3pt">
                    <w:txbxContent>
                      <w:p w14:paraId="70333839" w14:textId="77777777" w:rsidR="00EA6018" w:rsidRDefault="00C85E14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Arial" w:eastAsia="Arial" w:hAnsi="Arial" w:cs="Arial"/>
                            <w:color w:val="211D70"/>
                            <w:sz w:val="14"/>
                          </w:rPr>
                          <w:t>Hyderabad Campus, Jawahar Nagar, Shameerpet Mandal</w:t>
                        </w:r>
                      </w:p>
                    </w:txbxContent>
                  </v:textbox>
                </v:rect>
                <v:rect id="Rectangle 50" o:spid="_x0000_s1074" style="position:absolute;left:20847;top:5280;width:16903;height:24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" filled="f" stroked="f">
                  <v:textbox inset="7pt,3pt,7pt,3pt">
                    <w:txbxContent>
                      <w:p w14:paraId="54501EED" w14:textId="77777777" w:rsidR="00EA6018" w:rsidRDefault="00C85E14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Arial" w:eastAsia="Arial" w:hAnsi="Arial" w:cs="Arial"/>
                            <w:color w:val="211D70"/>
                            <w:sz w:val="14"/>
                          </w:rPr>
                          <w:t>Hyderabad 500078, Andhra Pradesh, India</w:t>
                        </w:r>
                      </w:p>
                    </w:txbxContent>
                  </v:textbox>
                </v:rect>
                <v:rect id="Rectangle 51" o:spid="_x0000_s1075" style="position:absolute;left:44996;top:3278;width:1581;height:2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" filled="f" stroked="f">
                  <v:textbox inset="7pt,3pt,7pt,3pt">
                    <w:txbxContent>
                      <w:p w14:paraId="661F4E87" w14:textId="77777777" w:rsidR="00EA6018" w:rsidRDefault="00C85E14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Arial" w:eastAsia="Arial" w:hAnsi="Arial" w:cs="Arial"/>
                            <w:b/>
                            <w:color w:val="211D70"/>
                            <w:sz w:val="14"/>
                          </w:rPr>
                          <w:t>Tel:</w:t>
                        </w:r>
                      </w:p>
                    </w:txbxContent>
                  </v:textbox>
                </v:rect>
                <v:rect id="Rectangle 52" o:spid="_x0000_s1076" style="position:absolute;left:44996;top:4352;width:1828;height:2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" filled="f" stroked="f">
                  <v:textbox inset="7pt,3pt,7pt,3pt">
                    <w:txbxContent>
                      <w:p w14:paraId="5FBF0A75" w14:textId="77777777" w:rsidR="00EA6018" w:rsidRDefault="00C85E14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Arial" w:eastAsia="Arial" w:hAnsi="Arial" w:cs="Arial"/>
                            <w:b/>
                            <w:color w:val="211D70"/>
                            <w:sz w:val="14"/>
                          </w:rPr>
                          <w:t>Fax:</w:t>
                        </w:r>
                      </w:p>
                    </w:txbxContent>
                  </v:textbox>
                </v:rect>
                <v:rect id="Rectangle 53" o:spid="_x0000_s1077" style="position:absolute;left:44996;top:5426;width:2178;height:2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" filled="f" stroked="f">
                  <v:textbox inset="7pt,3pt,7pt,3pt">
                    <w:txbxContent>
                      <w:p w14:paraId="26F91FA8" w14:textId="77777777" w:rsidR="00EA6018" w:rsidRDefault="00C85E14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Arial" w:eastAsia="Arial" w:hAnsi="Arial" w:cs="Arial"/>
                            <w:b/>
                            <w:color w:val="211D70"/>
                            <w:sz w:val="14"/>
                          </w:rPr>
                          <w:t>Web:</w:t>
                        </w:r>
                      </w:p>
                    </w:txbxContent>
                  </v:textbox>
                </v:rect>
                <v:rect id="Rectangle 54" o:spid="_x0000_s1078" style="position:absolute;left:47853;top:3278;width:7195;height:2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" filled="f" stroked="f">
                  <v:textbox inset="7pt,3pt,7pt,3pt">
                    <w:txbxContent>
                      <w:p w14:paraId="41CC53CA" w14:textId="77777777" w:rsidR="00EA6018" w:rsidRDefault="00C85E14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Arial" w:eastAsia="Arial" w:hAnsi="Arial" w:cs="Arial"/>
                            <w:color w:val="211D70"/>
                            <w:sz w:val="14"/>
                          </w:rPr>
                          <w:t>+91 40 6630 3999</w:t>
                        </w:r>
                      </w:p>
                    </w:txbxContent>
                  </v:textbox>
                </v:rect>
                <v:rect id="Rectangle 55" o:spid="_x0000_s1079" style="position:absolute;left:47853;top:4352;width:7195;height:2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" filled="f" stroked="f">
                  <v:textbox inset="7pt,3pt,7pt,3pt">
                    <w:txbxContent>
                      <w:p w14:paraId="50360891" w14:textId="77777777" w:rsidR="00EA6018" w:rsidRDefault="00C85E14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Arial" w:eastAsia="Arial" w:hAnsi="Arial" w:cs="Arial"/>
                            <w:color w:val="211D70"/>
                            <w:sz w:val="14"/>
                          </w:rPr>
                          <w:t>+91 40 6630 3998</w:t>
                        </w:r>
                      </w:p>
                    </w:txbxContent>
                  </v:textbox>
                </v:rect>
                <v:rect id="Rectangle 56" o:spid="_x0000_s1080" style="position:absolute;left:47853;top:5321;width:16720;height:27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" filled="f" stroked="f">
                  <v:textbox inset="7pt,3pt,7pt,3pt">
                    <w:txbxContent>
                      <w:p w14:paraId="71C5858D" w14:textId="77777777" w:rsidR="00EA6018" w:rsidRDefault="00C85E14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color w:val="7030A0"/>
                            <w:sz w:val="16"/>
                            <w:u w:val="single"/>
                          </w:rPr>
                          <w:t>http://www.bits-pilani.ac.in/hyderabad/</w:t>
                        </w:r>
                      </w:p>
                    </w:txbxContent>
                  </v:textbox>
                </v:rect>
                <v:shape id="Freeform: Shape 57" o:spid="_x0000_s1081" style="position:absolute;left:6165;width:6134;height:6176;visibility:visible;mso-wrap-style:square;v-text-anchor:middle" coordsize="613408,6176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" path="m613408,l,,,301213r,98498l,617678r613408,l613408,193818r,-169671l613408,xe" fillcolor="#76c2e5" stroked="f">
                  <v:path arrowok="t" o:extrusionok="f"/>
                </v:shape>
                <v:rect id="Rectangle 58" o:spid="_x0000_s1082" style="position:absolute;left:12299;width:6160;height:6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" fillcolor="#ed1c24" stroked="f">
                  <v:textbox inset="2.53958mm,2.53958mm,2.53958mm,2.53958mm">
                    <w:txbxContent>
                      <w:p w14:paraId="65EF7C8A" w14:textId="77777777" w:rsidR="00EA6018" w:rsidRDefault="00EA6018">
                        <w:pPr>
                          <w:spacing w:after="0" w:line="240" w:lineRule="auto"/>
                          <w:textDirection w:val="btLr"/>
                        </w:pPr>
                      </w:p>
                    </w:txbxContent>
                  </v:textbox>
                </v:rect>
                <v:rect id="Rectangle 59" o:spid="_x0000_s1083" style="position:absolute;width:6165;height:6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" fillcolor="#fcb017" stroked="f">
                  <v:textbox inset="2.53958mm,2.53958mm,2.53958mm,2.53958mm">
                    <w:txbxContent>
                      <w:p w14:paraId="4C4665E5" w14:textId="77777777" w:rsidR="00EA6018" w:rsidRDefault="00EA6018">
                        <w:pPr>
                          <w:spacing w:after="0" w:line="240" w:lineRule="auto"/>
                          <w:textDirection w:val="btLr"/>
                        </w:pPr>
                      </w:p>
                    </w:txbxContent>
                  </v:textbox>
                </v:rect>
                <v:shape id="Freeform: Shape 60" o:spid="_x0000_s1084" style="position:absolute;left:3333;top:2802;width:2832;height:3374;visibility:visible;mso-wrap-style:square;v-text-anchor:middle" coordsize="283203,3374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" path="m223514,68636l160651,,121916,36224,83817,74991,47623,113758,12064,155066r71753,57197l38734,274544,,337461r89532,l131441,277722r47624,-56562l226689,167141r56514,-47664l283203,20972,223514,68636xe" fillcolor="#fdc064" stroked="f">
                  <v:path arrowok="t" o:extrusionok="f"/>
                </v:shape>
                <v:shape id="Freeform: Shape 61" o:spid="_x0000_s1085" style="position:absolute;left:12299;top:241;width:6160;height:4562;visibility:visible;mso-wrap-style:square;v-text-anchor:middle" coordsize="616008,456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" path="m616008,229397r-59061,71806l527099,277056,490901,250367,452162,226220,410883,205250r41279,-80067l401992,101036,348012,77524,294667,59096,241322,44481r-20957,80702l178451,116287r-44454,-6355l50169,97859,53345,2541,,,,169665r47629,3177l92083,178561r41914,8896l178451,196354r41914,12073l261644,223678r41914,14615l342297,256086r38738,17792l419774,294848r35563,24147l490901,342507r33023,27324l556947,396520r29848,26689l616008,456253r,-223679l616008,229397xe" fillcolor="#f26649" stroked="f">
                  <v:path arrowok="t" o:extrusionok="f"/>
                </v:shape>
                <v:shape id="Freeform: Shape 62" o:spid="_x0000_s1086" style="position:absolute;left:6165;top:209;width:6134;height:3788;visibility:visible;mso-wrap-style:square;v-text-anchor:middle" coordsize="613408,3787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" path="m449578,3177r5715,97876l407668,107409r-41910,8898l321308,128382r-44449,11440l247014,53386,193674,71818,142874,95333,44449,143000r41910,80716l41274,250410,,280281r,98512l59054,331126r66040,-38769l190499,256765r71120,-29871l336548,202743r77470,-14618l490853,176049r38735,-3178l571498,172871r41910,l613408,3177,529588,,449578,3177xe" fillcolor="#9bd0e9" stroked="f">
                  <v:path arrowok="t" o:extrusionok="f"/>
                </v:shape>
                <v:shape id="Freeform: Shape 63" o:spid="_x0000_s1087" style="position:absolute;left:18459;top:2534;width:6;height:2269;visibility:visible;mso-wrap-style:square;v-text-anchor:middle" coordsize="600,226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" path="m,3177r,l,,,223697r,3178l,3177xe" stroked="f">
                  <v:path arrowok="t" o:extrusionok="f"/>
                </v:shape>
                <v:shape id="Freeform: Shape 64" o:spid="_x0000_s1088" style="position:absolute;left:3333;top:6176;width:896;height:6;visibility:visible;mso-wrap-style:square;v-text-anchor:middle" coordsize="89601,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" path="m,l89601,,,xe" stroked="f">
                  <v:path arrowok="t" o:extrusionok="f"/>
                </v:shape>
                <v:rect id="Rectangle 65" o:spid="_x0000_s1089" style="position:absolute;left:16052;top:4892;width:115;height:68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" stroked="f">
                  <v:textbox inset="2.53958mm,2.53958mm,2.53958mm,2.53958mm">
                    <w:txbxContent>
                      <w:p w14:paraId="34267C89" w14:textId="77777777" w:rsidR="00EA6018" w:rsidRDefault="00EA6018">
                        <w:pPr>
                          <w:spacing w:after="0" w:line="240" w:lineRule="auto"/>
                          <w:textDirection w:val="btLr"/>
                        </w:pPr>
                      </w:p>
                    </w:txbxContent>
                  </v:textbox>
                </v:rect>
                <v:shape id="Freeform: Shape 66" o:spid="_x0000_s1090" style="position:absolute;left:16256;top:5070;width:476;height:509;visibility:visible;mso-wrap-style:square;v-text-anchor:middle" coordsize="47600,50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" path="m45061,35587r,l41888,44484r-5712,3177l29829,50839r-5712,l15232,50839,6346,44484,,38764,,24148,,17793,3173,8896,8885,3177,15232,r8885,l29829,r8885,3177l45061,12074r2539,14616l47600,29867r-35542,l15232,35587r3173,3177l24117,41942r5712,-3178l33002,35587r12059,xm33002,20971r,l33002,14616,29829,12074,24117,8896r-8885,3178l12058,20971r20944,xe" stroked="f">
                  <v:path arrowok="t" o:extrusionok="f"/>
                </v:shape>
                <v:shape id="Freeform: Shape 67" o:spid="_x0000_s1091" style="position:absolute;left:16764;top:5070;width:444;height:509;visibility:visible;mso-wrap-style:square;v-text-anchor:middle" coordsize="44400,50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" path="m41862,41942r,l44400,47661r,3178l32982,50839,29811,44484r-5709,6355l15222,50839r-6342,l3171,47661,,44484,,35587,,29867,3171,26690,8880,24148r6342,-3177l26640,20971r3171,-3178l29811,14616r,-2542l26640,8896r-5709,l15222,12074r-3171,5719l,17793,3171,5719,8880,3177,15222,r8880,l29811,r5709,3177l41862,5719r,8897l41862,41942xm29811,26690r,l20931,29867r-5709,l12051,35587r3171,6355l17760,41942r8880,-3178l29811,35587r,-2542l29811,26690xe" stroked="f">
                  <v:path arrowok="t" o:extrusionok="f"/>
                </v:shape>
                <v:shape id="Freeform: Shape 68" o:spid="_x0000_s1092" style="position:absolute;left:17272;top:4892;width:476;height:687;visibility:visible;mso-wrap-style:square;v-text-anchor:middle" coordsize="47600,686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" path="m47600,68653r-12059,l35541,62296r-5712,6357l20944,68653r-8886,l3173,62296,,53396,,41954,,32419,5712,23520r6346,-5722l20944,17798r8885,3179l35541,23520,35541,,47600,r,68653xm23482,59753r,l29829,56575r2539,-3179l35541,44497,32368,32419,29829,29876r-6347,l17770,29876r-3173,2543l12058,44497r2539,8899l17770,56575r5712,3178xe" stroked="f">
                  <v:path arrowok="t" o:extrusionok="f"/>
                </v:shape>
                <v:shape id="Freeform: Shape 69" o:spid="_x0000_s1093" style="position:absolute;left:1784;top:4892;width:152;height:687;visibility:visible;mso-wrap-style:square;v-text-anchor:middle" coordsize="15200,686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" path="m15200,12077l,12077,,,15200,r,12077xm15200,17798r,50855l,68653,,17798r15200,xe" stroked="f">
                  <v:path arrowok="t" o:extrusionok="f"/>
                </v:shape>
                <v:shape id="Freeform: Shape 70" o:spid="_x0000_s1094" style="position:absolute;left:2025;top:5070;width:476;height:509;visibility:visible;mso-wrap-style:square;v-text-anchor:middle" coordsize="47600,50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" path="m47600,50839r-15232,l32368,20971r,-6355l29829,12074,23482,8896r-5712,3178l14597,17793r,3178l14597,50839,,50839,,,14597,r,8896l17770,3177,23482,r6347,l35541,r6347,3177l44426,8896r3174,5720l47600,50839xe" stroked="f">
                  <v:path arrowok="t" o:extrusionok="f"/>
                </v:shape>
                <v:shape id="Freeform: Shape 71" o:spid="_x0000_s1095" style="position:absolute;left:2590;top:5070;width:445;height:509;visibility:visible;mso-wrap-style:square;v-text-anchor:middle" coordsize="44500,50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" path="m44500,50839r-11443,l33057,20971r,-6355l29878,12074,23521,8896r-5721,3178l14621,17793r,3178l14621,50839,,50839,,,12078,r,8896l17800,3177,20978,r5722,l35600,r6357,3177l44500,8896r,5720l44500,50839xe" stroked="f">
                  <v:path arrowok="t" o:extrusionok="f"/>
                </v:shape>
                <v:shape id="Freeform: Shape 72" o:spid="_x0000_s1096" style="position:absolute;left:3124;top:5070;width:508;height:509;visibility:visible;mso-wrap-style:square;v-text-anchor:middle" coordsize="50800,50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" path="m24130,50839r,l15240,50839,6350,44484,,35587,,26690,,14616,6350,5719,15240,r8890,l36195,r5715,5719l47625,14616r3175,12074l47625,35587r-5715,8897l36195,50839r-12065,xm24130,8896r,l18415,12074r-3175,2542l12065,26690r3175,8897l18415,38764r5715,3178l29845,38764r6350,-3177l36195,26690r,-12074l29845,12074,24130,8896xe" stroked="f">
                  <v:path arrowok="t" o:extrusionok="f"/>
                </v:shape>
                <v:shape id="Freeform: Shape 73" o:spid="_x0000_s1097" style="position:absolute;left:3663;top:5070;width:508;height:509;visibility:visible;mso-wrap-style:square;v-text-anchor:middle" coordsize="50800,50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" path="m29845,50839r-12065,l,,14604,r8891,38764l35560,,50800,,29845,50839xe" stroked="f">
                  <v:path arrowok="t" o:extrusionok="f"/>
                </v:shape>
                <v:shape id="Freeform: Shape 74" o:spid="_x0000_s1098" style="position:absolute;left:4171;top:5070;width:477;height:509;visibility:visible;mso-wrap-style:square;v-text-anchor:middle" coordsize="47700,50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" path="m44520,41942r,l44520,47661r3180,l47700,50839r-15264,l32436,44484r-5724,6355l14627,50839r-5723,l5724,47661,2544,44484,,35587,2544,29867,5724,26690,8904,24148r5723,-3177l26712,20971r2543,-3178l32436,14616,29255,12074r,-3178l23532,8896r-5724,3178l14627,17793r-12083,l5724,5719,8904,3177,17808,r5724,l29255,r6361,3177l41340,5719r3180,8897l44520,41942xm32436,26690r,l23532,29867r-8905,l14627,35587r,6355l20352,41942r6360,-3178l29255,35587r3181,-2542l32436,26690xe" stroked="f">
                  <v:path arrowok="t" o:extrusionok="f"/>
                </v:shape>
                <v:shape id="Freeform: Shape 75" o:spid="_x0000_s1099" style="position:absolute;left:4648;top:4949;width:292;height:630;visibility:visible;mso-wrap-style:square;v-text-anchor:middle" coordsize="29200,62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" path="m20313,12080r8887,l29200,20982r-8887,l20313,47687r,3180l26660,54046r2540,l29200,62948r-5714,l20313,62948r-5713,l11426,59768,8886,56589r,-2543l8886,20982,,20982,,12080r8886,l8886,,20313,r,12080xe" stroked="f">
                  <v:path arrowok="t" o:extrusionok="f"/>
                </v:shape>
                <v:shape id="Freeform: Shape 76" o:spid="_x0000_s1100" style="position:absolute;left:4972;top:5070;width:476;height:509;visibility:visible;mso-wrap-style:square;v-text-anchor:middle" coordsize="47600,50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" path="m44426,35587r,l41888,44484r-6347,3177l29829,50839r-5712,l15232,50839,6346,44484,,38764,,24148,,17793,3173,8896,8885,3177,15232,r8885,l29829,r8885,3177l44426,12074r3174,14616l47600,29867r-35542,l15232,35587r2538,3177l24117,41942r5712,-3178l33002,35587r11424,xm33002,20971r,l33002,14616,29829,12074,24117,8896r-8885,3178l12058,20971r20944,xe" stroked="f">
                  <v:path arrowok="t" o:extrusionok="f"/>
                </v:shape>
                <v:shape id="Freeform: Shape 77" o:spid="_x0000_s1101" style="position:absolute;left:8305;top:5070;width:477;height:509;visibility:visible;mso-wrap-style:square;v-text-anchor:middle" coordsize="47700,50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" path="m45156,41942r,l47700,47661r,3178l33072,50839r,-6355l27348,50839r-9540,l12084,50839,6360,47661,3180,44484,,35587,3180,29867,6360,26690,8904,24148r6360,-3177l27348,20971r2544,-3178l33072,14616r,-2542l29892,8896r-5724,l17808,12074r-2544,5719l3180,17793,6360,5719,12084,3177,17808,r9540,l33072,r5724,3177l41976,5719r3180,8897l45156,41942xm33072,26690r,l24168,29867r-6360,l15264,33045r,2542l17808,41942r3180,l29892,38764r3180,-3177l33072,33045r,-6355xe" stroked="f">
                  <v:path arrowok="t" o:extrusionok="f"/>
                </v:shape>
                <v:shape id="Freeform: Shape 78" o:spid="_x0000_s1102" style="position:absolute;left:8813;top:5070;width:477;height:509;visibility:visible;mso-wrap-style:square;v-text-anchor:middle" coordsize="47700,50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" path="m47700,33045r,l47700,38764r-5724,5720l35616,50839r-11448,l12084,50839,5724,44484,3180,35587,,26690,3180,14616,5724,5719,15264,,26712,r6360,l38796,3177r5724,5719l47700,17793r-14628,l33072,12074r-3180,l26712,8896r-5724,3178l17808,14616r-2544,9532l15264,35587r2544,3177l24168,41942r5724,-3178l33072,38764r,-5719l47700,33045xe" stroked="f">
                  <v:path arrowok="t" o:extrusionok="f"/>
                </v:shape>
                <v:shape id="Freeform: Shape 79" o:spid="_x0000_s1103" style="position:absolute;left:9347;top:4892;width:476;height:687;visibility:visible;mso-wrap-style:square;v-text-anchor:middle" coordsize="47600,686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" path="m47600,68653r-14598,l33002,38776r,-6357l29829,29876,24117,26698r-5712,3178l15232,35597r,3179l15232,68653,,68653,,,15232,r,23520l20944,17798r8885,l36176,17798r5712,3179l45061,26698r2539,5721l47600,68653xe" stroked="f">
                  <v:path arrowok="t" o:extrusionok="f"/>
                </v:shape>
                <v:shape id="Freeform: Shape 80" o:spid="_x0000_s1104" style="position:absolute;left:9918;top:4892;width:146;height:687;visibility:visible;mso-wrap-style:square;v-text-anchor:middle" coordsize="14600,686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" path="m14600,12077l,12077,,,14600,r,12077xm14600,17798r,50855l,68653,,17798r14600,xe" stroked="f">
                  <v:path arrowok="t" o:extrusionok="f"/>
                </v:shape>
                <v:shape id="Freeform: Shape 81" o:spid="_x0000_s1105" style="position:absolute;left:10121;top:5070;width:477;height:509;visibility:visible;mso-wrap-style:square;v-text-anchor:middle" coordsize="47700,50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" path="m45156,35587r,l41976,44484r-5724,3177l29892,50839r-5724,l15264,50839,6360,44484,,38764,,24148,,17793,3180,8896,8904,3177,15264,r8904,l29892,r8904,3177l45156,12074r2544,14616l47700,29867r-35616,l15264,35587r3180,3177l24168,41942r5724,-3178l33072,35587r12084,xm33072,20971r,l33072,14616,29892,12074,24168,8896r-8904,3178l12084,20971r20988,xe" stroked="f">
                  <v:path arrowok="t" o:extrusionok="f"/>
                </v:shape>
                <v:shape id="Freeform: Shape 82" o:spid="_x0000_s1106" style="position:absolute;left:10598;top:5070;width:508;height:509;visibility:visible;mso-wrap-style:square;v-text-anchor:middle" coordsize="50800,50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" path="m33020,50839r-14605,l,,15240,,27305,38764,36195,,50800,,33020,50839xe" stroked="f">
                  <v:path arrowok="t" o:extrusionok="f"/>
                </v:shape>
                <v:shape id="Freeform: Shape 83" o:spid="_x0000_s1107" style="position:absolute;left:11106;top:5070;width:476;height:509;visibility:visible;mso-wrap-style:square;v-text-anchor:middle" coordsize="47600,508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" path="m47600,35587r,l44426,44484r-5712,3177l33002,50839r-6346,l15232,50839,8885,44484,3173,38764,,24148,3173,17793,6346,8896,12058,3177,17770,r6347,l33002,r8886,3177l47600,12074r,14616l47600,29867r-32368,l17770,35587r3174,3177l26656,41942r6346,-3178l35541,35587r12059,xm35541,20971r,l33002,14616r,-2542l24117,8896r-6347,3178l15232,20971r20309,xe" stroked="f">
                  <v:path arrowok="t" o:extrusionok="f"/>
                </v:shape>
              </v:group>
              <w10:anchorlock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EE608A" w14:textId="77777777" w:rsidR="006C2945" w:rsidRDefault="006C2945">
      <w:pPr>
        <w:spacing w:after="0" w:line="240" w:lineRule="auto"/>
      </w:pPr>
      <w:r>
        <w:separator/>
      </w:r>
    </w:p>
  </w:footnote>
  <w:footnote w:type="continuationSeparator" w:id="0">
    <w:p w14:paraId="752A7FDD" w14:textId="77777777" w:rsidR="006C2945" w:rsidRDefault="006C29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9A365E" w14:textId="77777777" w:rsidR="00EA6018" w:rsidRDefault="00EA601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20"/>
      <w:jc w:val="center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73E17F" w14:textId="77777777" w:rsidR="00EA6018" w:rsidRDefault="00C85E1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color w:val="000000"/>
      </w:rPr>
    </w:pPr>
    <w:r>
      <w:rPr>
        <w:noProof/>
        <w:color w:val="000000"/>
        <w:lang w:val="en-IN"/>
      </w:rPr>
      <w:drawing>
        <wp:inline distT="0" distB="0" distL="0" distR="0" wp14:anchorId="6F11E68C" wp14:editId="1CC670DD">
          <wp:extent cx="5889625" cy="920750"/>
          <wp:effectExtent l="0" t="0" r="0" b="0"/>
          <wp:docPr id="10" name="image1.png" descr="header.wmf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header.wmf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889625" cy="9207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554EBB"/>
    <w:multiLevelType w:val="multilevel"/>
    <w:tmpl w:val="3CB421F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57FC184E"/>
    <w:multiLevelType w:val="multilevel"/>
    <w:tmpl w:val="17D81A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wNDAzMzEzszQyNjJS0lEKTi0uzszPAykwrAUAUSv6gywAAAA="/>
  </w:docVars>
  <w:rsids>
    <w:rsidRoot w:val="00EA6018"/>
    <w:rsid w:val="006C2945"/>
    <w:rsid w:val="00A31DBF"/>
    <w:rsid w:val="00C85E14"/>
    <w:rsid w:val="00EA6018"/>
    <w:rsid w:val="00F77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EB0AE8"/>
  <w15:docId w15:val="{095FA799-8157-4778-9615-9CD5D1C581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3106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1931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311B"/>
  </w:style>
  <w:style w:type="paragraph" w:styleId="Footer">
    <w:name w:val="footer"/>
    <w:basedOn w:val="Normal"/>
    <w:link w:val="FooterChar"/>
    <w:uiPriority w:val="99"/>
    <w:unhideWhenUsed/>
    <w:rsid w:val="001931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311B"/>
  </w:style>
  <w:style w:type="paragraph" w:styleId="BalloonText">
    <w:name w:val="Balloon Text"/>
    <w:basedOn w:val="Normal"/>
    <w:link w:val="BalloonTextChar"/>
    <w:uiPriority w:val="99"/>
    <w:semiHidden/>
    <w:unhideWhenUsed/>
    <w:rsid w:val="001931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311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6910CC"/>
    <w:rPr>
      <w:color w:val="0000FF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BD7D2E"/>
  </w:style>
  <w:style w:type="table" w:styleId="MediumList2-Accent1">
    <w:name w:val="Medium List 2 Accent 1"/>
    <w:basedOn w:val="TableNormal"/>
    <w:uiPriority w:val="66"/>
    <w:rsid w:val="00774CA1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lang w:eastAsia="ja-JP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83106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 w:eastAsia="ja-JP"/>
    </w:rPr>
  </w:style>
  <w:style w:type="paragraph" w:styleId="ListParagraph">
    <w:name w:val="List Paragraph"/>
    <w:basedOn w:val="Normal"/>
    <w:uiPriority w:val="34"/>
    <w:qFormat/>
    <w:rsid w:val="006124F0"/>
    <w:pPr>
      <w:ind w:left="720"/>
      <w:contextualSpacing/>
    </w:pPr>
  </w:style>
  <w:style w:type="table" w:styleId="LightList-Accent1">
    <w:name w:val="Light List Accent 1"/>
    <w:basedOn w:val="TableNormal"/>
    <w:uiPriority w:val="61"/>
    <w:rsid w:val="004F4FAD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Grid-Accent1">
    <w:name w:val="Light Grid Accent 1"/>
    <w:basedOn w:val="TableNormal"/>
    <w:uiPriority w:val="62"/>
    <w:rsid w:val="00116F4B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customStyle="1" w:styleId="Default">
    <w:name w:val="Default"/>
    <w:rsid w:val="009900F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  <w:lang w:bidi="te-IN"/>
    </w:rPr>
  </w:style>
  <w:style w:type="character" w:customStyle="1" w:styleId="fontstyle01">
    <w:name w:val="fontstyle01"/>
    <w:basedOn w:val="DefaultParagraphFont"/>
    <w:rsid w:val="00EB39FF"/>
    <w:rPr>
      <w:rFonts w:ascii="Calibri" w:hAnsi="Calibri" w:cs="Calibri" w:hint="default"/>
      <w:b w:val="0"/>
      <w:bCs w:val="0"/>
      <w:i w:val="0"/>
      <w:iCs w:val="0"/>
      <w:color w:val="000000"/>
      <w:sz w:val="36"/>
      <w:szCs w:val="36"/>
    </w:rPr>
  </w:style>
  <w:style w:type="character" w:customStyle="1" w:styleId="fontstyle21">
    <w:name w:val="fontstyle21"/>
    <w:basedOn w:val="DefaultParagraphFont"/>
    <w:rsid w:val="00EB39FF"/>
    <w:rPr>
      <w:rFonts w:ascii="Calibri" w:hAnsi="Calibri" w:cs="Calibri" w:hint="default"/>
      <w:b/>
      <w:bCs/>
      <w:i w:val="0"/>
      <w:iCs w:val="0"/>
      <w:color w:val="000000"/>
      <w:sz w:val="36"/>
      <w:szCs w:val="3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a1">
    <w:basedOn w:val="TableNormal"/>
    <w:pPr>
      <w:spacing w:after="0" w:line="240" w:lineRule="auto"/>
    </w:pPr>
    <w:rPr>
      <w:rFonts w:ascii="Cambria" w:eastAsia="Cambria" w:hAnsi="Cambria" w:cs="Cambria"/>
      <w:color w:val="000000"/>
    </w:r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b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</w:rPr>
      <w:tblPr/>
      <w:tcPr>
        <w:tcBorders>
          <w:top w:val="sing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a2">
    <w:basedOn w:val="TableNormal"/>
    <w:pPr>
      <w:spacing w:after="0" w:line="240" w:lineRule="auto"/>
    </w:pPr>
    <w:rPr>
      <w:rFonts w:ascii="Cambria" w:eastAsia="Cambria" w:hAnsi="Cambria" w:cs="Cambria"/>
      <w:color w:val="000000"/>
    </w:rPr>
    <w:tblPr>
      <w:tblStyleRowBandSize w:val="1"/>
      <w:tblStyleColBandSize w:val="1"/>
    </w:tblPr>
    <w:tblStylePr w:type="firstRow">
      <w:pPr>
        <w:spacing w:before="0" w:after="0" w:line="240" w:lineRule="auto"/>
      </w:pPr>
      <w:rPr>
        <w:rFonts w:ascii="Cambria" w:eastAsia="Cambria" w:hAnsi="Cambria" w:cs="Cambria"/>
        <w:b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mbria" w:eastAsia="Cambria" w:hAnsi="Cambria" w:cs="Cambria"/>
        <w:b/>
      </w:rPr>
      <w:tblPr/>
      <w:tcPr>
        <w:tcBorders>
          <w:top w:val="sing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mbria" w:eastAsia="Cambria" w:hAnsi="Cambria" w:cs="Cambria"/>
        <w:b/>
      </w:rPr>
    </w:tblStylePr>
    <w:tblStylePr w:type="lastCol">
      <w:rPr>
        <w:rFonts w:ascii="Cambria" w:eastAsia="Cambria" w:hAnsi="Cambria" w:cs="Cambria"/>
        <w:b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earn.greenlux.org/packages/clear/index.html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GLZz0e+Z/YurbTNpHmajPAm+Iwg==">AMUW2mUte9xYCctNWM1kxDNhwXZ4BpbZ0KLrajxv0yFxRyOOyl+Tbn/agGOyVC9YhL/EEAp1hXyPDWrArVheRg5htE2UVyYDJ454sVBbnxQJQOYhHx3C6bOK5Vff86JcJB+QtvUGp6EyyIvjd7ss2RIaKyL0ECTyq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855</Words>
  <Characters>4875</Characters>
  <Application>Microsoft Office Word</Application>
  <DocSecurity>0</DocSecurity>
  <Lines>40</Lines>
  <Paragraphs>11</Paragraphs>
  <ScaleCrop>false</ScaleCrop>
  <Company/>
  <LinksUpToDate>false</LinksUpToDate>
  <CharactersWithSpaces>5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;Murari Varma</dc:creator>
  <cp:lastModifiedBy>Windows User</cp:lastModifiedBy>
  <cp:revision>3</cp:revision>
  <dcterms:created xsi:type="dcterms:W3CDTF">2023-01-05T13:32:00Z</dcterms:created>
  <dcterms:modified xsi:type="dcterms:W3CDTF">2023-01-16T05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00e771c1-b035-3ca5-a67a-9509b9f701c2</vt:lpwstr>
  </property>
  <property fmtid="{D5CDD505-2E9C-101B-9397-08002B2CF9AE}" pid="4" name="Mendeley Citation Style_1">
    <vt:lpwstr>http://www.zotero.org/styles/harvard1</vt:lpwstr>
  </property>
  <property fmtid="{D5CDD505-2E9C-101B-9397-08002B2CF9AE}" pid="5" name="GrammarlyDocumentId">
    <vt:lpwstr>79f2f23034c61225b9e85101ea0848953a296ee6a855925d32af153bdab98915</vt:lpwstr>
  </property>
</Properties>
</file>